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CBC07" w14:textId="6F5B485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701A72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Transplantation</w:t>
      </w:r>
    </w:p>
    <w:p w14:paraId="55D65440" w14:textId="295ABE5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8840</w:t>
      </w:r>
    </w:p>
    <w:p w14:paraId="1A6AF0E5" w14:textId="5A30BD2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REVIEWS</w:t>
      </w:r>
    </w:p>
    <w:p w14:paraId="13A84C46" w14:textId="77777777" w:rsidR="00A77B3E" w:rsidRDefault="00A77B3E">
      <w:pPr>
        <w:spacing w:line="360" w:lineRule="auto"/>
        <w:jc w:val="both"/>
      </w:pPr>
    </w:p>
    <w:p w14:paraId="3A82CD0E" w14:textId="0175ED3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onse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hypertension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after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CC58A8">
        <w:rPr>
          <w:rFonts w:ascii="Book Antiqua" w:eastAsia="Book Antiqua" w:hAnsi="Book Antiqua" w:cs="Book Antiqua"/>
          <w:b/>
          <w:color w:val="000000"/>
        </w:rPr>
        <w:t>transplant</w:t>
      </w:r>
      <w:r>
        <w:rPr>
          <w:rFonts w:ascii="Book Antiqua" w:eastAsia="Book Antiqua" w:hAnsi="Book Antiqua" w:cs="Book Antiqua"/>
          <w:b/>
          <w:color w:val="000000"/>
        </w:rPr>
        <w:t>ation</w:t>
      </w:r>
    </w:p>
    <w:p w14:paraId="470171B2" w14:textId="77777777" w:rsidR="00A77B3E" w:rsidRDefault="00A77B3E">
      <w:pPr>
        <w:spacing w:line="360" w:lineRule="auto"/>
        <w:jc w:val="both"/>
      </w:pPr>
    </w:p>
    <w:p w14:paraId="1D738AD0" w14:textId="2BD9E20D" w:rsidR="00A77B3E" w:rsidRDefault="00ED1481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ED1481">
        <w:rPr>
          <w:rFonts w:ascii="Book Antiqua" w:eastAsia="Book Antiqua" w:hAnsi="Book Antiqua" w:cs="Book Antiqua"/>
          <w:i/>
          <w:iCs/>
          <w:color w:val="000000"/>
        </w:rPr>
        <w:t>e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D1481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795782">
        <w:rPr>
          <w:rFonts w:ascii="Book Antiqua" w:eastAsia="Book Antiqua" w:hAnsi="Book Antiqua" w:cs="Book Antiqua"/>
          <w:color w:val="000000"/>
        </w:rPr>
        <w:t>Ne</w:t>
      </w:r>
      <w:r>
        <w:rPr>
          <w:rFonts w:ascii="Book Antiqua" w:eastAsia="Book Antiqua" w:hAnsi="Book Antiqua" w:cs="Book Antiqua"/>
          <w:color w:val="000000"/>
        </w:rPr>
        <w:t>w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</w:t>
      </w:r>
      <w:r w:rsidR="00795782">
        <w:rPr>
          <w:rFonts w:ascii="Book Antiqua" w:eastAsia="Book Antiqua" w:hAnsi="Book Antiqua" w:cs="Book Antiqua"/>
          <w:color w:val="000000"/>
        </w:rPr>
        <w:t>tion</w:t>
      </w:r>
    </w:p>
    <w:p w14:paraId="74A11C89" w14:textId="77777777" w:rsidR="00A77B3E" w:rsidRDefault="00A77B3E">
      <w:pPr>
        <w:spacing w:line="360" w:lineRule="auto"/>
        <w:jc w:val="both"/>
      </w:pPr>
    </w:p>
    <w:p w14:paraId="63D09ED7" w14:textId="5354AA6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ahm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sa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f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khdar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va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daveet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d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ta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rang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hangoo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hm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wad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v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diq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ik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r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ma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raju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nira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arshi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dparvar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n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zzo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</w:p>
    <w:p w14:paraId="556A8DAC" w14:textId="77777777" w:rsidR="00A77B3E" w:rsidRDefault="00A77B3E">
      <w:pPr>
        <w:spacing w:line="360" w:lineRule="auto"/>
        <w:jc w:val="both"/>
      </w:pPr>
    </w:p>
    <w:p w14:paraId="73C9EB14" w14:textId="240C188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ahmou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assa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Nso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fi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Lakhda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ava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ondaveeti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nda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utta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Harangad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Bhangoo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incen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zzo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cah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Y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en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r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C0580F" w:rsidRPr="00C0580F">
        <w:rPr>
          <w:rFonts w:ascii="Book Antiqua" w:eastAsia="Book Antiqua" w:hAnsi="Book Antiqua" w:cs="Book Antiqua" w:hint="eastAsia"/>
          <w:color w:val="000000"/>
        </w:rPr>
        <w:t>Y</w:t>
      </w:r>
      <w:r w:rsidR="00C0580F" w:rsidRPr="00C0580F">
        <w:rPr>
          <w:rFonts w:ascii="Book Antiqua" w:eastAsia="Book Antiqua" w:hAnsi="Book Antiqua" w:cs="Book Antiqua"/>
          <w:color w:val="000000"/>
        </w:rPr>
        <w:t xml:space="preserve"> </w:t>
      </w:r>
      <w:r w:rsidR="00397515">
        <w:rPr>
          <w:rFonts w:ascii="Book Antiqua" w:eastAsia="Book Antiqua" w:hAnsi="Book Antiqua" w:cs="Book Antiqua"/>
          <w:color w:val="000000"/>
        </w:rPr>
        <w:t>11432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244C582D" w14:textId="77777777" w:rsidR="00A77B3E" w:rsidRDefault="00A77B3E">
      <w:pPr>
        <w:spacing w:line="360" w:lineRule="auto"/>
        <w:jc w:val="both"/>
      </w:pPr>
    </w:p>
    <w:p w14:paraId="1FDF7E35" w14:textId="227AEE2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ahmou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wad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E9339A" w:rsidRPr="00E9339A">
        <w:rPr>
          <w:rFonts w:ascii="Book Antiqua" w:eastAsia="Book Antiqua" w:hAnsi="Book Antiqua" w:cs="Book Antiqua"/>
          <w:color w:val="000000"/>
        </w:rPr>
        <w:t xml:space="preserve">The Memorial </w:t>
      </w:r>
      <w:proofErr w:type="spellStart"/>
      <w:r>
        <w:rPr>
          <w:rFonts w:ascii="Book Antiqua" w:eastAsia="Book Antiqua" w:hAnsi="Book Antiqua" w:cs="Book Antiqua"/>
          <w:color w:val="000000"/>
        </w:rPr>
        <w:t>Sou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faf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z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000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</w:t>
      </w:r>
    </w:p>
    <w:p w14:paraId="5BF97225" w14:textId="77777777" w:rsidR="00A77B3E" w:rsidRDefault="00A77B3E">
      <w:pPr>
        <w:spacing w:line="360" w:lineRule="auto"/>
        <w:jc w:val="both"/>
      </w:pPr>
    </w:p>
    <w:p w14:paraId="0B9CECCE" w14:textId="2464A60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Nave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iddiqu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eikh,</w:t>
      </w:r>
      <w:r w:rsidR="00C0580F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97515" w:rsidRPr="00C0580F">
        <w:rPr>
          <w:rFonts w:ascii="Book Antiqua" w:eastAsia="Book Antiqua" w:hAnsi="Book Antiqua" w:cs="Book Antiqua"/>
          <w:color w:val="000000"/>
        </w:rPr>
        <w:t>Department of Physiology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M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h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tit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tistr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h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nj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000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kistan</w:t>
      </w:r>
    </w:p>
    <w:p w14:paraId="1E355BE0" w14:textId="77777777" w:rsidR="00A77B3E" w:rsidRDefault="00A77B3E">
      <w:pPr>
        <w:spacing w:line="360" w:lineRule="auto"/>
        <w:jc w:val="both"/>
      </w:pPr>
    </w:p>
    <w:p w14:paraId="00126D55" w14:textId="521CF93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ari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oliman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u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oli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lest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C0580F">
        <w:rPr>
          <w:rFonts w:ascii="Book Antiqua" w:eastAsia="Book Antiqua" w:hAnsi="Book Antiqua" w:cs="Book Antiqua"/>
          <w:color w:val="000000"/>
        </w:rPr>
        <w:t xml:space="preserve">SC </w:t>
      </w:r>
      <w:r>
        <w:rPr>
          <w:rFonts w:ascii="Book Antiqua" w:eastAsia="Book Antiqua" w:hAnsi="Book Antiqua" w:cs="Book Antiqua"/>
          <w:color w:val="000000"/>
        </w:rPr>
        <w:t>29425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DF8F7E5" w14:textId="77777777" w:rsidR="00A77B3E" w:rsidRDefault="00A77B3E">
      <w:pPr>
        <w:spacing w:line="360" w:lineRule="auto"/>
        <w:jc w:val="both"/>
      </w:pPr>
    </w:p>
    <w:p w14:paraId="334AF7DE" w14:textId="57CE8A2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Mos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rajum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unira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Farshid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adparvar</w:t>
      </w:r>
      <w:proofErr w:type="spellEnd"/>
      <w:r>
        <w:rPr>
          <w:rFonts w:ascii="Book Antiqua" w:eastAsia="Book Antiqua" w:hAnsi="Book Antiqua" w:cs="Book Antiqua"/>
          <w:b/>
          <w:bCs/>
          <w:color w:val="000000"/>
        </w:rPr>
        <w:t>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vi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cah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NY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l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een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r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C0580F">
        <w:rPr>
          <w:rFonts w:ascii="Book Antiqua" w:eastAsia="Book Antiqua" w:hAnsi="Book Antiqua" w:cs="Book Antiqua"/>
          <w:color w:val="000000"/>
        </w:rPr>
        <w:t>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E9339A">
        <w:rPr>
          <w:rFonts w:ascii="Book Antiqua" w:eastAsia="Book Antiqua" w:hAnsi="Book Antiqua" w:cs="Book Antiqua"/>
          <w:color w:val="000000"/>
        </w:rPr>
        <w:t>11432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5E13C16F" w14:textId="77777777" w:rsidR="00A77B3E" w:rsidRDefault="00A77B3E">
      <w:pPr>
        <w:spacing w:line="360" w:lineRule="auto"/>
        <w:jc w:val="both"/>
      </w:pPr>
    </w:p>
    <w:p w14:paraId="36F0AB99" w14:textId="61579EE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hm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ou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211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</w:t>
      </w:r>
    </w:p>
    <w:p w14:paraId="49F3D21D" w14:textId="77777777" w:rsidR="00A77B3E" w:rsidRDefault="00A77B3E">
      <w:pPr>
        <w:spacing w:line="360" w:lineRule="auto"/>
        <w:jc w:val="both"/>
      </w:pPr>
    </w:p>
    <w:p w14:paraId="29D091F5" w14:textId="790947F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q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.</w:t>
      </w:r>
    </w:p>
    <w:p w14:paraId="417C1B4D" w14:textId="77777777" w:rsidR="00A77B3E" w:rsidRDefault="00A77B3E">
      <w:pPr>
        <w:spacing w:line="360" w:lineRule="auto"/>
        <w:jc w:val="both"/>
      </w:pPr>
    </w:p>
    <w:p w14:paraId="513034C2" w14:textId="797723A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hm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ou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BChB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cturer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ff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hysician,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ain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D8300D">
        <w:rPr>
          <w:rFonts w:ascii="Book Antiqua" w:eastAsia="Book Antiqua" w:hAnsi="Book Antiqua" w:cs="Book Antiqua"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tree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i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211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gyp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hmed.daoud84@yahoo.com</w:t>
      </w:r>
    </w:p>
    <w:p w14:paraId="4164E3DF" w14:textId="77777777" w:rsidR="00A77B3E" w:rsidRDefault="00A77B3E">
      <w:pPr>
        <w:spacing w:line="360" w:lineRule="auto"/>
        <w:jc w:val="both"/>
      </w:pPr>
    </w:p>
    <w:p w14:paraId="5686C358" w14:textId="67A6D75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B00DEF0" w14:textId="5EFE169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3B755A1B" w14:textId="1FDA0DB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DE46AE" w:rsidRPr="00D44B3F">
        <w:t xml:space="preserve"> </w:t>
      </w:r>
      <w:r w:rsidR="00DE46AE" w:rsidRPr="00D44B3F">
        <w:rPr>
          <w:rFonts w:ascii="Book Antiqua" w:eastAsia="Book Antiqua" w:hAnsi="Book Antiqua" w:cs="Book Antiqua"/>
          <w:color w:val="000000"/>
        </w:rPr>
        <w:t>February 19, 2022</w:t>
      </w:r>
    </w:p>
    <w:p w14:paraId="200E8B23" w14:textId="4944D38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D44B3F" w:rsidRPr="00D44B3F">
        <w:rPr>
          <w:rFonts w:ascii="Book Antiqua" w:hAnsi="Book Antiqua"/>
          <w:color w:val="000000"/>
          <w:shd w:val="clear" w:color="auto" w:fill="FFFFFF"/>
        </w:rPr>
        <w:t xml:space="preserve"> </w:t>
      </w:r>
      <w:r w:rsidR="00D44B3F">
        <w:rPr>
          <w:rFonts w:ascii="Book Antiqua" w:hAnsi="Book Antiqua"/>
          <w:color w:val="000000"/>
          <w:shd w:val="clear" w:color="auto" w:fill="FFFFFF"/>
        </w:rPr>
        <w:t>March 18, 2022</w:t>
      </w:r>
    </w:p>
    <w:p w14:paraId="68FC8292" w14:textId="77777777" w:rsidR="00A77B3E" w:rsidRDefault="00A77B3E">
      <w:pPr>
        <w:spacing w:line="360" w:lineRule="auto"/>
        <w:jc w:val="both"/>
        <w:sectPr w:rsidR="00A77B3E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2A1878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7BF98FFA" w14:textId="5546288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hd w:val="clear" w:color="auto" w:fill="FFFFFF"/>
        </w:rPr>
        <w:t>I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port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p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90%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cipient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boptima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loo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essur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trol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controll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well-know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ulpri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rdiovascula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veral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bidity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ortality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ddition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igorou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ontro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rucial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acto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rolonging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graf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urvival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vertheless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encompass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broad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aus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on-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patients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ence,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specific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agemen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warenes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os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actor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mandated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n-depth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understanding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remain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debatabl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issue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necessitates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furth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clarification.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hypertensio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organ</w:t>
      </w:r>
      <w:r w:rsidR="00701A72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>
        <w:rPr>
          <w:rFonts w:ascii="Book Antiqua" w:eastAsia="Book Antiqua" w:hAnsi="Book Antiqua" w:cs="Book Antiqua"/>
          <w:color w:val="000000"/>
          <w:shd w:val="clear" w:color="auto" w:fill="FFFFFF"/>
        </w:rPr>
        <w:t>transplantation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015689A" w14:textId="77777777" w:rsidR="00A77B3E" w:rsidRDefault="00A77B3E">
      <w:pPr>
        <w:spacing w:line="360" w:lineRule="auto"/>
        <w:jc w:val="both"/>
      </w:pPr>
    </w:p>
    <w:p w14:paraId="405A9C4F" w14:textId="349CAD2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N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set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Orga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B76FEC">
        <w:rPr>
          <w:rFonts w:ascii="Book Antiqua" w:eastAsia="Book Antiqua" w:hAnsi="Book Antiqua" w:cs="Book Antiqua"/>
          <w:color w:val="000000"/>
        </w:rPr>
        <w:t>Renal</w:t>
      </w:r>
    </w:p>
    <w:p w14:paraId="6F2B5DA9" w14:textId="77777777" w:rsidR="00A77B3E" w:rsidRDefault="00A77B3E">
      <w:pPr>
        <w:spacing w:line="360" w:lineRule="auto"/>
        <w:jc w:val="both"/>
      </w:pPr>
    </w:p>
    <w:p w14:paraId="2B27C8DC" w14:textId="77777777" w:rsidR="002119E6" w:rsidRPr="00E61B50" w:rsidRDefault="002119E6" w:rsidP="002119E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0" w:name="_Hlk88512344"/>
      <w:bookmarkStart w:id="1" w:name="_Hlk88512883"/>
      <w:bookmarkStart w:id="2" w:name="_Hlk88513225"/>
      <w:bookmarkStart w:id="3" w:name="_Hlk88512545"/>
      <w:r w:rsidRPr="00E61B50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E61B50">
        <w:rPr>
          <w:rFonts w:ascii="Book Antiqua" w:eastAsia="Book Antiqua" w:hAnsi="Book Antiqua" w:cs="Book Antiqua"/>
          <w:b/>
          <w:color w:val="000000"/>
        </w:rPr>
        <w:t>The</w:t>
      </w:r>
      <w:r w:rsidRPr="00E61B50">
        <w:rPr>
          <w:rFonts w:ascii="Book Antiqua" w:eastAsia="Book Antiqua" w:hAnsi="Book Antiqua" w:cs="Book Antiqua"/>
          <w:color w:val="000000"/>
        </w:rPr>
        <w:t xml:space="preserve"> </w:t>
      </w:r>
      <w:r w:rsidRPr="00E61B50"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eastAsia="Book Antiqua" w:hAnsi="Book Antiqua" w:cs="Book Antiqua"/>
          <w:b/>
          <w:color w:val="000000"/>
        </w:rPr>
        <w:t>2</w:t>
      </w:r>
      <w:r w:rsidRPr="00E61B50">
        <w:rPr>
          <w:rFonts w:ascii="Book Antiqua" w:eastAsia="Book Antiqua" w:hAnsi="Book Antiqua" w:cs="Book Antiqua"/>
          <w:b/>
          <w:color w:val="000000"/>
        </w:rPr>
        <w:t xml:space="preserve">. </w:t>
      </w:r>
      <w:r w:rsidRPr="00E61B50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E61B50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E61B50">
        <w:rPr>
          <w:rFonts w:ascii="Book Antiqua" w:eastAsia="Book Antiqua" w:hAnsi="Book Antiqua" w:cs="Book Antiqua"/>
          <w:color w:val="000000"/>
        </w:rPr>
        <w:t xml:space="preserve"> Publishing Group Inc. All rights reserved.</w:t>
      </w:r>
      <w:bookmarkEnd w:id="0"/>
      <w:r w:rsidRPr="00E61B50">
        <w:rPr>
          <w:rFonts w:ascii="Book Antiqua" w:eastAsia="Book Antiqua" w:hAnsi="Book Antiqua" w:cs="Book Antiqua"/>
          <w:color w:val="000000"/>
        </w:rPr>
        <w:t xml:space="preserve"> </w:t>
      </w:r>
    </w:p>
    <w:bookmarkEnd w:id="1"/>
    <w:p w14:paraId="30517664" w14:textId="77777777" w:rsidR="002119E6" w:rsidRPr="00E61B50" w:rsidRDefault="002119E6" w:rsidP="002119E6">
      <w:pPr>
        <w:spacing w:line="360" w:lineRule="auto"/>
        <w:jc w:val="both"/>
        <w:rPr>
          <w:lang w:eastAsia="zh-CN"/>
        </w:rPr>
      </w:pPr>
    </w:p>
    <w:p w14:paraId="213A2950" w14:textId="6A27262E" w:rsidR="002119E6" w:rsidRDefault="002119E6" w:rsidP="002119E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4" w:name="_Hlk88512899"/>
      <w:bookmarkStart w:id="5" w:name="_Hlk88512352"/>
      <w:bookmarkEnd w:id="2"/>
      <w:r w:rsidRPr="00E61B50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3"/>
      <w:bookmarkEnd w:id="4"/>
      <w:r w:rsidRPr="00E61B50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5"/>
      <w:r w:rsidR="00795782"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Lakhd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Kondaveet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Butt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Bhango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Aw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Sheik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Soli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K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Munir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795782">
        <w:rPr>
          <w:rFonts w:ascii="Book Antiqua" w:eastAsia="Book Antiqua" w:hAnsi="Book Antiqua" w:cs="Book Antiqua"/>
          <w:color w:val="000000"/>
        </w:rPr>
        <w:t>Radparv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Ri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N</w:t>
      </w:r>
      <w:r w:rsidR="003C31F4">
        <w:rPr>
          <w:rFonts w:ascii="Book Antiqua" w:eastAsia="Book Antiqua" w:hAnsi="Book Antiqua" w:cs="Book Antiqua"/>
          <w:color w:val="000000"/>
        </w:rPr>
        <w:t>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C31F4">
        <w:rPr>
          <w:rFonts w:ascii="Book Antiqua" w:eastAsia="Book Antiqua" w:hAnsi="Book Antiqua" w:cs="Book Antiqua"/>
          <w:color w:val="000000"/>
        </w:rPr>
        <w:t>transplant</w:t>
      </w:r>
      <w:r w:rsidR="00795782">
        <w:rPr>
          <w:rFonts w:ascii="Book Antiqua" w:eastAsia="Book Antiqua" w:hAnsi="Book Antiqua" w:cs="Book Antiqua"/>
          <w:color w:val="000000"/>
        </w:rPr>
        <w:t>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795782">
        <w:rPr>
          <w:rFonts w:ascii="Book Antiqua" w:eastAsia="Book Antiqua" w:hAnsi="Book Antiqua" w:cs="Book Antiqua"/>
          <w:color w:val="000000"/>
        </w:rPr>
        <w:t>202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D44B3F" w:rsidRPr="00D44B3F">
        <w:rPr>
          <w:rFonts w:ascii="Book Antiqua" w:eastAsia="Book Antiqua" w:hAnsi="Book Antiqua" w:cs="Book Antiqua"/>
          <w:color w:val="000000"/>
        </w:rPr>
        <w:t xml:space="preserve">12(3): </w:t>
      </w:r>
      <w:r>
        <w:rPr>
          <w:rFonts w:ascii="Book Antiqua" w:eastAsia="Book Antiqua" w:hAnsi="Book Antiqua" w:cs="Book Antiqua"/>
          <w:color w:val="000000"/>
        </w:rPr>
        <w:t>42-54</w:t>
      </w:r>
    </w:p>
    <w:p w14:paraId="35D7DF25" w14:textId="2A4E4BFD" w:rsidR="002119E6" w:rsidRDefault="00D44B3F" w:rsidP="002119E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2119E6">
        <w:rPr>
          <w:rFonts w:ascii="Book Antiqua" w:eastAsia="Book Antiqua" w:hAnsi="Book Antiqua" w:cs="Book Antiqua"/>
          <w:b/>
          <w:bCs/>
          <w:color w:val="000000"/>
        </w:rPr>
        <w:t>URL:</w:t>
      </w:r>
      <w:r w:rsidRPr="00D44B3F">
        <w:rPr>
          <w:rFonts w:ascii="Book Antiqua" w:eastAsia="Book Antiqua" w:hAnsi="Book Antiqua" w:cs="Book Antiqua"/>
          <w:color w:val="000000"/>
        </w:rPr>
        <w:t xml:space="preserve"> </w:t>
      </w:r>
      <w:hyperlink r:id="rId7" w:history="1">
        <w:r w:rsidR="002119E6" w:rsidRPr="00425CD8">
          <w:rPr>
            <w:rStyle w:val="a9"/>
            <w:rFonts w:ascii="Book Antiqua" w:eastAsia="Book Antiqua" w:hAnsi="Book Antiqua" w:cs="Book Antiqua"/>
          </w:rPr>
          <w:t>https://www.wjgnet.com/2220-3230/full/v12/i3/42.htm</w:t>
        </w:r>
      </w:hyperlink>
    </w:p>
    <w:p w14:paraId="6DB509DD" w14:textId="6F92969B" w:rsidR="00A77B3E" w:rsidRDefault="00D44B3F" w:rsidP="002119E6">
      <w:pPr>
        <w:spacing w:line="360" w:lineRule="auto"/>
        <w:jc w:val="both"/>
      </w:pPr>
      <w:r w:rsidRPr="002119E6">
        <w:rPr>
          <w:rFonts w:ascii="Book Antiqua" w:eastAsia="Book Antiqua" w:hAnsi="Book Antiqua" w:cs="Book Antiqua"/>
          <w:b/>
          <w:bCs/>
          <w:color w:val="000000"/>
        </w:rPr>
        <w:t xml:space="preserve">DOI: </w:t>
      </w:r>
      <w:r w:rsidRPr="00D44B3F">
        <w:rPr>
          <w:rFonts w:ascii="Book Antiqua" w:eastAsia="Book Antiqua" w:hAnsi="Book Antiqua" w:cs="Book Antiqua"/>
          <w:color w:val="000000"/>
        </w:rPr>
        <w:t>https://dx.doi.org/10.5500/wjt.v12.i3.</w:t>
      </w:r>
      <w:r w:rsidR="002119E6">
        <w:rPr>
          <w:rFonts w:ascii="Book Antiqua" w:eastAsia="Book Antiqua" w:hAnsi="Book Antiqua" w:cs="Book Antiqua"/>
          <w:color w:val="000000"/>
        </w:rPr>
        <w:t>42</w:t>
      </w:r>
    </w:p>
    <w:p w14:paraId="55484BA9" w14:textId="77777777" w:rsidR="00A77B3E" w:rsidRDefault="00A77B3E">
      <w:pPr>
        <w:spacing w:line="360" w:lineRule="auto"/>
        <w:jc w:val="both"/>
      </w:pPr>
    </w:p>
    <w:p w14:paraId="518B6D48" w14:textId="48AA8F1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</w:p>
    <w:p w14:paraId="02BAEA87" w14:textId="77777777" w:rsidR="00607FAF" w:rsidRDefault="00607FAF">
      <w:pPr>
        <w:spacing w:line="360" w:lineRule="auto"/>
        <w:jc w:val="both"/>
        <w:rPr>
          <w:rFonts w:ascii="Book Antiqua" w:eastAsia="Book Antiqua" w:hAnsi="Book Antiqua" w:cs="Book Antiqua"/>
          <w:b/>
          <w:caps/>
          <w:color w:val="000000"/>
          <w:u w:val="single"/>
        </w:rPr>
        <w:sectPr w:rsidR="00607F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D29E74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0E159BB0" w14:textId="4274F25E" w:rsidR="00A77B3E" w:rsidRDefault="00795782" w:rsidP="0059790B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redisposes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6F302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/mortali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abo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</w:p>
    <w:p w14:paraId="273112AB" w14:textId="77777777" w:rsidR="00E8485A" w:rsidRDefault="00E8485A" w:rsidP="0059790B">
      <w:pPr>
        <w:spacing w:line="360" w:lineRule="auto"/>
        <w:jc w:val="both"/>
      </w:pPr>
    </w:p>
    <w:p w14:paraId="6E0276B7" w14:textId="06562C0F" w:rsidR="00A77B3E" w:rsidRPr="00E8485A" w:rsidRDefault="00E8485A">
      <w:pPr>
        <w:spacing w:line="360" w:lineRule="auto"/>
        <w:jc w:val="both"/>
        <w:rPr>
          <w:u w:val="single"/>
        </w:rPr>
      </w:pPr>
      <w:r w:rsidRPr="00E8485A">
        <w:rPr>
          <w:rFonts w:ascii="Book Antiqua" w:eastAsia="Book Antiqua" w:hAnsi="Book Antiqua" w:cs="Book Antiqua"/>
          <w:b/>
          <w:bCs/>
          <w:color w:val="000000"/>
          <w:u w:val="single"/>
        </w:rPr>
        <w:t>KIDNEY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485A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6F914B21" w14:textId="64BFEE7C" w:rsidR="00A77B3E" w:rsidRDefault="00795782" w:rsidP="00E8485A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rea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f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2457AB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3FC2C8C" w14:textId="0DA0C507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7</w:t>
      </w:r>
      <w:r w:rsidR="00995801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2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714F2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.6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a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an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</w:t>
      </w:r>
      <w:r>
        <w:rPr>
          <w:rFonts w:ascii="Book Antiqua" w:eastAsia="Book Antiqua" w:hAnsi="Book Antiqua" w:cs="Book Antiqua"/>
          <w:color w:val="000000"/>
        </w:rPr>
        <w:lastRenderedPageBreak/>
        <w:t>biops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ven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stu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onephritis/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50EAE35" w14:textId="77777777" w:rsidR="00714F26" w:rsidRDefault="00714F26">
      <w:pPr>
        <w:spacing w:line="360" w:lineRule="auto"/>
        <w:ind w:firstLine="720"/>
        <w:jc w:val="both"/>
      </w:pPr>
    </w:p>
    <w:p w14:paraId="6C45BE90" w14:textId="57271648" w:rsidR="00A77B3E" w:rsidRPr="00714F26" w:rsidRDefault="00714F26">
      <w:pPr>
        <w:spacing w:line="360" w:lineRule="auto"/>
        <w:jc w:val="both"/>
        <w:rPr>
          <w:u w:val="single"/>
        </w:rPr>
      </w:pPr>
      <w:r w:rsidRPr="00714F26">
        <w:rPr>
          <w:rFonts w:ascii="Book Antiqua" w:eastAsia="Book Antiqua" w:hAnsi="Book Antiqua" w:cs="Book Antiqua"/>
          <w:b/>
          <w:bCs/>
          <w:color w:val="000000"/>
          <w:u w:val="single"/>
        </w:rPr>
        <w:t>HEART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714F26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4AAC93FF" w14:textId="2D0A0465" w:rsidR="00A77B3E" w:rsidRDefault="00795782" w:rsidP="00714F26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Seven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d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tim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troph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0</w:t>
      </w:r>
      <w:r w:rsidR="00124FD8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9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9E7239A" w14:textId="77777777" w:rsidR="00124FD8" w:rsidRDefault="00124FD8" w:rsidP="00714F26">
      <w:pPr>
        <w:spacing w:line="360" w:lineRule="auto"/>
        <w:jc w:val="both"/>
      </w:pPr>
    </w:p>
    <w:p w14:paraId="59B676E0" w14:textId="5634E93A" w:rsidR="00A77B3E" w:rsidRPr="00124FD8" w:rsidRDefault="00124FD8">
      <w:pPr>
        <w:spacing w:line="360" w:lineRule="auto"/>
        <w:jc w:val="both"/>
        <w:rPr>
          <w:u w:val="single"/>
        </w:rPr>
      </w:pPr>
      <w:r w:rsidRPr="00124FD8">
        <w:rPr>
          <w:rFonts w:ascii="Book Antiqua" w:eastAsia="Book Antiqua" w:hAnsi="Book Antiqua" w:cs="Book Antiqua"/>
          <w:b/>
          <w:bCs/>
          <w:color w:val="000000"/>
          <w:u w:val="single"/>
        </w:rPr>
        <w:t>LUNG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124FD8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47FB5607" w14:textId="18D3C044" w:rsidR="00A77B3E" w:rsidRDefault="00795782" w:rsidP="00124FD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/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mul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)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3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equ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cholesterolemia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oun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ef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7C14F68" w14:textId="77777777" w:rsidR="00447AFD" w:rsidRDefault="00447AFD" w:rsidP="00124FD8">
      <w:pPr>
        <w:spacing w:line="360" w:lineRule="auto"/>
        <w:jc w:val="both"/>
      </w:pPr>
    </w:p>
    <w:p w14:paraId="10201E8A" w14:textId="6B63A8B3" w:rsidR="00A77B3E" w:rsidRPr="00447AFD" w:rsidRDefault="00447AFD">
      <w:pPr>
        <w:spacing w:line="360" w:lineRule="auto"/>
        <w:jc w:val="both"/>
        <w:rPr>
          <w:u w:val="single"/>
        </w:rPr>
      </w:pPr>
      <w:r w:rsidRPr="00447AFD">
        <w:rPr>
          <w:rFonts w:ascii="Book Antiqua" w:eastAsia="Book Antiqua" w:hAnsi="Book Antiqua" w:cs="Book Antiqua"/>
          <w:b/>
          <w:bCs/>
          <w:color w:val="000000"/>
          <w:u w:val="single"/>
        </w:rPr>
        <w:t>LIVER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47AFD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3B405F5D" w14:textId="3E6589A0" w:rsidR="00A77B3E" w:rsidRDefault="007957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lastRenderedPageBreak/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ndar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fortunate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l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e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/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E2B6828" w14:textId="77777777" w:rsidR="00490449" w:rsidRDefault="00490449">
      <w:pPr>
        <w:spacing w:line="360" w:lineRule="auto"/>
        <w:jc w:val="both"/>
      </w:pPr>
    </w:p>
    <w:p w14:paraId="2F973459" w14:textId="434D4F35" w:rsidR="00A77B3E" w:rsidRPr="00490449" w:rsidRDefault="00490449">
      <w:pPr>
        <w:spacing w:line="360" w:lineRule="auto"/>
        <w:jc w:val="both"/>
        <w:rPr>
          <w:u w:val="single"/>
        </w:rPr>
      </w:pP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BONE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MARROW</w:t>
      </w:r>
      <w:r w:rsidR="00701A72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490449">
        <w:rPr>
          <w:rFonts w:ascii="Book Antiqua" w:eastAsia="Book Antiqua" w:hAnsi="Book Antiqua" w:cs="Book Antiqua"/>
          <w:b/>
          <w:bCs/>
          <w:color w:val="000000"/>
          <w:u w:val="single"/>
        </w:rPr>
        <w:t>TRANSPLANTATION</w:t>
      </w:r>
    </w:p>
    <w:p w14:paraId="56C011B3" w14:textId="674DC295" w:rsidR="00A77B3E" w:rsidRDefault="00795782" w:rsidP="00696DD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pproxim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4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ctanc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-adjus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-yea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ve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ty-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/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5,1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D564758" w14:textId="77777777" w:rsidR="000D1BB8" w:rsidRDefault="000D1BB8" w:rsidP="00696DDA">
      <w:pPr>
        <w:spacing w:line="360" w:lineRule="auto"/>
        <w:jc w:val="both"/>
      </w:pPr>
    </w:p>
    <w:p w14:paraId="2173D1ED" w14:textId="77777777" w:rsidR="00A77B3E" w:rsidRPr="000D1BB8" w:rsidRDefault="00795782">
      <w:pPr>
        <w:spacing w:line="360" w:lineRule="auto"/>
        <w:jc w:val="both"/>
        <w:rPr>
          <w:i/>
          <w:iCs/>
        </w:rPr>
      </w:pP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Etiology</w:t>
      </w:r>
    </w:p>
    <w:p w14:paraId="73493907" w14:textId="0266F710" w:rsidR="00A77B3E" w:rsidRDefault="00795782" w:rsidP="000D1BB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/imm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</w:p>
    <w:p w14:paraId="12D61EDB" w14:textId="77777777" w:rsidR="000D1BB8" w:rsidRDefault="000D1BB8" w:rsidP="000D1BB8">
      <w:pPr>
        <w:spacing w:line="360" w:lineRule="auto"/>
        <w:jc w:val="both"/>
      </w:pPr>
    </w:p>
    <w:p w14:paraId="5B1DA9C4" w14:textId="5DA80A9E" w:rsidR="00A77B3E" w:rsidRPr="000D1BB8" w:rsidRDefault="00795782">
      <w:pPr>
        <w:spacing w:line="360" w:lineRule="auto"/>
        <w:jc w:val="both"/>
        <w:rPr>
          <w:i/>
          <w:iCs/>
        </w:rPr>
      </w:pP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Dono</w:t>
      </w:r>
      <w:r w:rsidR="000D1BB8"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r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0D1BB8"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fact</w:t>
      </w:r>
      <w:r w:rsidRPr="000D1BB8">
        <w:rPr>
          <w:rFonts w:ascii="Book Antiqua" w:eastAsia="Book Antiqua" w:hAnsi="Book Antiqua" w:cs="Book Antiqua"/>
          <w:b/>
          <w:bCs/>
          <w:i/>
          <w:iCs/>
          <w:color w:val="000000"/>
        </w:rPr>
        <w:t>ors</w:t>
      </w:r>
    </w:p>
    <w:p w14:paraId="1C06B785" w14:textId="163D9738" w:rsidR="00A77B3E" w:rsidRDefault="00795782" w:rsidP="00B874D9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onor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hib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m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d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lamm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0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43414F6" w14:textId="77777777" w:rsidR="000C154F" w:rsidRDefault="000C154F" w:rsidP="00B874D9">
      <w:pPr>
        <w:spacing w:line="360" w:lineRule="auto"/>
        <w:jc w:val="both"/>
      </w:pPr>
    </w:p>
    <w:p w14:paraId="48BB31B2" w14:textId="2E634DF1" w:rsidR="00A77B3E" w:rsidRPr="000C154F" w:rsidRDefault="00795782">
      <w:pPr>
        <w:spacing w:line="360" w:lineRule="auto"/>
        <w:jc w:val="both"/>
        <w:rPr>
          <w:i/>
          <w:iCs/>
        </w:rPr>
      </w:pPr>
      <w:r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Recipien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0C154F"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f</w:t>
      </w:r>
      <w:r w:rsidRPr="000C154F">
        <w:rPr>
          <w:rFonts w:ascii="Book Antiqua" w:eastAsia="Book Antiqua" w:hAnsi="Book Antiqua" w:cs="Book Antiqua"/>
          <w:b/>
          <w:bCs/>
          <w:i/>
          <w:iCs/>
          <w:color w:val="000000"/>
        </w:rPr>
        <w:t>actors</w:t>
      </w:r>
    </w:p>
    <w:p w14:paraId="506E6556" w14:textId="76D7904C" w:rsidR="00A77B3E" w:rsidRDefault="00795782" w:rsidP="004E47F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havio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ump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7-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/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c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m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e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nea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</w:p>
    <w:p w14:paraId="527B505A" w14:textId="77777777" w:rsidR="00C401A3" w:rsidRDefault="00C401A3" w:rsidP="004E47F0">
      <w:pPr>
        <w:spacing w:line="360" w:lineRule="auto"/>
        <w:jc w:val="both"/>
      </w:pPr>
    </w:p>
    <w:p w14:paraId="36326EC2" w14:textId="6373D4D0" w:rsidR="00A77B3E" w:rsidRPr="007406E4" w:rsidRDefault="007406E4">
      <w:pPr>
        <w:spacing w:line="360" w:lineRule="auto"/>
        <w:jc w:val="both"/>
        <w:rPr>
          <w:i/>
          <w:iCs/>
        </w:rPr>
      </w:pP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renal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artery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406E4">
        <w:rPr>
          <w:rFonts w:ascii="Book Antiqua" w:eastAsia="Book Antiqua" w:hAnsi="Book Antiqua" w:cs="Book Antiqua"/>
          <w:b/>
          <w:bCs/>
          <w:i/>
          <w:iCs/>
          <w:color w:val="000000"/>
        </w:rPr>
        <w:t>stenosis</w:t>
      </w:r>
    </w:p>
    <w:p w14:paraId="47CFCC23" w14:textId="5DBDE356" w:rsidR="00A77B3E" w:rsidRDefault="00795782" w:rsidP="007406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3A370B"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3A370B">
        <w:rPr>
          <w:rFonts w:ascii="Book Antiqua" w:eastAsia="Book Antiqua" w:hAnsi="Book Antiqua" w:cs="Book Antiqua"/>
          <w:color w:val="000000"/>
        </w:rPr>
        <w:t>TRAS</w:t>
      </w:r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690317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4,2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ter/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rac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e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5F209A">
        <w:rPr>
          <w:rFonts w:ascii="Book Antiqua" w:eastAsia="Book Antiqua" w:hAnsi="Book Antiqua" w:cs="Book Antiqua"/>
          <w:color w:val="000000"/>
        </w:rPr>
        <w:t>renin-angiotensin-aldoster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="005F209A"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5F209A">
        <w:rPr>
          <w:rFonts w:ascii="Book Antiqua" w:eastAsia="Book Antiqua" w:hAnsi="Book Antiqua" w:cs="Book Antiqua"/>
          <w:color w:val="000000"/>
        </w:rPr>
        <w:t>RAAS</w:t>
      </w:r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e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/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u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t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iqu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n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graphy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/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C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um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plasty)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6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3AC9195" w14:textId="77777777" w:rsidR="00692AE4" w:rsidRDefault="00692AE4" w:rsidP="007406E4">
      <w:pPr>
        <w:spacing w:line="360" w:lineRule="auto"/>
        <w:jc w:val="both"/>
      </w:pPr>
    </w:p>
    <w:p w14:paraId="09D73562" w14:textId="2210DD65" w:rsidR="00A77B3E" w:rsidRPr="00692AE4" w:rsidRDefault="00795782">
      <w:pPr>
        <w:spacing w:line="360" w:lineRule="auto"/>
        <w:jc w:val="both"/>
        <w:rPr>
          <w:i/>
          <w:iCs/>
        </w:rPr>
      </w:pP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cut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rejection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nd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chronic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llograf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20279BD6" w14:textId="208719B4" w:rsidR="00A77B3E" w:rsidRDefault="00795782" w:rsidP="00692A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22389BF" w14:textId="77777777" w:rsidR="00692AE4" w:rsidRDefault="00692AE4" w:rsidP="00692AE4">
      <w:pPr>
        <w:spacing w:line="360" w:lineRule="auto"/>
        <w:jc w:val="both"/>
      </w:pPr>
    </w:p>
    <w:p w14:paraId="2A92332A" w14:textId="4D421551" w:rsidR="00A77B3E" w:rsidRPr="00692AE4" w:rsidRDefault="00795782">
      <w:pPr>
        <w:spacing w:line="360" w:lineRule="auto"/>
        <w:jc w:val="both"/>
        <w:rPr>
          <w:i/>
          <w:iCs/>
        </w:rPr>
      </w:pP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Acut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692AE4"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rej</w:t>
      </w:r>
      <w:r w:rsidRPr="00692AE4">
        <w:rPr>
          <w:rFonts w:ascii="Book Antiqua" w:eastAsia="Book Antiqua" w:hAnsi="Book Antiqua" w:cs="Book Antiqua"/>
          <w:b/>
          <w:bCs/>
          <w:i/>
          <w:iCs/>
          <w:color w:val="000000"/>
        </w:rPr>
        <w:t>ection</w:t>
      </w:r>
    </w:p>
    <w:p w14:paraId="45C1A49B" w14:textId="47E7DEDC" w:rsidR="00A77B3E" w:rsidRDefault="00795782" w:rsidP="00692AE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2D86EE2B" w14:textId="77777777" w:rsidR="00AC0348" w:rsidRDefault="00AC0348" w:rsidP="00692AE4">
      <w:pPr>
        <w:spacing w:line="360" w:lineRule="auto"/>
        <w:jc w:val="both"/>
      </w:pPr>
    </w:p>
    <w:p w14:paraId="30D499B0" w14:textId="7A5A13AD" w:rsidR="00A77B3E" w:rsidRPr="00AC0348" w:rsidRDefault="00795782">
      <w:pPr>
        <w:spacing w:line="360" w:lineRule="auto"/>
        <w:jc w:val="both"/>
        <w:rPr>
          <w:i/>
          <w:iCs/>
        </w:rPr>
      </w:pPr>
      <w:r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Chro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nic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graft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="00AC0348"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injur</w:t>
      </w:r>
      <w:r w:rsidRPr="00AC0348">
        <w:rPr>
          <w:rFonts w:ascii="Book Antiqua" w:eastAsia="Book Antiqua" w:hAnsi="Book Antiqua" w:cs="Book Antiqua"/>
          <w:b/>
          <w:bCs/>
          <w:i/>
          <w:iCs/>
          <w:color w:val="000000"/>
        </w:rPr>
        <w:t>y</w:t>
      </w:r>
    </w:p>
    <w:p w14:paraId="6718C46F" w14:textId="38CB5C5C" w:rsidR="00A77B3E" w:rsidRDefault="00795782" w:rsidP="00AC034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angiograp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ub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op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st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br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gmen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oscler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-and-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CC55617" w14:textId="77777777" w:rsidR="001A7762" w:rsidRDefault="001A7762" w:rsidP="00AC0348">
      <w:pPr>
        <w:spacing w:line="360" w:lineRule="auto"/>
        <w:jc w:val="both"/>
      </w:pPr>
    </w:p>
    <w:p w14:paraId="3C34CBD0" w14:textId="42AD9BA1" w:rsidR="00A77B3E" w:rsidRPr="001A7762" w:rsidRDefault="001A7762">
      <w:pPr>
        <w:spacing w:line="360" w:lineRule="auto"/>
        <w:jc w:val="both"/>
        <w:rPr>
          <w:i/>
          <w:iCs/>
        </w:rPr>
      </w:pP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drugs</w:t>
      </w:r>
    </w:p>
    <w:p w14:paraId="507BBD35" w14:textId="7241F81E" w:rsidR="00A77B3E" w:rsidRDefault="00795782" w:rsidP="001A776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x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0ABCF686" w14:textId="77777777" w:rsidR="001A7762" w:rsidRDefault="001A7762" w:rsidP="001A7762">
      <w:pPr>
        <w:spacing w:line="360" w:lineRule="auto"/>
        <w:jc w:val="both"/>
      </w:pPr>
    </w:p>
    <w:p w14:paraId="36168182" w14:textId="77777777" w:rsidR="00A77B3E" w:rsidRPr="001A7762" w:rsidRDefault="00795782">
      <w:pPr>
        <w:spacing w:line="360" w:lineRule="auto"/>
        <w:jc w:val="both"/>
        <w:rPr>
          <w:i/>
          <w:iCs/>
        </w:rPr>
      </w:pPr>
      <w:r w:rsidRPr="001A7762">
        <w:rPr>
          <w:rFonts w:ascii="Book Antiqua" w:eastAsia="Book Antiqua" w:hAnsi="Book Antiqua" w:cs="Book Antiqua"/>
          <w:b/>
          <w:bCs/>
          <w:i/>
          <w:iCs/>
          <w:color w:val="000000"/>
        </w:rPr>
        <w:t>Steroids</w:t>
      </w:r>
    </w:p>
    <w:p w14:paraId="1873173E" w14:textId="4DCD8B44" w:rsidR="00A77B3E" w:rsidRDefault="00795782" w:rsidP="00A90C21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ylprednisol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en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p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d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usi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sion/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eralocortic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stim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i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8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-control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7BFC41E" w14:textId="77777777" w:rsidR="00B11386" w:rsidRDefault="00B11386" w:rsidP="00A90C21">
      <w:pPr>
        <w:spacing w:line="360" w:lineRule="auto"/>
        <w:jc w:val="both"/>
      </w:pPr>
    </w:p>
    <w:p w14:paraId="124F7626" w14:textId="670F0169" w:rsidR="00A77B3E" w:rsidRPr="00B11386" w:rsidRDefault="00B11386">
      <w:pPr>
        <w:spacing w:line="360" w:lineRule="auto"/>
        <w:jc w:val="both"/>
        <w:rPr>
          <w:i/>
          <w:iCs/>
        </w:rPr>
      </w:pPr>
      <w:r w:rsidRPr="00B11386">
        <w:rPr>
          <w:rFonts w:ascii="Book Antiqua" w:eastAsia="Book Antiqua" w:hAnsi="Book Antiqua" w:cs="Book Antiqua"/>
          <w:b/>
          <w:bCs/>
          <w:i/>
          <w:iCs/>
          <w:color w:val="000000"/>
        </w:rPr>
        <w:t>Calcineurin</w:t>
      </w:r>
      <w:r w:rsidR="00701A72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B11386">
        <w:rPr>
          <w:rFonts w:ascii="Book Antiqua" w:eastAsia="Book Antiqua" w:hAnsi="Book Antiqua" w:cs="Book Antiqua"/>
          <w:b/>
          <w:bCs/>
          <w:i/>
          <w:iCs/>
          <w:color w:val="000000"/>
        </w:rPr>
        <w:t>inhibitors</w:t>
      </w:r>
    </w:p>
    <w:p w14:paraId="0D74545E" w14:textId="27D9E879" w:rsidR="00A77B3E" w:rsidRDefault="00795782" w:rsidP="0098421A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facto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b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mp/sympath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rv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cotinam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nucleot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ase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-I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x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in-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/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p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9,3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prot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erior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ai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-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loride/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lor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x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bsorp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sibi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a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679DF13D" w14:textId="77777777" w:rsidR="00B46906" w:rsidRDefault="00B46906" w:rsidP="0098421A">
      <w:pPr>
        <w:spacing w:line="360" w:lineRule="auto"/>
        <w:jc w:val="both"/>
      </w:pPr>
    </w:p>
    <w:p w14:paraId="42D55558" w14:textId="5B153254" w:rsidR="00A77B3E" w:rsidRPr="00C5243E" w:rsidRDefault="00C5243E">
      <w:pPr>
        <w:spacing w:line="360" w:lineRule="auto"/>
        <w:jc w:val="both"/>
        <w:rPr>
          <w:u w:val="single"/>
        </w:rPr>
      </w:pPr>
      <w:r w:rsidRPr="00C5243E">
        <w:rPr>
          <w:rFonts w:ascii="Book Antiqua" w:eastAsia="Book Antiqua" w:hAnsi="Book Antiqua" w:cs="Book Antiqua"/>
          <w:b/>
          <w:bCs/>
          <w:color w:val="000000"/>
          <w:u w:val="single"/>
        </w:rPr>
        <w:t>PREVENTION MEASURES</w:t>
      </w:r>
    </w:p>
    <w:p w14:paraId="0D37D77B" w14:textId="2629B1C1" w:rsidR="00A77B3E" w:rsidRDefault="00795782" w:rsidP="00B46906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tig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av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ee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ne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es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,3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/behavio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procedu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ra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2523A3D" w14:textId="5DF3EAF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hib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ia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na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-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-stim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proofErr w:type="spellStart"/>
      <w:r>
        <w:rPr>
          <w:rFonts w:ascii="Book Antiqua" w:eastAsia="Book Antiqua" w:hAnsi="Book Antiqua" w:cs="Book Antiqua"/>
          <w:color w:val="000000"/>
        </w:rPr>
        <w:t>Belatacept</w:t>
      </w:r>
      <w:proofErr w:type="spellEnd"/>
      <w:r>
        <w:rPr>
          <w:rFonts w:ascii="Book Antiqua" w:eastAsia="Book Antiqua" w:hAnsi="Book Antiqua" w:cs="Book Antiqua"/>
          <w:color w:val="000000"/>
        </w:rPr>
        <w:t>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life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k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791049D" w14:textId="4D418FDF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ete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-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ia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ag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pl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niso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316AB555" w14:textId="1EC1A0F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body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equ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yroglobuli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cerb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eh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</w:p>
    <w:p w14:paraId="65BB3D7E" w14:textId="4088B4A2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se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j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/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ort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-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heroscler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5B32ECC7" w14:textId="566914AE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olipoprot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-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lymorphis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P3A5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CC2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C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6,47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ou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4BB27E9C" w14:textId="4B8180A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8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9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</w:p>
    <w:p w14:paraId="19B00B3A" w14:textId="1CD3031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n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a-blocke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ure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ation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ass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-conver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1AB80C5" w14:textId="26E02D6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at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coh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pamyc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</w:p>
    <w:p w14:paraId="7B77D117" w14:textId="0559CF0A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/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/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ymphoma/Leuk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usoid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str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photericin-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5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r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photericin-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.</w:t>
      </w:r>
    </w:p>
    <w:p w14:paraId="5C748AB2" w14:textId="77777777" w:rsidR="00701A72" w:rsidRDefault="00701A72">
      <w:pPr>
        <w:spacing w:line="360" w:lineRule="auto"/>
        <w:ind w:firstLine="720"/>
        <w:jc w:val="both"/>
      </w:pPr>
    </w:p>
    <w:p w14:paraId="3E9D6328" w14:textId="4E088F33" w:rsidR="00A77B3E" w:rsidRPr="005369F6" w:rsidRDefault="005369F6">
      <w:pPr>
        <w:spacing w:line="360" w:lineRule="auto"/>
        <w:jc w:val="both"/>
        <w:rPr>
          <w:u w:val="single"/>
        </w:rPr>
      </w:pPr>
      <w:r w:rsidRPr="005369F6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DIAGNOSTIC PARAMETERS </w:t>
      </w:r>
    </w:p>
    <w:p w14:paraId="36F1BC7D" w14:textId="5CB4C1A9" w:rsidR="00A77B3E" w:rsidRDefault="00795782" w:rsidP="00701A7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/home/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cu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r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n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er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bta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y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gi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dip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.</w:t>
      </w:r>
    </w:p>
    <w:p w14:paraId="72D8E1C5" w14:textId="69671A3F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phas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orit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coat/masked/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55A4505" w14:textId="56C7AD6E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sta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ght-ti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/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5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3168D6E" w14:textId="28C7C5EC" w:rsidR="00A77B3E" w:rsidRDefault="00795782" w:rsidP="004E47BC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irm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rou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pr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ysician'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/whiteco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ad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tion/di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yth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6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icac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m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ct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c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teco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7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AB1416D" w14:textId="1F5C9D4E" w:rsidR="00A77B3E" w:rsidRDefault="00795782" w:rsidP="00FF5A4D">
      <w:pPr>
        <w:spacing w:line="360" w:lineRule="auto"/>
        <w:ind w:firstLineChars="200" w:firstLine="48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tof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ur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nt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ist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ameter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:</w:t>
      </w:r>
      <w:r w:rsidR="00FF5A4D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f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/9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F353F4">
        <w:rPr>
          <w:rFonts w:ascii="Book Antiqua" w:eastAsia="Book Antiqua" w:hAnsi="Book Antiqua" w:cs="Book Antiqua"/>
          <w:color w:val="000000"/>
        </w:rPr>
        <w:t>.</w:t>
      </w:r>
    </w:p>
    <w:p w14:paraId="04771FF3" w14:textId="23CD253D" w:rsidR="00A77B3E" w:rsidRDefault="00795782" w:rsidP="005122D2">
      <w:pPr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5/8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wa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0/7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lee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)</w:t>
      </w:r>
      <w:r w:rsidR="005122D2">
        <w:rPr>
          <w:rFonts w:hint="eastAsi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0/8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58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01A6869" w14:textId="77777777" w:rsidR="0027086D" w:rsidRDefault="0027086D" w:rsidP="005122D2">
      <w:pPr>
        <w:spacing w:line="360" w:lineRule="auto"/>
        <w:ind w:firstLineChars="200" w:firstLine="480"/>
        <w:jc w:val="both"/>
      </w:pPr>
    </w:p>
    <w:p w14:paraId="69116506" w14:textId="26E7B514" w:rsidR="00A77B3E" w:rsidRPr="00D634A6" w:rsidRDefault="00D634A6">
      <w:pPr>
        <w:spacing w:line="360" w:lineRule="auto"/>
        <w:jc w:val="both"/>
        <w:rPr>
          <w:u w:val="single"/>
        </w:rPr>
      </w:pPr>
      <w:r w:rsidRPr="00D634A6">
        <w:rPr>
          <w:rFonts w:ascii="Book Antiqua" w:eastAsia="Book Antiqua" w:hAnsi="Book Antiqua" w:cs="Book Antiqua"/>
          <w:b/>
          <w:bCs/>
          <w:color w:val="000000"/>
          <w:u w:val="single"/>
        </w:rPr>
        <w:t>MAJOR COMPLICATIONS</w:t>
      </w:r>
    </w:p>
    <w:p w14:paraId="5B5D766A" w14:textId="32025817" w:rsidR="00A77B3E" w:rsidRDefault="00795782" w:rsidP="003B51D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pproximat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235776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d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graph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EFA2F38" w14:textId="77777777" w:rsidR="00D20944" w:rsidRDefault="00D20944" w:rsidP="003B51DF">
      <w:pPr>
        <w:spacing w:line="360" w:lineRule="auto"/>
        <w:jc w:val="both"/>
      </w:pPr>
    </w:p>
    <w:p w14:paraId="2B94952E" w14:textId="469B0C9F" w:rsidR="00A77B3E" w:rsidRPr="00D20944" w:rsidRDefault="00795782">
      <w:pPr>
        <w:spacing w:line="360" w:lineRule="auto"/>
        <w:jc w:val="both"/>
        <w:rPr>
          <w:i/>
          <w:iCs/>
        </w:rPr>
      </w:pPr>
      <w:r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Typ</w:t>
      </w:r>
      <w:r w:rsidR="00D20944"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t>es of complicat</w:t>
      </w:r>
      <w:r w:rsidRPr="00D20944">
        <w:rPr>
          <w:rFonts w:ascii="Book Antiqua" w:eastAsia="Book Antiqua" w:hAnsi="Book Antiqua" w:cs="Book Antiqua"/>
          <w:b/>
          <w:bCs/>
          <w:i/>
          <w:iCs/>
          <w:color w:val="000000"/>
        </w:rPr>
        <w:t>ions</w:t>
      </w:r>
    </w:p>
    <w:p w14:paraId="7E2BC2ED" w14:textId="0C220FB9" w:rsidR="00A77B3E" w:rsidRDefault="00795782" w:rsidP="00D20944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 w:rsidRPr="00121485">
        <w:rPr>
          <w:rFonts w:ascii="Book Antiqua" w:eastAsia="Book Antiqua" w:hAnsi="Book Antiqua" w:cs="Book Antiqua"/>
          <w:color w:val="000000"/>
        </w:rPr>
        <w:t>.</w:t>
      </w:r>
      <w:r w:rsidR="00701A72" w:rsidRPr="0012148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u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s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control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rup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1,59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71BAF54" w14:textId="77777777" w:rsidR="00D20944" w:rsidRDefault="00D20944" w:rsidP="00D20944">
      <w:pPr>
        <w:spacing w:line="360" w:lineRule="auto"/>
        <w:jc w:val="both"/>
      </w:pPr>
    </w:p>
    <w:p w14:paraId="6FE1E74B" w14:textId="25D638BA" w:rsidR="00A77B3E" w:rsidRPr="00401D98" w:rsidRDefault="00795782">
      <w:pPr>
        <w:spacing w:line="360" w:lineRule="auto"/>
        <w:jc w:val="both"/>
        <w:rPr>
          <w:i/>
          <w:iCs/>
        </w:rPr>
      </w:pP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Cardio</w:t>
      </w:r>
      <w:r w:rsidR="00401D98"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vascular complications due to post-transplant hype</w:t>
      </w: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rtension</w:t>
      </w:r>
    </w:p>
    <w:p w14:paraId="48732959" w14:textId="1A421DC9" w:rsidR="00A77B3E" w:rsidRDefault="00795782" w:rsidP="00401D98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401D98">
        <w:rPr>
          <w:rFonts w:ascii="Book Antiqua" w:eastAsia="Book Antiqua" w:hAnsi="Book Antiqua" w:cs="Book Antiqua"/>
          <w:color w:val="000000"/>
        </w:rPr>
        <w:t>%</w:t>
      </w:r>
      <w:r>
        <w:rPr>
          <w:rFonts w:ascii="Book Antiqua" w:eastAsia="Book Antiqua" w:hAnsi="Book Antiqua" w:cs="Book Antiqua"/>
          <w:color w:val="000000"/>
        </w:rPr>
        <w:t>-5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fatal/fat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-fo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er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0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t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/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k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rrow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s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ch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lar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roph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e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tri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rop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57D756B" w14:textId="77777777" w:rsidR="00401D98" w:rsidRDefault="00401D98" w:rsidP="00401D98">
      <w:pPr>
        <w:spacing w:line="360" w:lineRule="auto"/>
        <w:jc w:val="both"/>
      </w:pPr>
    </w:p>
    <w:p w14:paraId="050613FA" w14:textId="3DB95458" w:rsidR="00A77B3E" w:rsidRPr="00401D98" w:rsidRDefault="00401D98">
      <w:pPr>
        <w:spacing w:line="360" w:lineRule="auto"/>
        <w:jc w:val="both"/>
        <w:rPr>
          <w:i/>
          <w:iCs/>
        </w:rPr>
      </w:pPr>
      <w:r w:rsidRPr="00401D98">
        <w:rPr>
          <w:rFonts w:ascii="Book Antiqua" w:eastAsia="Book Antiqua" w:hAnsi="Book Antiqua" w:cs="Book Antiqua"/>
          <w:b/>
          <w:bCs/>
          <w:i/>
          <w:iCs/>
          <w:color w:val="000000"/>
        </w:rPr>
        <w:t>Graft dysfunction due to post-transplant hypertension</w:t>
      </w:r>
    </w:p>
    <w:p w14:paraId="55390CB9" w14:textId="7E785837" w:rsidR="00A77B3E" w:rsidRDefault="00795782" w:rsidP="00D634A6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io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grav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am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08AA0A2C" w14:textId="23CDB050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osp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pelz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5C39C3"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998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57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-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lin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i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el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).</w:t>
      </w:r>
    </w:p>
    <w:p w14:paraId="7E550236" w14:textId="0BECBB22" w:rsidR="00A77B3E" w:rsidRDefault="00795782">
      <w:pPr>
        <w:spacing w:line="360" w:lineRule="auto"/>
        <w:ind w:firstLine="720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an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-99</w:t>
      </w:r>
      <w:r w:rsidR="009E591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/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ti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10</w:t>
      </w:r>
      <w:r w:rsidR="009E591E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stolic/sy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ver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,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/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path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rom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2FD4B65" w14:textId="77777777" w:rsidR="00401D98" w:rsidRDefault="00401D98">
      <w:pPr>
        <w:spacing w:line="360" w:lineRule="auto"/>
        <w:ind w:firstLine="720"/>
        <w:jc w:val="both"/>
      </w:pPr>
    </w:p>
    <w:p w14:paraId="1E42D5B8" w14:textId="229BA225" w:rsidR="00A77B3E" w:rsidRPr="00401D98" w:rsidRDefault="00401D98">
      <w:pPr>
        <w:spacing w:line="360" w:lineRule="auto"/>
        <w:jc w:val="both"/>
        <w:rPr>
          <w:u w:val="single"/>
        </w:rPr>
      </w:pPr>
      <w:r w:rsidRPr="00401D98">
        <w:rPr>
          <w:rFonts w:ascii="Book Antiqua" w:eastAsia="Book Antiqua" w:hAnsi="Book Antiqua" w:cs="Book Antiqua"/>
          <w:b/>
          <w:bCs/>
          <w:color w:val="000000"/>
          <w:u w:val="single"/>
        </w:rPr>
        <w:t>MEDICAL MANAGEMENT</w:t>
      </w:r>
    </w:p>
    <w:p w14:paraId="050DB051" w14:textId="773E0726" w:rsidR="00A77B3E" w:rsidRDefault="00795782" w:rsidP="00401D98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p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/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o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804053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3)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/proteinu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ten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/9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H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facto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/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nsif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pat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ur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eara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e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did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raso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x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.</w:t>
      </w:r>
    </w:p>
    <w:p w14:paraId="7931B6F0" w14:textId="7A28749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o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lo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pharmacolog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ific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o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ss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-sa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erci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pl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dynam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armacokinet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-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ac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03441924" w14:textId="78FEE4C7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an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v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oco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oc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tico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2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onclu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ontin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b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reat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erna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37]</w:t>
      </w:r>
      <w:r>
        <w:rPr>
          <w:rFonts w:ascii="Book Antiqua" w:eastAsia="Book Antiqua" w:hAnsi="Book Antiqua" w:cs="Book Antiqua"/>
          <w:i/>
          <w:iCs/>
          <w:color w:val="000000"/>
        </w:rPr>
        <w:t>.</w:t>
      </w:r>
    </w:p>
    <w:p w14:paraId="6685289B" w14:textId="70E267F9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pul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loy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t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lie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roc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63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m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rk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lac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1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rr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ab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D73BACC" w14:textId="54070F4D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i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-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hydropyrid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n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nim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a-bloc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respec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szCs w:val="30"/>
          <w:shd w:val="clear" w:color="auto" w:fill="FFFFFF"/>
          <w:vertAlign w:val="superscript"/>
        </w:rPr>
        <w:t>[64]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ngiotensin-conver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-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kalem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em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mer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r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2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BD1F195" w14:textId="7E87BD87" w:rsidR="00A77B3E" w:rsidRDefault="00795782">
      <w:pPr>
        <w:spacing w:line="360" w:lineRule="auto"/>
        <w:ind w:firstLine="72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rn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-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d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abor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graph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%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lum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plas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denerv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ab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rac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enarios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[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02DDA4A" w14:textId="77777777" w:rsidR="00A77B3E" w:rsidRDefault="00A77B3E" w:rsidP="00E911E9">
      <w:pPr>
        <w:spacing w:line="360" w:lineRule="auto"/>
        <w:jc w:val="both"/>
      </w:pPr>
    </w:p>
    <w:p w14:paraId="3A1C17C8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2C937C2" w14:textId="19CC70A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ow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s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retransplant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sposi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ominant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-ye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pisod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fa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-exis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orbidit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S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operfu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gg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cess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tegoriz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olic/diast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ppi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dipp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terns.</w:t>
      </w:r>
    </w:p>
    <w:p w14:paraId="17E88288" w14:textId="77777777" w:rsidR="00EC11E8" w:rsidRDefault="00EC11E8">
      <w:pPr>
        <w:spacing w:line="360" w:lineRule="auto"/>
        <w:jc w:val="both"/>
      </w:pPr>
    </w:p>
    <w:p w14:paraId="791025C2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7B857ECE" w14:textId="393D24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Whelto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onow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i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nn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mmelfar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l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idd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mer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Laugh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ntn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vbiagel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nc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ffor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/AHA/AAPA/ABC/ACPM/AGS/</w:t>
      </w:r>
      <w:proofErr w:type="spellStart"/>
      <w:r>
        <w:rPr>
          <w:rFonts w:ascii="Book Antiqua" w:eastAsia="Book Antiqua" w:hAnsi="Book Antiqua" w:cs="Book Antiqua"/>
          <w:color w:val="000000"/>
        </w:rPr>
        <w:t>APhA</w:t>
      </w:r>
      <w:proofErr w:type="spellEnd"/>
      <w:r>
        <w:rPr>
          <w:rFonts w:ascii="Book Antiqua" w:eastAsia="Book Antiqua" w:hAnsi="Book Antiqua" w:cs="Book Antiqua"/>
          <w:color w:val="000000"/>
        </w:rPr>
        <w:t>/ASH/ASPC/NMA/PCN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c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logy/Americ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13-e11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133356</w:t>
      </w:r>
      <w:r w:rsidR="00464B3F">
        <w:rPr>
          <w:rFonts w:ascii="Book Antiqua" w:eastAsia="Book Antiqua" w:hAnsi="Book Antiqua" w:cs="Book Antiqua"/>
          <w:color w:val="000000"/>
        </w:rPr>
        <w:t xml:space="preserve"> DOI: </w:t>
      </w:r>
      <w:r w:rsidR="00464B3F" w:rsidRPr="00464B3F">
        <w:rPr>
          <w:rFonts w:ascii="Book Antiqua" w:eastAsia="Book Antiqua" w:hAnsi="Book Antiqua" w:cs="Book Antiqua"/>
          <w:color w:val="000000"/>
        </w:rPr>
        <w:t>10.1161/HYP.000000000000006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B5EA470" w14:textId="3259BBB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Zbroch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ł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yśliwie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zybyło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urli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0-1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466914</w:t>
      </w:r>
      <w:r w:rsidR="00BC7E7A">
        <w:rPr>
          <w:rFonts w:ascii="Book Antiqua" w:eastAsia="Book Antiqua" w:hAnsi="Book Antiqua" w:cs="Book Antiqua"/>
          <w:color w:val="000000"/>
        </w:rPr>
        <w:t xml:space="preserve"> DOI: </w:t>
      </w:r>
      <w:r w:rsidR="00BC7E7A" w:rsidRPr="00BC7E7A">
        <w:rPr>
          <w:rFonts w:ascii="Book Antiqua" w:eastAsia="Book Antiqua" w:hAnsi="Book Antiqua" w:cs="Book Antiqua"/>
          <w:color w:val="000000"/>
        </w:rPr>
        <w:t>10.12659/AOT.88264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8D7436B" w14:textId="0FE0E80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Bucharles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G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llba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K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rae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coits</w:t>
      </w:r>
      <w:proofErr w:type="spellEnd"/>
      <w:r>
        <w:rPr>
          <w:rFonts w:ascii="Book Antiqua" w:eastAsia="Book Antiqua" w:hAnsi="Book Antiqua" w:cs="Book Antiqua"/>
          <w:color w:val="000000"/>
        </w:rPr>
        <w:t>-Fil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ly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Nefr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0-41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421784</w:t>
      </w:r>
      <w:r w:rsidR="00B82122">
        <w:rPr>
          <w:rFonts w:ascii="Book Antiqua" w:eastAsia="Book Antiqua" w:hAnsi="Book Antiqua" w:cs="Book Antiqua"/>
          <w:color w:val="000000"/>
        </w:rPr>
        <w:t xml:space="preserve"> DOI: </w:t>
      </w:r>
      <w:r w:rsidR="004276CB" w:rsidRPr="004276CB">
        <w:rPr>
          <w:rFonts w:ascii="Book Antiqua" w:eastAsia="Book Antiqua" w:hAnsi="Book Antiqua" w:cs="Book Antiqua"/>
          <w:color w:val="000000"/>
        </w:rPr>
        <w:t>10.1590/2175-8239-jbn-2018-015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5421479" w14:textId="715EEC3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everova-Andreevsk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nilovsk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kol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o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vanov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eut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Ope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cces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Maced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41-12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049114</w:t>
      </w:r>
      <w:r w:rsidR="00CE447C">
        <w:rPr>
          <w:rFonts w:ascii="Book Antiqua" w:eastAsia="Book Antiqua" w:hAnsi="Book Antiqua" w:cs="Book Antiqua"/>
          <w:color w:val="000000"/>
        </w:rPr>
        <w:t xml:space="preserve"> DOI: </w:t>
      </w:r>
      <w:r w:rsidR="00CE447C" w:rsidRPr="00CE447C">
        <w:rPr>
          <w:rFonts w:ascii="Book Antiqua" w:eastAsia="Book Antiqua" w:hAnsi="Book Antiqua" w:cs="Book Antiqua"/>
          <w:color w:val="000000"/>
        </w:rPr>
        <w:t>10.3889/oamjms.2019.26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3182D11" w14:textId="12725DF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anche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rar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rglu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t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brah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4-25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98216</w:t>
      </w:r>
      <w:r w:rsidR="005823B9">
        <w:rPr>
          <w:rFonts w:ascii="Book Antiqua" w:eastAsia="Book Antiqua" w:hAnsi="Book Antiqua" w:cs="Book Antiqua"/>
          <w:color w:val="000000"/>
        </w:rPr>
        <w:t xml:space="preserve"> DOI: </w:t>
      </w:r>
      <w:r w:rsidR="005823B9" w:rsidRPr="005823B9">
        <w:rPr>
          <w:rFonts w:ascii="Book Antiqua" w:eastAsia="Book Antiqua" w:hAnsi="Book Antiqua" w:cs="Book Antiqua"/>
          <w:color w:val="000000"/>
        </w:rPr>
        <w:t>10.1111/ajt.1471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185A71D" w14:textId="752F662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rzybylowsk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lyszk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b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d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ysliwie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tisfacto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63-42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168679</w:t>
      </w:r>
      <w:r w:rsidR="005474F9">
        <w:rPr>
          <w:rFonts w:ascii="Book Antiqua" w:eastAsia="Book Antiqua" w:hAnsi="Book Antiqua" w:cs="Book Antiqua"/>
          <w:color w:val="000000"/>
        </w:rPr>
        <w:t xml:space="preserve"> DOI: </w:t>
      </w:r>
      <w:r w:rsidR="005474F9" w:rsidRPr="005474F9">
        <w:rPr>
          <w:rFonts w:ascii="Book Antiqua" w:eastAsia="Book Antiqua" w:hAnsi="Book Antiqua" w:cs="Book Antiqua"/>
          <w:color w:val="000000"/>
        </w:rPr>
        <w:t>10.1016/j.transproceed.2010.09.02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F68D762" w14:textId="1487E61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s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wakanm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ld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dergo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4-19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267225</w:t>
      </w:r>
      <w:r w:rsidR="00086055">
        <w:rPr>
          <w:rFonts w:ascii="Book Antiqua" w:eastAsia="Book Antiqua" w:hAnsi="Book Antiqua" w:cs="Book Antiqua"/>
          <w:color w:val="000000"/>
        </w:rPr>
        <w:t xml:space="preserve"> DOI: </w:t>
      </w:r>
      <w:r w:rsidR="00086055" w:rsidRPr="00086055">
        <w:rPr>
          <w:rFonts w:ascii="Book Antiqua" w:eastAsia="Book Antiqua" w:hAnsi="Book Antiqua" w:cs="Book Antiqua"/>
          <w:color w:val="000000"/>
        </w:rPr>
        <w:t>10.1016/j.healun.2007.11.56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41B87E5" w14:textId="0F6EF2C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aegtmeyer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B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o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n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thotop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i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-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l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54-12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64328</w:t>
      </w:r>
      <w:r w:rsidR="00B85D3C">
        <w:rPr>
          <w:rFonts w:ascii="Book Antiqua" w:eastAsia="Book Antiqua" w:hAnsi="Book Antiqua" w:cs="Book Antiqua"/>
          <w:color w:val="000000"/>
        </w:rPr>
        <w:t xml:space="preserve"> DOI: </w:t>
      </w:r>
      <w:r w:rsidR="00B85D3C" w:rsidRPr="00B85D3C">
        <w:rPr>
          <w:rFonts w:ascii="Book Antiqua" w:eastAsia="Book Antiqua" w:hAnsi="Book Antiqua" w:cs="Book Antiqua"/>
          <w:color w:val="000000"/>
        </w:rPr>
        <w:t>10.1016/S0735-1097(04)01240-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F3925FE" w14:textId="0766C50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onticel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ucchia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zian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3-5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382101</w:t>
      </w:r>
      <w:r w:rsidR="00DB7D12">
        <w:rPr>
          <w:rFonts w:ascii="Book Antiqua" w:eastAsia="Book Antiqua" w:hAnsi="Book Antiqua" w:cs="Book Antiqua"/>
          <w:color w:val="000000"/>
        </w:rPr>
        <w:t xml:space="preserve"> DOI: </w:t>
      </w:r>
      <w:r w:rsidR="00DB7D12" w:rsidRPr="00DB7D12">
        <w:rPr>
          <w:rFonts w:ascii="Book Antiqua" w:eastAsia="Book Antiqua" w:hAnsi="Book Antiqua" w:cs="Book Antiqua"/>
          <w:color w:val="000000"/>
        </w:rPr>
        <w:t>10.1111/j.1432-2277.2011.01242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E737E41" w14:textId="5A60236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avio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urbon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iov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lina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e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lo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ggio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rli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dr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j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237-E2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414418</w:t>
      </w:r>
      <w:r w:rsidR="0035609F">
        <w:rPr>
          <w:rFonts w:ascii="Book Antiqua" w:eastAsia="Book Antiqua" w:hAnsi="Book Antiqua" w:cs="Book Antiqua"/>
          <w:color w:val="000000"/>
        </w:rPr>
        <w:t xml:space="preserve"> DOI: </w:t>
      </w:r>
      <w:r w:rsidR="0035609F" w:rsidRPr="0035609F">
        <w:rPr>
          <w:rFonts w:ascii="Book Antiqua" w:eastAsia="Book Antiqua" w:hAnsi="Book Antiqua" w:cs="Book Antiqua"/>
          <w:color w:val="000000"/>
        </w:rPr>
        <w:t>10.1111/ctr.1209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FBF5C8E" w14:textId="07ABAB1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lverbor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eppss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årtenss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ls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36-15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210127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16/j.healun.2005.01.00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B4E7E5E" w14:textId="4E9C826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fishaw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ss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riyaratna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huiy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ddiqu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lakos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qassie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ülö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VID-1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ndemi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608-662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4447809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2998/wjcc.v9.i23.660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D529A43" w14:textId="0780B61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rämer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ontagnin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il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rgreit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perschneid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lbrich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üg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rtuñ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öh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unzendorf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ummvol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berne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ühlbach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ve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i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mul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emul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-u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a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8-97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741208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5E2703" w:rsidRPr="005E2703">
        <w:rPr>
          <w:rFonts w:ascii="Book Antiqua" w:eastAsia="Book Antiqua" w:hAnsi="Book Antiqua" w:cs="Book Antiqua"/>
          <w:color w:val="000000"/>
        </w:rPr>
        <w:t>ndt</w:t>
      </w:r>
      <w:proofErr w:type="spellEnd"/>
      <w:r w:rsidR="005E2703" w:rsidRPr="005E2703">
        <w:rPr>
          <w:rFonts w:ascii="Book Antiqua" w:eastAsia="Book Antiqua" w:hAnsi="Book Antiqua" w:cs="Book Antiqua"/>
          <w:color w:val="000000"/>
        </w:rPr>
        <w:t>/gfh73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4F4EC6E" w14:textId="423563E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Jodel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rs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ask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v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im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lm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-assoc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mbo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roangiopath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-2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960385</w:t>
      </w:r>
      <w:r w:rsidR="005E2703">
        <w:rPr>
          <w:rFonts w:ascii="Book Antiqua" w:eastAsia="Book Antiqua" w:hAnsi="Book Antiqua" w:cs="Book Antiqua"/>
          <w:color w:val="000000"/>
        </w:rPr>
        <w:t xml:space="preserve"> DOI: </w:t>
      </w:r>
      <w:r w:rsidR="005E2703" w:rsidRPr="005E2703">
        <w:rPr>
          <w:rFonts w:ascii="Book Antiqua" w:eastAsia="Book Antiqua" w:hAnsi="Book Antiqua" w:cs="Book Antiqua"/>
          <w:color w:val="000000"/>
        </w:rPr>
        <w:t>10.1016/j.bbmt.2012.08.02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31F2DFA" w14:textId="7D20A00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wo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arly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e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re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ore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04-8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385991</w:t>
      </w:r>
      <w:r w:rsidR="006C7B9E">
        <w:rPr>
          <w:rFonts w:ascii="Book Antiqua" w:eastAsia="Book Antiqua" w:hAnsi="Book Antiqua" w:cs="Book Antiqua"/>
          <w:color w:val="000000"/>
        </w:rPr>
        <w:t xml:space="preserve"> DOI: </w:t>
      </w:r>
      <w:r w:rsidR="006C7B9E" w:rsidRPr="006C7B9E">
        <w:rPr>
          <w:rFonts w:ascii="Book Antiqua" w:eastAsia="Book Antiqua" w:hAnsi="Book Antiqua" w:cs="Book Antiqua"/>
          <w:color w:val="000000"/>
        </w:rPr>
        <w:t>10.4070/kcj.2013.43.12.80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E338684" w14:textId="3AE5FE7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Majhail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ll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lroone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J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lit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ene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00-11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660723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016/j.bbmt.2009.05.01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9BC66B9" w14:textId="51D784D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1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taboul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rintz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ot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kogk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llio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ots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pachristo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iatr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0-86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657420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3F79E0" w:rsidRPr="003F79E0">
        <w:rPr>
          <w:rFonts w:ascii="Book Antiqua" w:eastAsia="Book Antiqua" w:hAnsi="Book Antiqua" w:cs="Book Antiqua"/>
          <w:color w:val="000000"/>
        </w:rPr>
        <w:t>ajh</w:t>
      </w:r>
      <w:proofErr w:type="spellEnd"/>
      <w:r w:rsidR="003F79E0" w:rsidRPr="003F79E0">
        <w:rPr>
          <w:rFonts w:ascii="Book Antiqua" w:eastAsia="Book Antiqua" w:hAnsi="Book Antiqua" w:cs="Book Antiqua"/>
          <w:color w:val="000000"/>
        </w:rPr>
        <w:t>/hpv19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BBD88EB" w14:textId="1F304C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theab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lb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ghamd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migba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otaib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ta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odhaya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khusha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hantous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saa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'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rvival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stema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-5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1516763]</w:t>
      </w:r>
    </w:p>
    <w:p w14:paraId="613A84AC" w14:textId="41253D2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1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Ducloux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ib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bdelfata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esson-</w:t>
      </w:r>
      <w:proofErr w:type="spellStart"/>
      <w:r>
        <w:rPr>
          <w:rFonts w:ascii="Book Antiqua" w:eastAsia="Book Antiqua" w:hAnsi="Book Antiqua" w:cs="Book Antiqua"/>
          <w:color w:val="000000"/>
        </w:rPr>
        <w:t>Vautr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bibo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lop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09-4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078942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5414/CNP5740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D00AA81" w14:textId="0136324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el-Agroudy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s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k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od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kei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h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l</w:t>
      </w:r>
      <w:proofErr w:type="spellEnd"/>
      <w:r>
        <w:rPr>
          <w:rFonts w:ascii="Book Antiqua" w:eastAsia="Book Antiqua" w:hAnsi="Book Antiqua" w:cs="Book Antiqua"/>
          <w:color w:val="000000"/>
        </w:rPr>
        <w:t>-D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/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smat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-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-29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902614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159/00007281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D99DF8B" w14:textId="5C361BE5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rtz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o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igtenberg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odna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ristiaa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r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ilbrand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r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-of-li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e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fil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37-9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147428</w:t>
      </w:r>
      <w:r w:rsidR="003F79E0">
        <w:rPr>
          <w:rFonts w:ascii="Book Antiqua" w:eastAsia="Book Antiqua" w:hAnsi="Book Antiqua" w:cs="Book Antiqua"/>
          <w:color w:val="000000"/>
        </w:rPr>
        <w:t xml:space="preserve"> DOI: </w:t>
      </w:r>
      <w:r w:rsidR="003F79E0" w:rsidRPr="003F79E0">
        <w:rPr>
          <w:rFonts w:ascii="Book Antiqua" w:eastAsia="Book Antiqua" w:hAnsi="Book Antiqua" w:cs="Book Antiqua"/>
          <w:color w:val="000000"/>
        </w:rPr>
        <w:t>10.1111/j.1600-6143.2004.00427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321B8AD" w14:textId="4A16C3B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antisattamo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ln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fo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chi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rre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nn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lantar</w:t>
      </w:r>
      <w:proofErr w:type="spellEnd"/>
      <w:r>
        <w:rPr>
          <w:rFonts w:ascii="Book Antiqua" w:eastAsia="Book Antiqua" w:hAnsi="Book Antiqua" w:cs="Book Antiqua"/>
          <w:color w:val="000000"/>
        </w:rPr>
        <w:t>-Zade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Lausanne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13001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3389/fmed.2020.0022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FB6B53D" w14:textId="37811A4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s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Tern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nsto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o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illip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rrow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vol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0-3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70615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1097/TP.000000000000006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F53D0AF" w14:textId="55219B3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güer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ernánde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udair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ánch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el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sel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tr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rras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r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daver]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Actas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Es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2-29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6451]</w:t>
      </w:r>
    </w:p>
    <w:p w14:paraId="3D799627" w14:textId="09216C9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2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rivastav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um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ar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hishe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sar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po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di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Ur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-4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671364</w:t>
      </w:r>
      <w:r w:rsidR="00764411">
        <w:rPr>
          <w:rFonts w:ascii="Book Antiqua" w:eastAsia="Book Antiqua" w:hAnsi="Book Antiqua" w:cs="Book Antiqua"/>
          <w:color w:val="000000"/>
        </w:rPr>
        <w:t xml:space="preserve"> DOI: </w:t>
      </w:r>
      <w:r w:rsidR="00764411" w:rsidRPr="00764411">
        <w:rPr>
          <w:rFonts w:ascii="Book Antiqua" w:eastAsia="Book Antiqua" w:hAnsi="Book Antiqua" w:cs="Book Antiqua"/>
          <w:color w:val="000000"/>
        </w:rPr>
        <w:t>10.4103/0970-1591.10998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C822211" w14:textId="7857783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y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an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uttan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erny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eBoccard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ifestation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1-7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13713</w:t>
      </w:r>
      <w:r w:rsidR="009A76C1">
        <w:rPr>
          <w:rFonts w:ascii="Book Antiqua" w:eastAsia="Book Antiqua" w:hAnsi="Book Antiqua" w:cs="Book Antiqua"/>
          <w:color w:val="000000"/>
        </w:rPr>
        <w:t xml:space="preserve"> DOI: </w:t>
      </w:r>
      <w:r w:rsidR="009A76C1" w:rsidRPr="009A76C1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9A76C1" w:rsidRPr="009A76C1">
        <w:rPr>
          <w:rFonts w:ascii="Book Antiqua" w:eastAsia="Book Antiqua" w:hAnsi="Book Antiqua" w:cs="Book Antiqua"/>
          <w:color w:val="000000"/>
        </w:rPr>
        <w:t>ckj</w:t>
      </w:r>
      <w:proofErr w:type="spellEnd"/>
      <w:r w:rsidR="009A76C1" w:rsidRPr="009A76C1">
        <w:rPr>
          <w:rFonts w:ascii="Book Antiqua" w:eastAsia="Book Antiqua" w:hAnsi="Book Antiqua" w:cs="Book Antiqua"/>
          <w:color w:val="000000"/>
        </w:rPr>
        <w:t>/sfu13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761E674" w14:textId="3DD2478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acomb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n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7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3-28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93485</w:t>
      </w:r>
      <w:r w:rsidR="003374FA">
        <w:rPr>
          <w:rFonts w:ascii="Book Antiqua" w:eastAsia="Book Antiqua" w:hAnsi="Book Antiqua" w:cs="Book Antiqua"/>
          <w:color w:val="000000"/>
        </w:rPr>
        <w:t xml:space="preserve"> DOI: </w:t>
      </w:r>
      <w:r w:rsidR="003374FA" w:rsidRPr="003374FA">
        <w:rPr>
          <w:rFonts w:ascii="Book Antiqua" w:eastAsia="Book Antiqua" w:hAnsi="Book Antiqua" w:cs="Book Antiqua"/>
          <w:color w:val="000000"/>
        </w:rPr>
        <w:t>10.1097/00000658-197503000-000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1D2C8C7" w14:textId="6E95357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anj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rrir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ysfunc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ra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8-9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388603]</w:t>
      </w:r>
    </w:p>
    <w:p w14:paraId="3E6D75ED" w14:textId="479CD36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avarap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ndli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lett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ek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tol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einhau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crovessel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med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63-9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51405</w:t>
      </w:r>
      <w:r w:rsidR="00FF4FA1">
        <w:rPr>
          <w:rFonts w:ascii="Book Antiqua" w:eastAsia="Book Antiqua" w:hAnsi="Book Antiqua" w:cs="Book Antiqua"/>
          <w:color w:val="000000"/>
        </w:rPr>
        <w:t xml:space="preserve"> DOI: </w:t>
      </w:r>
      <w:r w:rsidR="00FF4FA1" w:rsidRPr="00FF4FA1">
        <w:rPr>
          <w:rFonts w:ascii="Book Antiqua" w:eastAsia="Book Antiqua" w:hAnsi="Book Antiqua" w:cs="Book Antiqua"/>
          <w:color w:val="000000"/>
        </w:rPr>
        <w:t>10.1111/j.1523-1755.1998.00852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851D3DA" w14:textId="38ECDBC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riendling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oresc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hio-</w:t>
      </w:r>
      <w:proofErr w:type="spellStart"/>
      <w:r>
        <w:rPr>
          <w:rFonts w:ascii="Book Antiqua" w:eastAsia="Book Antiqua" w:hAnsi="Book Antiqua" w:cs="Book Antiqua"/>
          <w:color w:val="000000"/>
        </w:rPr>
        <w:t>Fuka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D(P)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idas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94-50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720409</w:t>
      </w:r>
      <w:r w:rsidR="00652584">
        <w:rPr>
          <w:rFonts w:ascii="Book Antiqua" w:eastAsia="Book Antiqua" w:hAnsi="Book Antiqua" w:cs="Book Antiqua"/>
          <w:color w:val="000000"/>
        </w:rPr>
        <w:t xml:space="preserve"> DOI: </w:t>
      </w:r>
      <w:r w:rsidR="00652584" w:rsidRPr="00652584">
        <w:rPr>
          <w:rFonts w:ascii="Book Antiqua" w:eastAsia="Book Antiqua" w:hAnsi="Book Antiqua" w:cs="Book Antiqua"/>
          <w:color w:val="000000"/>
        </w:rPr>
        <w:t>10.1161/01.RES.86.5.49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6390200" w14:textId="7CC8B0B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ay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p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nning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Es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ath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01-110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94783</w:t>
      </w:r>
      <w:r w:rsidR="00652584">
        <w:rPr>
          <w:rFonts w:ascii="Book Antiqua" w:eastAsia="Book Antiqua" w:hAnsi="Book Antiqua" w:cs="Book Antiqua"/>
          <w:color w:val="000000"/>
        </w:rPr>
        <w:t xml:space="preserve"> DOI: </w:t>
      </w:r>
      <w:r w:rsidR="00652584" w:rsidRPr="00652584">
        <w:rPr>
          <w:rFonts w:ascii="Book Antiqua" w:eastAsia="Book Antiqua" w:hAnsi="Book Antiqua" w:cs="Book Antiqua"/>
          <w:color w:val="000000"/>
        </w:rPr>
        <w:t>10.1161/01.CIR.88.3.110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40E8F7F" w14:textId="6BB5FB0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Lanese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thel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p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agoni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constric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ol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ve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1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44-214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486781</w:t>
      </w:r>
      <w:r w:rsidR="002B1C89">
        <w:rPr>
          <w:rFonts w:ascii="Book Antiqua" w:eastAsia="Book Antiqua" w:hAnsi="Book Antiqua" w:cs="Book Antiqua"/>
          <w:color w:val="000000"/>
        </w:rPr>
        <w:t xml:space="preserve"> DOI: </w:t>
      </w:r>
      <w:r w:rsidR="002B1C89" w:rsidRPr="002B1C89">
        <w:rPr>
          <w:rFonts w:ascii="Book Antiqua" w:eastAsia="Book Antiqua" w:hAnsi="Book Antiqua" w:cs="Book Antiqua"/>
          <w:color w:val="000000"/>
        </w:rPr>
        <w:t>10.1172/JCI11644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DA3B848" w14:textId="0000DC7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olbaekdal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K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el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der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B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K-50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aemodynamics</w:t>
      </w:r>
      <w:proofErr w:type="spellEnd"/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re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sm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dosteron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riur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pti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sopres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g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har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harmac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74-117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961168</w:t>
      </w:r>
      <w:r w:rsidR="00E74B65">
        <w:rPr>
          <w:rFonts w:ascii="Book Antiqua" w:eastAsia="Book Antiqua" w:hAnsi="Book Antiqua" w:cs="Book Antiqua"/>
          <w:color w:val="000000"/>
        </w:rPr>
        <w:t xml:space="preserve"> DOI: </w:t>
      </w:r>
      <w:r w:rsidR="00E74B65" w:rsidRPr="00E74B65">
        <w:rPr>
          <w:rFonts w:ascii="Book Antiqua" w:eastAsia="Book Antiqua" w:hAnsi="Book Antiqua" w:cs="Book Antiqua"/>
          <w:color w:val="000000"/>
        </w:rPr>
        <w:t>10.1111/j.2042-7158.1996.tb03916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CE15E06" w14:textId="14BAC7B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3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urti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iethel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end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4-1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41828</w:t>
      </w:r>
      <w:r w:rsidR="00743347">
        <w:rPr>
          <w:rFonts w:ascii="Book Antiqua" w:eastAsia="Book Antiqua" w:hAnsi="Book Antiqua" w:cs="Book Antiqua"/>
          <w:color w:val="000000"/>
        </w:rPr>
        <w:t xml:space="preserve"> DOI: </w:t>
      </w:r>
      <w:r w:rsidR="00743347" w:rsidRPr="00743347">
        <w:rPr>
          <w:rFonts w:ascii="Book Antiqua" w:eastAsia="Book Antiqua" w:hAnsi="Book Antiqua" w:cs="Book Antiqua"/>
          <w:color w:val="000000"/>
        </w:rPr>
        <w:t>10.1016/S0002-9343(88)80331-0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CE0EB0A" w14:textId="74D8225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amian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ca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arci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lori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pass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ul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3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191-S19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170880]</w:t>
      </w:r>
    </w:p>
    <w:p w14:paraId="6BA5B6D2" w14:textId="514BC68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oor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l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rmi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iets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w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l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e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-induc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9-2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573529</w:t>
      </w:r>
      <w:r w:rsidR="00DC207A">
        <w:rPr>
          <w:rFonts w:ascii="Book Antiqua" w:eastAsia="Book Antiqua" w:hAnsi="Book Antiqua" w:cs="Book Antiqua"/>
          <w:color w:val="000000"/>
        </w:rPr>
        <w:t xml:space="preserve"> DOI: </w:t>
      </w:r>
      <w:r w:rsidR="00DC207A" w:rsidRPr="00DC207A">
        <w:rPr>
          <w:rFonts w:ascii="Book Antiqua" w:eastAsia="Book Antiqua" w:hAnsi="Book Antiqua" w:cs="Book Antiqua"/>
          <w:color w:val="000000"/>
        </w:rPr>
        <w:t>10.5301/jn.500017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F638E79" w14:textId="112B001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parici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fi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arochin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uffar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d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a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larz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ism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gl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International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Scholarly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Research</w:t>
      </w:r>
      <w:r w:rsidR="00701A72" w:rsidRPr="003A340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3A3405">
        <w:rPr>
          <w:rFonts w:ascii="Book Antiqua" w:eastAsia="Book Antiqua" w:hAnsi="Book Antiqua" w:cs="Book Antiqua"/>
          <w:i/>
          <w:iCs/>
          <w:color w:val="000000"/>
        </w:rPr>
        <w:t>Notices</w:t>
      </w:r>
      <w:r w:rsidR="003A3405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</w:t>
      </w:r>
      <w:r w:rsidR="00391BD3">
        <w:rPr>
          <w:rFonts w:ascii="Book Antiqua" w:eastAsia="Book Antiqua" w:hAnsi="Book Antiqua" w:cs="Book Antiqua"/>
          <w:color w:val="000000"/>
        </w:rPr>
        <w:t xml:space="preserve"> [DOI: </w:t>
      </w:r>
      <w:r w:rsidR="00391BD3" w:rsidRPr="00391BD3">
        <w:rPr>
          <w:rFonts w:ascii="Book Antiqua" w:eastAsia="Book Antiqua" w:hAnsi="Book Antiqua" w:cs="Book Antiqua"/>
          <w:color w:val="000000"/>
        </w:rPr>
        <w:t>10.5402/2013/165937</w:t>
      </w:r>
      <w:r w:rsidR="00391BD3">
        <w:rPr>
          <w:rFonts w:ascii="Book Antiqua" w:eastAsia="Book Antiqua" w:hAnsi="Book Antiqua" w:cs="Book Antiqua"/>
          <w:color w:val="000000"/>
        </w:rPr>
        <w:t>]</w:t>
      </w:r>
    </w:p>
    <w:p w14:paraId="395D9F49" w14:textId="0C9CFA0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ziz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delbro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jama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(Orlando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5-23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293557</w:t>
      </w:r>
      <w:r w:rsidR="00066F09">
        <w:rPr>
          <w:rFonts w:ascii="Book Antiqua" w:eastAsia="Book Antiqua" w:hAnsi="Book Antiqua" w:cs="Book Antiqua"/>
          <w:color w:val="000000"/>
        </w:rPr>
        <w:t xml:space="preserve"> DOI: </w:t>
      </w:r>
      <w:r w:rsidR="00066F09" w:rsidRPr="00066F09">
        <w:rPr>
          <w:rFonts w:ascii="Book Antiqua" w:eastAsia="Book Antiqua" w:hAnsi="Book Antiqua" w:cs="Book Antiqua"/>
          <w:color w:val="000000"/>
        </w:rPr>
        <w:t>10.1016/j.trre.2018.06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7B47980" w14:textId="2FF0C75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3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uk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G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physi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st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37-S4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32642</w:t>
      </w:r>
      <w:r w:rsidR="002F75C0">
        <w:rPr>
          <w:rFonts w:ascii="Book Antiqua" w:eastAsia="Book Antiqua" w:hAnsi="Book Antiqua" w:cs="Book Antiqua"/>
          <w:color w:val="000000"/>
        </w:rPr>
        <w:t xml:space="preserve"> DOI: </w:t>
      </w:r>
      <w:r w:rsidR="002F75C0" w:rsidRPr="002F75C0">
        <w:rPr>
          <w:rFonts w:ascii="Book Antiqua" w:eastAsia="Book Antiqua" w:hAnsi="Book Antiqua" w:cs="Book Antiqua"/>
          <w:color w:val="000000"/>
        </w:rPr>
        <w:t>10.1681/ASN.V22s3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1A6165E" w14:textId="6BC7686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ylo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O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dovancevi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nlun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z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ar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l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azi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anVeldhui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cen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ari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me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a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lipidem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crolimu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6-3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226898</w:t>
      </w:r>
      <w:r w:rsidR="00D43764">
        <w:rPr>
          <w:rFonts w:ascii="Book Antiqua" w:eastAsia="Book Antiqua" w:hAnsi="Book Antiqua" w:cs="Book Antiqua"/>
          <w:color w:val="000000"/>
        </w:rPr>
        <w:t xml:space="preserve"> DOI: </w:t>
      </w:r>
      <w:r w:rsidR="00D43764" w:rsidRPr="00D43764">
        <w:rPr>
          <w:rFonts w:ascii="Book Antiqua" w:eastAsia="Book Antiqua" w:hAnsi="Book Antiqua" w:cs="Book Antiqua"/>
          <w:color w:val="000000"/>
        </w:rPr>
        <w:t>10.1016/S1053-2498(98)00060-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BB4D916" w14:textId="223937F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oss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l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day?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d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hroni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4-16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04353</w:t>
      </w:r>
      <w:r w:rsidR="008B1FBE">
        <w:rPr>
          <w:rFonts w:ascii="Book Antiqua" w:eastAsia="Book Antiqua" w:hAnsi="Book Antiqua" w:cs="Book Antiqua"/>
          <w:color w:val="000000"/>
        </w:rPr>
        <w:t xml:space="preserve"> DOI: </w:t>
      </w:r>
      <w:r w:rsidR="008B1FBE" w:rsidRPr="008B1FBE">
        <w:rPr>
          <w:rFonts w:ascii="Book Antiqua" w:eastAsia="Book Antiqua" w:hAnsi="Book Antiqua" w:cs="Book Antiqua"/>
          <w:color w:val="000000"/>
        </w:rPr>
        <w:t>10.1053/j.ackd.2015.01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3F8D8AB" w14:textId="5FADA3D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asso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nder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pm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a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elatacep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01069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416857</w:t>
      </w:r>
      <w:r w:rsidR="003C65B5">
        <w:rPr>
          <w:rFonts w:ascii="Book Antiqua" w:eastAsia="Book Antiqua" w:hAnsi="Book Antiqua" w:cs="Book Antiqua"/>
          <w:color w:val="000000"/>
        </w:rPr>
        <w:t xml:space="preserve"> DOI: </w:t>
      </w:r>
      <w:r w:rsidR="003C65B5" w:rsidRPr="003C65B5">
        <w:rPr>
          <w:rFonts w:ascii="Book Antiqua" w:eastAsia="Book Antiqua" w:hAnsi="Book Antiqua" w:cs="Book Antiqua"/>
          <w:color w:val="000000"/>
        </w:rPr>
        <w:t>10.1002/14651858.CD010699.pub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C9CCA05" w14:textId="0793E4E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4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ei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g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op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nv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ldsm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Ka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hrotr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tsnefe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ic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J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248-12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653099</w:t>
      </w:r>
      <w:r w:rsidR="00AE0BF2">
        <w:rPr>
          <w:rFonts w:ascii="Book Antiqua" w:eastAsia="Book Antiqua" w:hAnsi="Book Antiqua" w:cs="Book Antiqua"/>
          <w:color w:val="000000"/>
        </w:rPr>
        <w:t xml:space="preserve"> DOI: </w:t>
      </w:r>
      <w:r w:rsidR="00AE0BF2" w:rsidRPr="00AE0BF2">
        <w:rPr>
          <w:rFonts w:ascii="Book Antiqua" w:eastAsia="Book Antiqua" w:hAnsi="Book Antiqua" w:cs="Book Antiqua"/>
          <w:color w:val="000000"/>
        </w:rPr>
        <w:t>10.1681/ASN.201408083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5FF20F9" w14:textId="3EABF08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rbach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t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er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enfel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raven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globuli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lerg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3-18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91392</w:t>
      </w:r>
      <w:r w:rsidR="00C22204">
        <w:rPr>
          <w:rFonts w:ascii="Book Antiqua" w:eastAsia="Book Antiqua" w:hAnsi="Book Antiqua" w:cs="Book Antiqua"/>
          <w:color w:val="000000"/>
        </w:rPr>
        <w:t xml:space="preserve"> DOI: </w:t>
      </w:r>
      <w:r w:rsidR="00C22204" w:rsidRPr="00C22204">
        <w:rPr>
          <w:rFonts w:ascii="Book Antiqua" w:eastAsia="Book Antiqua" w:hAnsi="Book Antiqua" w:cs="Book Antiqua"/>
          <w:color w:val="000000"/>
        </w:rPr>
        <w:t>10.1385/CRIAI:29:3:17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7A0AD60" w14:textId="0438733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lanca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mén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bel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tierr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g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p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rnand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an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9-258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146460</w:t>
      </w:r>
      <w:r w:rsidR="00AC10AF">
        <w:rPr>
          <w:rFonts w:ascii="Book Antiqua" w:eastAsia="Book Antiqua" w:hAnsi="Book Antiqua" w:cs="Book Antiqua"/>
          <w:color w:val="000000"/>
        </w:rPr>
        <w:t xml:space="preserve"> DOI: </w:t>
      </w:r>
      <w:r w:rsidR="00AC10AF" w:rsidRPr="00AC10AF">
        <w:rPr>
          <w:rFonts w:ascii="Book Antiqua" w:eastAsia="Book Antiqua" w:hAnsi="Book Antiqua" w:cs="Book Antiqua"/>
          <w:color w:val="000000"/>
        </w:rPr>
        <w:t>10.1016/j.transproceed.2012.09.086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A280933" w14:textId="5667C18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o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mp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ickelei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tochr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45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A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res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neur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toxicit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a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63-196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395652</w:t>
      </w:r>
      <w:r w:rsidR="00A86DA2">
        <w:rPr>
          <w:rFonts w:ascii="Book Antiqua" w:eastAsia="Book Antiqua" w:hAnsi="Book Antiqua" w:cs="Book Antiqua"/>
          <w:color w:val="000000"/>
        </w:rPr>
        <w:t xml:space="preserve"> DOI: </w:t>
      </w:r>
      <w:r w:rsidR="00A86DA2" w:rsidRPr="00A86DA2">
        <w:rPr>
          <w:rFonts w:ascii="Book Antiqua" w:eastAsia="Book Antiqua" w:hAnsi="Book Antiqua" w:cs="Book Antiqua"/>
          <w:color w:val="000000"/>
        </w:rPr>
        <w:t>10.1093/</w:t>
      </w:r>
      <w:proofErr w:type="spellStart"/>
      <w:r w:rsidR="00A86DA2" w:rsidRPr="00A86DA2">
        <w:rPr>
          <w:rFonts w:ascii="Book Antiqua" w:eastAsia="Book Antiqua" w:hAnsi="Book Antiqua" w:cs="Book Antiqua"/>
          <w:color w:val="000000"/>
        </w:rPr>
        <w:t>ndt</w:t>
      </w:r>
      <w:proofErr w:type="spellEnd"/>
      <w:r w:rsidR="00A86DA2" w:rsidRPr="00A86DA2">
        <w:rPr>
          <w:rFonts w:ascii="Book Antiqua" w:eastAsia="Book Antiqua" w:hAnsi="Book Antiqua" w:cs="Book Antiqua"/>
          <w:color w:val="000000"/>
        </w:rPr>
        <w:t>/gfm13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F5D4BF" w14:textId="65A9961E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Grisk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inba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iechole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lü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löting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mid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azer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chaeffe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e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au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Jedlitschk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wa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Geissling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us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ölk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roem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t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ltidru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-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notyp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fec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Pharmacogenet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Genomic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76-28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214140</w:t>
      </w:r>
      <w:r w:rsidR="00BE5CD4">
        <w:rPr>
          <w:rFonts w:ascii="Book Antiqua" w:eastAsia="Book Antiqua" w:hAnsi="Book Antiqua" w:cs="Book Antiqua"/>
          <w:color w:val="000000"/>
        </w:rPr>
        <w:t xml:space="preserve"> DOI:</w:t>
      </w:r>
      <w:r w:rsidR="00BE5CD4" w:rsidRPr="00BE5CD4">
        <w:t xml:space="preserve"> </w:t>
      </w:r>
      <w:r w:rsidR="00BE5CD4" w:rsidRPr="00BE5CD4">
        <w:rPr>
          <w:rFonts w:ascii="Book Antiqua" w:eastAsia="Book Antiqua" w:hAnsi="Book Antiqua" w:cs="Book Antiqua"/>
          <w:color w:val="000000"/>
        </w:rPr>
        <w:t>10.1097/FPC.0b013e328328d4e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DEFA0E5" w14:textId="7DA1006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ecrof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j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bine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vropoulo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W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nosi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Vasc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Ra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5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07-141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590798</w:t>
      </w:r>
      <w:r w:rsidR="005256FD">
        <w:rPr>
          <w:rFonts w:ascii="Book Antiqua" w:eastAsia="Book Antiqua" w:hAnsi="Book Antiqua" w:cs="Book Antiqua"/>
          <w:color w:val="000000"/>
        </w:rPr>
        <w:t xml:space="preserve"> DOI: </w:t>
      </w:r>
      <w:r w:rsidR="005256FD" w:rsidRPr="005256FD">
        <w:rPr>
          <w:rFonts w:ascii="Book Antiqua" w:eastAsia="Book Antiqua" w:hAnsi="Book Antiqua" w:cs="Book Antiqua"/>
          <w:color w:val="000000"/>
        </w:rPr>
        <w:t>10.1097/01.RVI.0000141338.62574.F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CFC2E42" w14:textId="15C6EA6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4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Vall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ddox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msfe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s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allamothu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s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sen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itud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u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ju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cutaneo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on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igh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istr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ardiovas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Interv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404621</w:t>
      </w:r>
      <w:r w:rsidR="00D43A66">
        <w:rPr>
          <w:rFonts w:ascii="Book Antiqua" w:eastAsia="Book Antiqua" w:hAnsi="Book Antiqua" w:cs="Book Antiqua"/>
          <w:color w:val="000000"/>
        </w:rPr>
        <w:t xml:space="preserve"> DOI: </w:t>
      </w:r>
      <w:r w:rsidR="00D43A66" w:rsidRPr="00D43A66">
        <w:rPr>
          <w:rFonts w:ascii="Book Antiqua" w:eastAsia="Book Antiqua" w:hAnsi="Book Antiqua" w:cs="Book Antiqua"/>
          <w:color w:val="000000"/>
        </w:rPr>
        <w:t>10.1161/CIRCINTERVENTIONS.116.004439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187753D" w14:textId="0C58B58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efano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an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rabel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ou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an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s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d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azz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u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omagnol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alizzon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Vegli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0-22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366595</w:t>
      </w:r>
      <w:r w:rsidR="00E81F0F">
        <w:rPr>
          <w:rFonts w:ascii="Book Antiqua" w:eastAsia="Book Antiqua" w:hAnsi="Book Antiqua" w:cs="Book Antiqua"/>
          <w:color w:val="000000"/>
        </w:rPr>
        <w:t xml:space="preserve"> DOI: </w:t>
      </w:r>
      <w:r w:rsidR="00E81F0F" w:rsidRPr="00E81F0F">
        <w:rPr>
          <w:rFonts w:ascii="Book Antiqua" w:eastAsia="Book Antiqua" w:hAnsi="Book Antiqua" w:cs="Book Antiqua"/>
          <w:color w:val="000000"/>
        </w:rPr>
        <w:t>10.1016/j.jash.2018.01.00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4A98824" w14:textId="749143C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Chalel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b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una-Gonzal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ñ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imen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laz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sal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dila-Ba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pinos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y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ra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ndoval-Su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oss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ale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e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matopoiet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 w:rsidRPr="00423501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</w:t>
      </w:r>
      <w:r w:rsidR="00423501"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689</w:t>
      </w:r>
      <w:r w:rsidR="00121597">
        <w:rPr>
          <w:rFonts w:ascii="Book Antiqua" w:eastAsia="Book Antiqua" w:hAnsi="Book Antiqua" w:cs="Book Antiqua"/>
          <w:color w:val="000000"/>
        </w:rPr>
        <w:t xml:space="preserve"> [DOI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.1182/blood-2019-129321]</w:t>
      </w:r>
    </w:p>
    <w:p w14:paraId="06D8A4E6" w14:textId="775F16F9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'Brien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ara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ment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nsus?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8-99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060895</w:t>
      </w:r>
      <w:r w:rsidR="008473B3">
        <w:rPr>
          <w:rFonts w:ascii="Book Antiqua" w:eastAsia="Book Antiqua" w:hAnsi="Book Antiqua" w:cs="Book Antiqua"/>
          <w:color w:val="000000"/>
        </w:rPr>
        <w:t xml:space="preserve"> DOI: </w:t>
      </w:r>
      <w:r w:rsidR="008473B3" w:rsidRPr="008473B3">
        <w:rPr>
          <w:rFonts w:ascii="Book Antiqua" w:eastAsia="Book Antiqua" w:hAnsi="Book Antiqua" w:cs="Book Antiqua"/>
          <w:color w:val="000000"/>
        </w:rPr>
        <w:t>10.1161/HYPERTENSIONAHA.113.0214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03ABA89" w14:textId="2E829CB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H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h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a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W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u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-ho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27-43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6051924</w:t>
      </w:r>
      <w:r w:rsidR="008473B3">
        <w:rPr>
          <w:rFonts w:ascii="Book Antiqua" w:eastAsia="Book Antiqua" w:hAnsi="Book Antiqua" w:cs="Book Antiqua"/>
          <w:color w:val="000000"/>
        </w:rPr>
        <w:t xml:space="preserve"> DOI: </w:t>
      </w:r>
      <w:r w:rsidR="008473B3" w:rsidRPr="008473B3">
        <w:rPr>
          <w:rFonts w:ascii="Book Antiqua" w:eastAsia="Book Antiqua" w:hAnsi="Book Antiqua" w:cs="Book Antiqua"/>
          <w:color w:val="000000"/>
        </w:rPr>
        <w:t>10.1016/j.jash.2015.04.00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812EF57" w14:textId="32F47D2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al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J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exto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anzanell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es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ro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ctu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munosuppres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5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98-60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544983</w:t>
      </w:r>
      <w:r w:rsidR="00675CC2">
        <w:rPr>
          <w:rFonts w:ascii="Book Antiqua" w:eastAsia="Book Antiqua" w:hAnsi="Book Antiqua" w:cs="Book Antiqua"/>
          <w:color w:val="000000"/>
        </w:rPr>
        <w:t xml:space="preserve"> DOI: </w:t>
      </w:r>
      <w:r w:rsidR="00675CC2" w:rsidRPr="00675CC2">
        <w:rPr>
          <w:rFonts w:ascii="Book Antiqua" w:eastAsia="Book Antiqua" w:hAnsi="Book Antiqua" w:cs="Book Antiqua"/>
          <w:color w:val="000000"/>
        </w:rPr>
        <w:t>10.1016/0895-7061(95)00077-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974A0B6" w14:textId="2AB54C9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mesh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asa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V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bulato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l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g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5-19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220828</w:t>
      </w:r>
      <w:r w:rsidR="00AE5D56">
        <w:rPr>
          <w:rFonts w:ascii="Book Antiqua" w:eastAsia="Book Antiqua" w:hAnsi="Book Antiqua" w:cs="Book Antiqua"/>
          <w:color w:val="000000"/>
        </w:rPr>
        <w:t xml:space="preserve"> DOI: </w:t>
      </w:r>
      <w:r w:rsidR="00AE5D56" w:rsidRPr="00AE5D56">
        <w:rPr>
          <w:rFonts w:ascii="Book Antiqua" w:eastAsia="Book Antiqua" w:hAnsi="Book Antiqua" w:cs="Book Antiqua"/>
          <w:color w:val="000000"/>
        </w:rPr>
        <w:t>10.1111/j.1399-0012.2011.01569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A466A98" w14:textId="21F17E2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orrelli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enza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gliard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hae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iber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col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ofa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ndreucc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d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Mol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c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635265</w:t>
      </w:r>
      <w:r w:rsidR="00AE5D56">
        <w:rPr>
          <w:rFonts w:ascii="Book Antiqua" w:eastAsia="Book Antiqua" w:hAnsi="Book Antiqua" w:cs="Book Antiqua"/>
          <w:color w:val="000000"/>
        </w:rPr>
        <w:t xml:space="preserve"> DOI: </w:t>
      </w:r>
      <w:r w:rsidR="00AE5D56" w:rsidRPr="00AE5D56">
        <w:rPr>
          <w:rFonts w:ascii="Book Antiqua" w:eastAsia="Book Antiqua" w:hAnsi="Book Antiqua" w:cs="Book Antiqua"/>
          <w:color w:val="000000"/>
        </w:rPr>
        <w:t>10.3390/ijms2113474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A740217" w14:textId="7F90055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Parati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sm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euw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a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rio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urb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ol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ngd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Bri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hkub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dfie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latin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icker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ever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uilop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enn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aesse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isl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eb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anchett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ncia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urope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Hu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79-78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520631</w:t>
      </w:r>
      <w:r w:rsidR="006C79F3">
        <w:rPr>
          <w:rFonts w:ascii="Book Antiqua" w:eastAsia="Book Antiqua" w:hAnsi="Book Antiqua" w:cs="Book Antiqua"/>
          <w:color w:val="000000"/>
        </w:rPr>
        <w:t xml:space="preserve"> DOI: </w:t>
      </w:r>
      <w:r w:rsidR="006C79F3" w:rsidRPr="006C79F3">
        <w:rPr>
          <w:rFonts w:ascii="Book Antiqua" w:eastAsia="Book Antiqua" w:hAnsi="Book Antiqua" w:cs="Book Antiqua"/>
          <w:color w:val="000000"/>
        </w:rPr>
        <w:t>10.1038/jhh.2010.54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F810106" w14:textId="3A5433A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b/>
          <w:bCs/>
          <w:color w:val="000000"/>
        </w:rPr>
        <w:t>Kidney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isease</w:t>
      </w:r>
      <w:proofErr w:type="gramEnd"/>
      <w:r>
        <w:rPr>
          <w:rFonts w:ascii="Book Antiqua" w:eastAsia="Book Antiqua" w:hAnsi="Book Antiqua" w:cs="Book Antiqua"/>
          <w:b/>
          <w:bCs/>
          <w:color w:val="000000"/>
        </w:rPr>
        <w:t>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mprovi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loba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utcome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KDIGO)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ansplan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k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roup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1-15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845597</w:t>
      </w:r>
      <w:r w:rsidR="00C35815">
        <w:rPr>
          <w:rFonts w:ascii="Book Antiqua" w:eastAsia="Book Antiqua" w:hAnsi="Book Antiqua" w:cs="Book Antiqua"/>
          <w:color w:val="000000"/>
        </w:rPr>
        <w:t xml:space="preserve"> DOI: </w:t>
      </w:r>
      <w:r w:rsidR="00C35815" w:rsidRPr="00C35815">
        <w:rPr>
          <w:rFonts w:ascii="Book Antiqua" w:eastAsia="Book Antiqua" w:hAnsi="Book Antiqua" w:cs="Book Antiqua"/>
          <w:color w:val="000000"/>
        </w:rPr>
        <w:t>10.1111/j.1600-6143.2009.02834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31126C2" w14:textId="4609101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5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Totzeck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u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tuschk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us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assaf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-onc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cer-therap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Cardio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9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8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3-1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0661849</w:t>
      </w:r>
      <w:r w:rsidR="002D314A">
        <w:rPr>
          <w:rFonts w:ascii="Book Antiqua" w:eastAsia="Book Antiqua" w:hAnsi="Book Antiqua" w:cs="Book Antiqua"/>
          <w:color w:val="000000"/>
        </w:rPr>
        <w:t xml:space="preserve"> DOI: </w:t>
      </w:r>
      <w:r w:rsidR="002D314A" w:rsidRPr="002D314A">
        <w:rPr>
          <w:rFonts w:ascii="Book Antiqua" w:eastAsia="Book Antiqua" w:hAnsi="Book Antiqua" w:cs="Book Antiqua"/>
          <w:color w:val="000000"/>
        </w:rPr>
        <w:t>10.1016/j.ijcard.2019.01.03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408C9AC" w14:textId="5B87B18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ardine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llstrom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olda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Lanc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7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419-14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2000138</w:t>
      </w:r>
      <w:r w:rsidR="004064EB">
        <w:rPr>
          <w:rFonts w:ascii="Book Antiqua" w:eastAsia="Book Antiqua" w:hAnsi="Book Antiqua" w:cs="Book Antiqua"/>
          <w:color w:val="000000"/>
        </w:rPr>
        <w:t xml:space="preserve"> DOI: </w:t>
      </w:r>
      <w:r w:rsidR="004064EB" w:rsidRPr="004064EB">
        <w:rPr>
          <w:rFonts w:ascii="Book Antiqua" w:eastAsia="Book Antiqua" w:hAnsi="Book Antiqua" w:cs="Book Antiqua"/>
          <w:color w:val="000000"/>
        </w:rPr>
        <w:t>10.1016/S0140-6736(11)61334-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102DCC97" w14:textId="4FF4344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Opelz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ujci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t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f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17-22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453022</w:t>
      </w:r>
      <w:r w:rsidR="00201595">
        <w:rPr>
          <w:rFonts w:ascii="Book Antiqua" w:eastAsia="Book Antiqua" w:hAnsi="Book Antiqua" w:cs="Book Antiqua"/>
          <w:color w:val="000000"/>
        </w:rPr>
        <w:t xml:space="preserve"> DOI: </w:t>
      </w:r>
      <w:r w:rsidR="00201595" w:rsidRPr="00201595">
        <w:rPr>
          <w:rFonts w:ascii="Book Antiqua" w:eastAsia="Book Antiqua" w:hAnsi="Book Antiqua" w:cs="Book Antiqua"/>
          <w:color w:val="000000"/>
        </w:rPr>
        <w:t>10.1046/j.1523-1755.1998.00744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480E6F22" w14:textId="683FF37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il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JS</w:t>
      </w:r>
      <w:r>
        <w:rPr>
          <w:rFonts w:ascii="Book Antiqua" w:eastAsia="Book Antiqua" w:hAnsi="Book Antiqua" w:cs="Book Antiqua"/>
          <w:color w:val="000000"/>
        </w:rPr>
        <w:t>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diovascula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ategi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ppl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29-S3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309001</w:t>
      </w:r>
      <w:r w:rsidR="00D50134">
        <w:rPr>
          <w:rFonts w:ascii="Book Antiqua" w:eastAsia="Book Antiqua" w:hAnsi="Book Antiqua" w:cs="Book Antiqua"/>
          <w:color w:val="000000"/>
        </w:rPr>
        <w:t xml:space="preserve"> DOI: </w:t>
      </w:r>
      <w:r w:rsidR="00D50134" w:rsidRPr="00D50134">
        <w:rPr>
          <w:rFonts w:ascii="Book Antiqua" w:eastAsia="Book Antiqua" w:hAnsi="Book Antiqua" w:cs="Book Antiqua"/>
          <w:color w:val="000000"/>
        </w:rPr>
        <w:t>10.2215/CJN.026907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CA409E" w14:textId="0983A24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Algarem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Sholkam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lshazly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ou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w-onse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bet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6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70-87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67368</w:t>
      </w:r>
      <w:r w:rsidR="00091CF5">
        <w:rPr>
          <w:rFonts w:ascii="Book Antiqua" w:eastAsia="Book Antiqua" w:hAnsi="Book Antiqua" w:cs="Book Antiqua"/>
          <w:color w:val="000000"/>
        </w:rPr>
        <w:t xml:space="preserve"> DOI: </w:t>
      </w:r>
      <w:r w:rsidR="00091CF5" w:rsidRPr="00091CF5">
        <w:rPr>
          <w:rFonts w:ascii="Book Antiqua" w:eastAsia="Book Antiqua" w:hAnsi="Book Antiqua" w:cs="Book Antiqua"/>
          <w:color w:val="000000"/>
        </w:rPr>
        <w:t>10.1016/j.transproceed.2013.12.00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61DE25D" w14:textId="3117CAB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Kuźmiuk-Glembi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dry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ylic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lenia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rni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iśniewsk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tk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utko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ębska-Ślizień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oss-Sec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ress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5-5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402869</w:t>
      </w:r>
      <w:r w:rsidR="004E3074">
        <w:rPr>
          <w:rFonts w:ascii="Book Antiqua" w:eastAsia="Book Antiqua" w:hAnsi="Book Antiqua" w:cs="Book Antiqua"/>
          <w:color w:val="000000"/>
        </w:rPr>
        <w:t xml:space="preserve"> DOI: </w:t>
      </w:r>
      <w:r w:rsidR="004E3074" w:rsidRPr="004E3074">
        <w:rPr>
          <w:rFonts w:ascii="Book Antiqua" w:eastAsia="Book Antiqua" w:hAnsi="Book Antiqua" w:cs="Book Antiqua"/>
          <w:color w:val="000000"/>
        </w:rPr>
        <w:t>10.1159/000486905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381D217" w14:textId="2EC8381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Ung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orgh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harcha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h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ul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bhakar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mirez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la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gio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maszewsk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Wainford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iam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ut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i/>
          <w:iCs/>
          <w:color w:val="000000"/>
        </w:rPr>
        <w:t>Hyperten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0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8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82-100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371787</w:t>
      </w:r>
      <w:r w:rsidR="00B808E6">
        <w:rPr>
          <w:rFonts w:ascii="Book Antiqua" w:eastAsia="Book Antiqua" w:hAnsi="Book Antiqua" w:cs="Book Antiqua"/>
          <w:color w:val="000000"/>
        </w:rPr>
        <w:t xml:space="preserve"> DOI: </w:t>
      </w:r>
      <w:r w:rsidR="00B808E6" w:rsidRPr="00B808E6">
        <w:rPr>
          <w:rFonts w:ascii="Book Antiqua" w:eastAsia="Book Antiqua" w:hAnsi="Book Antiqua" w:cs="Book Antiqua"/>
          <w:color w:val="000000"/>
        </w:rPr>
        <w:t>10.1097/HJH.000000000000245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665A110" w14:textId="6B856DC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rmstrong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</w:t>
      </w:r>
      <w:r>
        <w:rPr>
          <w:rFonts w:ascii="Book Antiqua" w:eastAsia="Book Antiqua" w:hAnsi="Book Antiqua" w:cs="Book Antiqua"/>
          <w:color w:val="000000"/>
        </w:rPr>
        <w:t>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o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itte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NC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ul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F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hysic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3-50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369633]</w:t>
      </w:r>
    </w:p>
    <w:p w14:paraId="03E09B16" w14:textId="4FE5E6A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al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ento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ighiouart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ag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iskul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a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iti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DOQI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lys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twork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7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9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57-266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7261428</w:t>
      </w:r>
      <w:r w:rsidR="00B83001">
        <w:rPr>
          <w:rFonts w:ascii="Book Antiqua" w:eastAsia="Book Antiqua" w:hAnsi="Book Antiqua" w:cs="Book Antiqua"/>
          <w:color w:val="000000"/>
        </w:rPr>
        <w:t xml:space="preserve"> DOI: </w:t>
      </w:r>
      <w:r w:rsidR="00B83001" w:rsidRPr="00B83001">
        <w:rPr>
          <w:rFonts w:ascii="Book Antiqua" w:eastAsia="Book Antiqua" w:hAnsi="Book Antiqua" w:cs="Book Antiqua"/>
          <w:color w:val="000000"/>
        </w:rPr>
        <w:t>10.1053/j.ajkd.2006.11.02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AAA5E47" w14:textId="7CDA1CD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ck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el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Zeeuw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jit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olda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endi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Opari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Perkovic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drigu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KDIGO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37</w:t>
      </w:r>
    </w:p>
    <w:p w14:paraId="54EFA7FA" w14:textId="6E9862F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Ruzicka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in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R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Farla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Hemmelgar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me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sa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V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Feb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esralla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cKinn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angri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cCormi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ob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lydt</w:t>
      </w:r>
      <w:proofErr w:type="spellEnd"/>
      <w:r>
        <w:rPr>
          <w:rFonts w:ascii="Book Antiqua" w:eastAsia="Book Antiqua" w:hAnsi="Book Antiqua" w:cs="Book Antiqua"/>
          <w:color w:val="000000"/>
        </w:rPr>
        <w:t>-Han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D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rema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adi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phrolog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ent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DIG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acti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K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4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69-88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4725980</w:t>
      </w:r>
      <w:r w:rsidR="00565DA6">
        <w:rPr>
          <w:rFonts w:ascii="Book Antiqua" w:eastAsia="Book Antiqua" w:hAnsi="Book Antiqua" w:cs="Book Antiqua"/>
          <w:color w:val="000000"/>
        </w:rPr>
        <w:t xml:space="preserve"> DOI: </w:t>
      </w:r>
      <w:r w:rsidR="00565DA6" w:rsidRPr="00565DA6">
        <w:rPr>
          <w:rFonts w:ascii="Book Antiqua" w:eastAsia="Book Antiqua" w:hAnsi="Book Antiqua" w:cs="Book Antiqua"/>
          <w:color w:val="000000"/>
        </w:rPr>
        <w:t>10.1053/j.ajkd.2014.03.00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090C0807" w14:textId="4C62B99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0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rew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A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Burnapp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itis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ciet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/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oci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in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n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d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anc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8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02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30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9688993</w:t>
      </w:r>
      <w:r w:rsidR="00A25DEE">
        <w:rPr>
          <w:rFonts w:ascii="Book Antiqua" w:eastAsia="Book Antiqua" w:hAnsi="Book Antiqua" w:cs="Book Antiqua"/>
          <w:color w:val="000000"/>
        </w:rPr>
        <w:t xml:space="preserve"> DOI:</w:t>
      </w:r>
      <w:r w:rsidR="00A25DEE" w:rsidRPr="00A25DEE">
        <w:t xml:space="preserve"> </w:t>
      </w:r>
      <w:r w:rsidR="00A25DEE" w:rsidRPr="00A25DEE">
        <w:rPr>
          <w:rFonts w:ascii="Book Antiqua" w:eastAsia="Book Antiqua" w:hAnsi="Book Antiqua" w:cs="Book Antiqua"/>
          <w:color w:val="000000"/>
        </w:rPr>
        <w:t>10.1097/TP.0000000000002253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D9C9EBB" w14:textId="7BD05A6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1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ross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NB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st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'Connel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ai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C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hypertens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ochran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atabase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yst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Rev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D00359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588343</w:t>
      </w:r>
      <w:r w:rsidR="003C7B9C">
        <w:rPr>
          <w:rFonts w:ascii="Book Antiqua" w:eastAsia="Book Antiqua" w:hAnsi="Book Antiqua" w:cs="Book Antiqua"/>
          <w:color w:val="000000"/>
        </w:rPr>
        <w:t xml:space="preserve"> DOI: </w:t>
      </w:r>
      <w:r w:rsidR="003C7B9C" w:rsidRPr="003C7B9C">
        <w:rPr>
          <w:rFonts w:ascii="Book Antiqua" w:eastAsia="Book Antiqua" w:hAnsi="Book Antiqua" w:cs="Book Antiqua"/>
          <w:color w:val="000000"/>
        </w:rPr>
        <w:t>10.1002/14651858.CD003598.pub2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6C822986" w14:textId="38BF21CF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2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Ibrahim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HN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ack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Connair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Matas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ajafia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Lentsch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rickse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odn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Kasiske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u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giotens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I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ck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Soc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Nephro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1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4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20-327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3308016</w:t>
      </w:r>
      <w:r w:rsidR="00522497">
        <w:rPr>
          <w:rFonts w:ascii="Book Antiqua" w:eastAsia="Book Antiqua" w:hAnsi="Book Antiqua" w:cs="Book Antiqua"/>
          <w:color w:val="000000"/>
        </w:rPr>
        <w:t xml:space="preserve"> DOI: </w:t>
      </w:r>
      <w:r w:rsidR="00522497" w:rsidRPr="00522497">
        <w:rPr>
          <w:rFonts w:ascii="Book Antiqua" w:eastAsia="Book Antiqua" w:hAnsi="Book Antiqua" w:cs="Book Antiqua"/>
          <w:color w:val="000000"/>
        </w:rPr>
        <w:t>10.1681/ASN.2012080777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587FDF5B" w14:textId="7CA825C8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3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ourad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G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Ribstein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mr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verting-enzym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v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ciu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agonis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-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I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993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3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19-42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382753</w:t>
      </w:r>
      <w:r w:rsidR="005058DF">
        <w:rPr>
          <w:rFonts w:ascii="Book Antiqua" w:eastAsia="Book Antiqua" w:hAnsi="Book Antiqua" w:cs="Book Antiqua"/>
          <w:color w:val="000000"/>
        </w:rPr>
        <w:t xml:space="preserve"> DOI: </w:t>
      </w:r>
      <w:r w:rsidR="005058DF" w:rsidRPr="005058DF">
        <w:rPr>
          <w:rFonts w:ascii="Book Antiqua" w:eastAsia="Book Antiqua" w:hAnsi="Book Antiqua" w:cs="Book Antiqua"/>
          <w:color w:val="000000"/>
        </w:rPr>
        <w:t>10.1038/ki.1993.61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3CA892A1" w14:textId="6618F6E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74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elletier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k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ergus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M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spectiv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ycophenolat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feti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yclosporine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6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0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-18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6556147</w:t>
      </w:r>
      <w:r w:rsidR="00776D5A">
        <w:rPr>
          <w:rFonts w:ascii="Book Antiqua" w:eastAsia="Book Antiqua" w:hAnsi="Book Antiqua" w:cs="Book Antiqua"/>
          <w:color w:val="000000"/>
        </w:rPr>
        <w:t xml:space="preserve"> DOI: </w:t>
      </w:r>
      <w:r w:rsidR="007B7789" w:rsidRPr="007B7789">
        <w:rPr>
          <w:rFonts w:ascii="Book Antiqua" w:eastAsia="Book Antiqua" w:hAnsi="Book Antiqua" w:cs="Book Antiqua"/>
          <w:color w:val="000000"/>
        </w:rPr>
        <w:t>10.1111/j.1399-0012.2005.00430.x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2A0E0BE6" w14:textId="24B481B2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75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b/>
          <w:bCs/>
          <w:color w:val="000000"/>
        </w:rPr>
        <w:t>Sivaraman</w:t>
      </w:r>
      <w:proofErr w:type="spellEnd"/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</w:t>
      </w:r>
      <w:r>
        <w:rPr>
          <w:rFonts w:ascii="Book Antiqua" w:eastAsia="Book Antiqua" w:hAnsi="Book Antiqua" w:cs="Book Antiqua"/>
          <w:color w:val="000000"/>
        </w:rPr>
        <w:t>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ussbaumer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dsberg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nef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eroi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draw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la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ipient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m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J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Kidney</w:t>
      </w:r>
      <w:r w:rsidR="00701A72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D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1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7</w:t>
      </w:r>
      <w:r>
        <w:rPr>
          <w:rFonts w:ascii="Book Antiqua" w:eastAsia="Book Antiqua" w:hAnsi="Book Antiqua" w:cs="Book Antiqua"/>
          <w:color w:val="000000"/>
        </w:rPr>
        <w:t>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62-1169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PMID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382684</w:t>
      </w:r>
      <w:r w:rsidR="007B7789">
        <w:rPr>
          <w:rFonts w:ascii="Book Antiqua" w:eastAsia="Book Antiqua" w:hAnsi="Book Antiqua" w:cs="Book Antiqua"/>
          <w:color w:val="000000"/>
        </w:rPr>
        <w:t xml:space="preserve"> DOI: </w:t>
      </w:r>
      <w:r w:rsidR="007B7789" w:rsidRPr="007B7789">
        <w:rPr>
          <w:rFonts w:ascii="Book Antiqua" w:eastAsia="Book Antiqua" w:hAnsi="Book Antiqua" w:cs="Book Antiqua"/>
          <w:color w:val="000000"/>
        </w:rPr>
        <w:t>10.1016/S0272-6386(01)99001-8</w:t>
      </w:r>
      <w:r>
        <w:rPr>
          <w:rFonts w:ascii="Book Antiqua" w:eastAsia="Book Antiqua" w:hAnsi="Book Antiqua" w:cs="Book Antiqua"/>
          <w:color w:val="000000"/>
        </w:rPr>
        <w:t>]</w:t>
      </w:r>
    </w:p>
    <w:p w14:paraId="77EB2F1F" w14:textId="77777777" w:rsidR="00A77B3E" w:rsidRDefault="00A77B3E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47BBDC9" w14:textId="77777777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6A2C95DE" w14:textId="364F4006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la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lic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est.</w:t>
      </w:r>
    </w:p>
    <w:p w14:paraId="4B7E5B49" w14:textId="77777777" w:rsidR="00A77B3E" w:rsidRDefault="00A77B3E">
      <w:pPr>
        <w:spacing w:line="360" w:lineRule="auto"/>
        <w:jc w:val="both"/>
      </w:pPr>
    </w:p>
    <w:p w14:paraId="4980E01A" w14:textId="5EDE23E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701A7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70222474" w14:textId="77777777" w:rsidR="00A77B3E" w:rsidRDefault="00A77B3E">
      <w:pPr>
        <w:spacing w:line="360" w:lineRule="auto"/>
        <w:jc w:val="both"/>
      </w:pPr>
    </w:p>
    <w:p w14:paraId="68DD5C44" w14:textId="61F9F94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0F298CB9" w14:textId="6AB8B6D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48085DE3" w14:textId="77777777" w:rsidR="00A77B3E" w:rsidRDefault="00A77B3E">
      <w:pPr>
        <w:spacing w:line="360" w:lineRule="auto"/>
        <w:jc w:val="both"/>
      </w:pPr>
    </w:p>
    <w:p w14:paraId="0406AEA7" w14:textId="57AC211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n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0F66E056" w14:textId="0F88748C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8,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</w:p>
    <w:p w14:paraId="78B90866" w14:textId="221CBCE3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D44B3F" w:rsidRPr="00D44B3F">
        <w:rPr>
          <w:rFonts w:ascii="Book Antiqua" w:eastAsia="Book Antiqua" w:hAnsi="Book Antiqua" w:cs="Book Antiqua"/>
          <w:color w:val="000000"/>
        </w:rPr>
        <w:t xml:space="preserve"> February 19, 2022</w:t>
      </w:r>
    </w:p>
    <w:p w14:paraId="6D8423FE" w14:textId="77777777" w:rsidR="00A77B3E" w:rsidRDefault="00A77B3E">
      <w:pPr>
        <w:spacing w:line="360" w:lineRule="auto"/>
        <w:jc w:val="both"/>
      </w:pPr>
    </w:p>
    <w:p w14:paraId="0165B9B1" w14:textId="34F1F4A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</w:t>
      </w:r>
      <w:r w:rsidR="00730BEA">
        <w:rPr>
          <w:rFonts w:ascii="Book Antiqua" w:eastAsia="Book Antiqua" w:hAnsi="Book Antiqua" w:cs="Book Antiqua"/>
          <w:color w:val="000000"/>
        </w:rPr>
        <w:t>ine, general and intern</w:t>
      </w:r>
      <w:r>
        <w:rPr>
          <w:rFonts w:ascii="Book Antiqua" w:eastAsia="Book Antiqua" w:hAnsi="Book Antiqua" w:cs="Book Antiqua"/>
          <w:color w:val="000000"/>
        </w:rPr>
        <w:t>al</w:t>
      </w:r>
    </w:p>
    <w:p w14:paraId="36917CDD" w14:textId="0C9D3501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</w:t>
      </w:r>
    </w:p>
    <w:p w14:paraId="067001A8" w14:textId="61D3B0B0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’s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1FC4108" w14:textId="47261174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5578FD3" w14:textId="1F8CDEB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5B3542CE" w14:textId="7159D1EA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550B8AC" w14:textId="7EEF6CEB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4C95E2D" w14:textId="75C6CB8D" w:rsidR="00A77B3E" w:rsidRDefault="00795782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5C2EA6F5" w14:textId="77777777" w:rsidR="00A77B3E" w:rsidRDefault="00A77B3E">
      <w:pPr>
        <w:spacing w:line="360" w:lineRule="auto"/>
        <w:jc w:val="both"/>
      </w:pPr>
    </w:p>
    <w:p w14:paraId="29C44AAD" w14:textId="50E1B30A" w:rsidR="0021298C" w:rsidRDefault="00795782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emcsik</w:t>
      </w:r>
      <w:proofErr w:type="spellEnd"/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u</w:t>
      </w:r>
      <w:r w:rsidR="00701A72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X</w:t>
      </w:r>
      <w:r w:rsidR="0021298C">
        <w:rPr>
          <w:rFonts w:ascii="Book Antiqua" w:eastAsia="Book Antiqua" w:hAnsi="Book Antiqua" w:cs="Book Antiqua"/>
          <w:color w:val="000000"/>
        </w:rPr>
        <w:t>J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701A72" w:rsidRPr="00F25F87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F25F87" w:rsidRPr="00F25F87">
        <w:rPr>
          <w:rFonts w:ascii="Book Antiqua" w:eastAsia="Book Antiqua" w:hAnsi="Book Antiqua" w:cs="Book Antiqua"/>
          <w:bCs/>
          <w:color w:val="000000"/>
        </w:rPr>
        <w:t>A</w:t>
      </w:r>
      <w:r w:rsidR="00F25F87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701A72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F87">
        <w:rPr>
          <w:rFonts w:ascii="Book Antiqua" w:eastAsia="Book Antiqua" w:hAnsi="Book Antiqua" w:cs="Book Antiqua"/>
          <w:color w:val="000000"/>
        </w:rPr>
        <w:t>Wu YXJ</w:t>
      </w:r>
    </w:p>
    <w:p w14:paraId="2997B399" w14:textId="77777777" w:rsidR="00540D5C" w:rsidRDefault="00540D5C">
      <w:pPr>
        <w:spacing w:line="360" w:lineRule="auto"/>
        <w:jc w:val="both"/>
        <w:sectPr w:rsidR="00540D5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39036E" w14:textId="4D7FFAAE" w:rsidR="002A496B" w:rsidRDefault="00643BDD" w:rsidP="00AC6DF1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43BDD">
        <w:rPr>
          <w:rFonts w:ascii="Book Antiqua" w:hAnsi="Book Antiqua" w:cstheme="majorBidi"/>
          <w:b/>
          <w:bCs/>
        </w:rPr>
        <w:lastRenderedPageBreak/>
        <w:t>Figure Legends</w:t>
      </w:r>
    </w:p>
    <w:p w14:paraId="16F3F3FF" w14:textId="61A1B210" w:rsidR="00AC6DF1" w:rsidRPr="0063570C" w:rsidRDefault="00AC6DF1" w:rsidP="00AC6DF1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3570C">
        <w:rPr>
          <w:rFonts w:ascii="Book Antiqua" w:hAnsi="Book Antiqua" w:cstheme="majorBidi"/>
          <w:b/>
          <w:bCs/>
        </w:rPr>
        <w:t>Table 1</w:t>
      </w:r>
      <w:r>
        <w:rPr>
          <w:rFonts w:ascii="Book Antiqua" w:hAnsi="Book Antiqua" w:cstheme="majorBidi"/>
          <w:b/>
          <w:bCs/>
        </w:rPr>
        <w:t xml:space="preserve"> </w:t>
      </w:r>
      <w:r w:rsidRPr="0063570C">
        <w:rPr>
          <w:rFonts w:ascii="Book Antiqua" w:hAnsi="Book Antiqua" w:cstheme="majorBidi"/>
          <w:b/>
          <w:bCs/>
        </w:rPr>
        <w:t xml:space="preserve">Management for hypertension following renal transplantation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D2DF1" w:rsidRPr="0063570C" w14:paraId="3FF00622" w14:textId="77777777" w:rsidTr="001D2DF1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6DAD76C" w14:textId="70F39AD3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 xml:space="preserve">Blood </w:t>
            </w:r>
            <w:r w:rsidR="00BD2555">
              <w:rPr>
                <w:rFonts w:ascii="Book Antiqua" w:hAnsi="Book Antiqua" w:cstheme="majorBidi"/>
                <w:b/>
                <w:bCs/>
              </w:rPr>
              <w:t>p</w:t>
            </w:r>
            <w:r w:rsidRPr="001D2DF1">
              <w:rPr>
                <w:rFonts w:ascii="Book Antiqua" w:hAnsi="Book Antiqua" w:cstheme="majorBidi"/>
                <w:b/>
                <w:bCs/>
              </w:rPr>
              <w:t xml:space="preserve">ressure </w:t>
            </w:r>
            <w:r w:rsidR="00BD2555">
              <w:rPr>
                <w:rFonts w:ascii="Book Antiqua" w:hAnsi="Book Antiqua" w:cstheme="majorBidi"/>
                <w:b/>
                <w:bCs/>
              </w:rPr>
              <w:t>m</w:t>
            </w:r>
            <w:r w:rsidRPr="001D2DF1">
              <w:rPr>
                <w:rFonts w:ascii="Book Antiqua" w:hAnsi="Book Antiqua" w:cstheme="majorBidi"/>
                <w:b/>
                <w:bCs/>
              </w:rPr>
              <w:t>anagemen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873BD3" w14:textId="77777777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>Intervention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30EF595" w14:textId="77777777" w:rsidR="001D2DF1" w:rsidRPr="001D2DF1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1D2DF1">
              <w:rPr>
                <w:rFonts w:ascii="Book Antiqua" w:hAnsi="Book Antiqua" w:cstheme="majorBidi"/>
                <w:b/>
                <w:bCs/>
              </w:rPr>
              <w:t>Comments</w:t>
            </w:r>
          </w:p>
        </w:tc>
      </w:tr>
      <w:tr w:rsidR="001D2DF1" w:rsidRPr="0063570C" w14:paraId="2D5A01E1" w14:textId="77777777" w:rsidTr="001D2DF1">
        <w:tc>
          <w:tcPr>
            <w:tcW w:w="3116" w:type="dxa"/>
            <w:tcBorders>
              <w:top w:val="single" w:sz="4" w:space="0" w:color="auto"/>
            </w:tcBorders>
            <w:hideMark/>
          </w:tcPr>
          <w:p w14:paraId="7628183F" w14:textId="6779C2F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Non-</w:t>
            </w:r>
            <w:r w:rsidR="00C87A37">
              <w:rPr>
                <w:rFonts w:ascii="Book Antiqua" w:hAnsi="Book Antiqua" w:cstheme="majorBidi"/>
              </w:rPr>
              <w:t>p</w:t>
            </w:r>
            <w:r w:rsidRPr="0063570C">
              <w:rPr>
                <w:rFonts w:ascii="Book Antiqua" w:hAnsi="Book Antiqua" w:cstheme="majorBidi"/>
              </w:rPr>
              <w:t xml:space="preserve">harmacological </w:t>
            </w:r>
            <w:r w:rsidR="00C87A37">
              <w:rPr>
                <w:rFonts w:ascii="Book Antiqua" w:hAnsi="Book Antiqua" w:cstheme="majorBidi"/>
              </w:rPr>
              <w:t>m</w:t>
            </w:r>
            <w:r w:rsidRPr="0063570C">
              <w:rPr>
                <w:rFonts w:ascii="Book Antiqua" w:hAnsi="Book Antiqua" w:cstheme="majorBidi"/>
              </w:rPr>
              <w:t>anagement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hideMark/>
          </w:tcPr>
          <w:p w14:paraId="7B37172E" w14:textId="27E298F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Dietary sodium restric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0B8127F1" w14:textId="3DD184A3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Weight reduc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4E5EF23" w14:textId="35126E82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Exercise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34140076" w14:textId="190C9484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Smoking cessation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E627452" w14:textId="2C07A5D4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Stress </w:t>
            </w:r>
            <w:r w:rsidR="00C87A37">
              <w:rPr>
                <w:rFonts w:ascii="Book Antiqua" w:hAnsi="Book Antiqua" w:cstheme="majorBidi"/>
              </w:rPr>
              <w:t>r</w:t>
            </w:r>
            <w:r w:rsidRPr="0063570C">
              <w:rPr>
                <w:rFonts w:ascii="Book Antiqua" w:hAnsi="Book Antiqua" w:cstheme="majorBidi"/>
              </w:rPr>
              <w:t>eduction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22157C9B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</w:p>
        </w:tc>
      </w:tr>
      <w:tr w:rsidR="001D2DF1" w:rsidRPr="0063570C" w14:paraId="31B5C2DE" w14:textId="77777777" w:rsidTr="00AC7F86">
        <w:tc>
          <w:tcPr>
            <w:tcW w:w="3116" w:type="dxa"/>
            <w:hideMark/>
          </w:tcPr>
          <w:p w14:paraId="7106D7B9" w14:textId="5588F83C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Pharmacological </w:t>
            </w:r>
            <w:r w:rsidR="00C87A37">
              <w:rPr>
                <w:rFonts w:ascii="Book Antiqua" w:hAnsi="Book Antiqua" w:cstheme="majorBidi"/>
              </w:rPr>
              <w:t>t</w:t>
            </w:r>
            <w:r w:rsidRPr="0063570C">
              <w:rPr>
                <w:rFonts w:ascii="Book Antiqua" w:hAnsi="Book Antiqua" w:cstheme="majorBidi"/>
              </w:rPr>
              <w:t>herapy</w:t>
            </w:r>
          </w:p>
        </w:tc>
        <w:tc>
          <w:tcPr>
            <w:tcW w:w="3117" w:type="dxa"/>
            <w:hideMark/>
          </w:tcPr>
          <w:p w14:paraId="2E8EBCE2" w14:textId="68641BDD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Antihypertensive medications</w:t>
            </w:r>
            <w:r w:rsidR="00C87A37">
              <w:rPr>
                <w:rFonts w:ascii="Book Antiqua" w:hAnsi="Book Antiqua" w:cstheme="majorBidi"/>
              </w:rPr>
              <w:t xml:space="preserve">: </w:t>
            </w:r>
          </w:p>
          <w:p w14:paraId="34F0FA80" w14:textId="5289F7DF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Diuretic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C6D685" w14:textId="4DBEE8FA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Calcium channel blocker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362073E0" w14:textId="0853FEC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Beta-blocker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60A1DC3" w14:textId="52791245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Renin-angiotensin aldosterone system blockade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D247CF6" w14:textId="73F2D503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Alpha1 antagonist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DAA8E9" w14:textId="29087DA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-Alpha 2 </w:t>
            </w:r>
            <w:r w:rsidR="00C87A37">
              <w:rPr>
                <w:rFonts w:ascii="Book Antiqua" w:hAnsi="Book Antiqua" w:cstheme="majorBidi"/>
              </w:rPr>
              <w:t>a</w:t>
            </w:r>
            <w:r w:rsidRPr="0063570C">
              <w:rPr>
                <w:rFonts w:ascii="Book Antiqua" w:hAnsi="Book Antiqua" w:cstheme="majorBidi"/>
              </w:rPr>
              <w:t>gonists</w:t>
            </w:r>
          </w:p>
        </w:tc>
        <w:tc>
          <w:tcPr>
            <w:tcW w:w="3117" w:type="dxa"/>
            <w:hideMark/>
          </w:tcPr>
          <w:p w14:paraId="2E8EA752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Medication choice depends on patient characteristics, adverse effects, tolerability</w:t>
            </w:r>
          </w:p>
        </w:tc>
      </w:tr>
      <w:tr w:rsidR="001D2DF1" w:rsidRPr="0063570C" w14:paraId="0F7247FC" w14:textId="77777777" w:rsidTr="007A5E1D">
        <w:tc>
          <w:tcPr>
            <w:tcW w:w="3116" w:type="dxa"/>
            <w:hideMark/>
          </w:tcPr>
          <w:p w14:paraId="25017C77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Invasive interventions </w:t>
            </w:r>
          </w:p>
        </w:tc>
        <w:tc>
          <w:tcPr>
            <w:tcW w:w="3117" w:type="dxa"/>
            <w:hideMark/>
          </w:tcPr>
          <w:p w14:paraId="4510B573" w14:textId="62DB684B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ransplant renal artery angioplasty +/- stenting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2D0DDCE9" w14:textId="48973D4D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Continuous positive airway pressure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07E0B236" w14:textId="6D13180C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Bilateral native nephrectomy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522173B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Native renal denervation</w:t>
            </w:r>
          </w:p>
        </w:tc>
        <w:tc>
          <w:tcPr>
            <w:tcW w:w="3117" w:type="dxa"/>
            <w:hideMark/>
          </w:tcPr>
          <w:p w14:paraId="68622DB7" w14:textId="1BF95956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ransplant renal artery stenosis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980C2B0" w14:textId="4D2C9ED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Obstructive sleep apnea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7BB9A16A" w14:textId="0B5065AF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Failed native kidney</w:t>
            </w:r>
            <w:r w:rsidR="00C87A37">
              <w:rPr>
                <w:rFonts w:ascii="Book Antiqua" w:hAnsi="Book Antiqua" w:cstheme="majorBidi"/>
              </w:rPr>
              <w:t xml:space="preserve">; </w:t>
            </w:r>
          </w:p>
          <w:p w14:paraId="1B726AA7" w14:textId="6DA89E89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ympathetic overactivity</w:t>
            </w:r>
          </w:p>
        </w:tc>
      </w:tr>
      <w:tr w:rsidR="001D2DF1" w:rsidRPr="0063570C" w14:paraId="2D6763AC" w14:textId="77777777" w:rsidTr="007A5E1D">
        <w:tc>
          <w:tcPr>
            <w:tcW w:w="3116" w:type="dxa"/>
            <w:tcBorders>
              <w:bottom w:val="single" w:sz="4" w:space="0" w:color="auto"/>
            </w:tcBorders>
            <w:hideMark/>
          </w:tcPr>
          <w:p w14:paraId="2E4054A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Adjustment of Immunosuppressive Medication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hideMark/>
          </w:tcPr>
          <w:p w14:paraId="74FD71A5" w14:textId="49FCF140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teroid withdrawal protocol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39FDD05C" w14:textId="381C029B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>-Minimize dose of calcineurin inhibitors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592F385B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-Replace </w:t>
            </w:r>
            <w:proofErr w:type="spellStart"/>
            <w:r w:rsidRPr="0063570C">
              <w:rPr>
                <w:rFonts w:ascii="Book Antiqua" w:hAnsi="Book Antiqua" w:cstheme="majorBidi"/>
              </w:rPr>
              <w:t>CsA</w:t>
            </w:r>
            <w:proofErr w:type="spellEnd"/>
            <w:r w:rsidRPr="0063570C">
              <w:rPr>
                <w:rFonts w:ascii="Book Antiqua" w:hAnsi="Book Antiqua" w:cstheme="majorBidi"/>
              </w:rPr>
              <w:t xml:space="preserve"> by using less hypertensive and less nephrotoxic drugs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hideMark/>
          </w:tcPr>
          <w:p w14:paraId="0391DA39" w14:textId="78D6E26E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>Other drugs that can be used:</w:t>
            </w:r>
            <w:r w:rsidR="007A5E1D">
              <w:rPr>
                <w:rFonts w:ascii="Book Antiqua" w:hAnsi="Book Antiqua" w:cstheme="majorBidi"/>
              </w:rPr>
              <w:t xml:space="preserve"> </w:t>
            </w:r>
          </w:p>
          <w:p w14:paraId="0D6D640C" w14:textId="095013FE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lastRenderedPageBreak/>
              <w:t xml:space="preserve">-MMF: </w:t>
            </w:r>
            <w:r w:rsidR="007A5E1D">
              <w:rPr>
                <w:rFonts w:ascii="Book Antiqua" w:hAnsi="Book Antiqua" w:cstheme="majorBidi"/>
                <w:color w:val="1C1D1E"/>
                <w:shd w:val="clear" w:color="auto" w:fill="FFFFFF"/>
              </w:rPr>
              <w:t>M</w:t>
            </w:r>
            <w:r w:rsidRPr="0063570C">
              <w:rPr>
                <w:rFonts w:ascii="Book Antiqua" w:hAnsi="Book Antiqua" w:cstheme="majorBidi"/>
                <w:color w:val="1C1D1E"/>
                <w:shd w:val="clear" w:color="auto" w:fill="FFFFFF"/>
              </w:rPr>
              <w:t>ycophenolate mofetil</w:t>
            </w:r>
            <w:r w:rsidR="007A5E1D">
              <w:rPr>
                <w:rFonts w:ascii="Book Antiqua" w:hAnsi="Book Antiqua" w:cstheme="majorBidi"/>
                <w:color w:val="1C1D1E"/>
                <w:shd w:val="clear" w:color="auto" w:fill="FFFFFF"/>
              </w:rPr>
              <w:t xml:space="preserve">; </w:t>
            </w:r>
          </w:p>
          <w:p w14:paraId="38A3E1B3" w14:textId="2080B8C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Tacrolimus</w:t>
            </w:r>
            <w:r w:rsidR="007A5E1D">
              <w:rPr>
                <w:rFonts w:ascii="Book Antiqua" w:hAnsi="Book Antiqua" w:cstheme="majorBidi"/>
              </w:rPr>
              <w:t xml:space="preserve">; </w:t>
            </w:r>
          </w:p>
          <w:p w14:paraId="0216527E" w14:textId="77777777" w:rsidR="001D2DF1" w:rsidRPr="0063570C" w:rsidRDefault="001D2DF1" w:rsidP="00AC7F86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Sirolimus</w:t>
            </w:r>
          </w:p>
        </w:tc>
      </w:tr>
    </w:tbl>
    <w:p w14:paraId="7D9E6F28" w14:textId="660E011F" w:rsidR="00540D5C" w:rsidRDefault="00540D5C">
      <w:pPr>
        <w:spacing w:line="360" w:lineRule="auto"/>
        <w:jc w:val="both"/>
      </w:pPr>
    </w:p>
    <w:p w14:paraId="43AD98D4" w14:textId="77777777" w:rsidR="002708BA" w:rsidRDefault="002708BA">
      <w:pPr>
        <w:spacing w:line="360" w:lineRule="auto"/>
        <w:jc w:val="both"/>
        <w:sectPr w:rsidR="002708B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411F21" w14:textId="151C2354" w:rsidR="002708BA" w:rsidRPr="0063570C" w:rsidRDefault="002708BA" w:rsidP="002708BA">
      <w:pPr>
        <w:spacing w:line="360" w:lineRule="auto"/>
        <w:jc w:val="both"/>
        <w:rPr>
          <w:rFonts w:ascii="Book Antiqua" w:hAnsi="Book Antiqua" w:cstheme="majorBidi"/>
          <w:b/>
          <w:bCs/>
        </w:rPr>
      </w:pPr>
      <w:r w:rsidRPr="0063570C">
        <w:rPr>
          <w:rFonts w:ascii="Book Antiqua" w:hAnsi="Book Antiqua" w:cstheme="majorBidi"/>
          <w:b/>
          <w:bCs/>
        </w:rPr>
        <w:lastRenderedPageBreak/>
        <w:t>Table 2</w:t>
      </w:r>
      <w:r>
        <w:rPr>
          <w:rFonts w:ascii="Book Antiqua" w:hAnsi="Book Antiqua" w:cstheme="majorBidi"/>
          <w:b/>
          <w:bCs/>
        </w:rPr>
        <w:t xml:space="preserve"> </w:t>
      </w:r>
      <w:r w:rsidRPr="0063570C">
        <w:rPr>
          <w:rFonts w:ascii="Book Antiqua" w:hAnsi="Book Antiqua" w:cstheme="majorBidi"/>
          <w:b/>
          <w:bCs/>
        </w:rPr>
        <w:t>Target Blood pressure guideline for kidney transplant recipien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80"/>
        <w:gridCol w:w="4680"/>
      </w:tblGrid>
      <w:tr w:rsidR="001C527A" w:rsidRPr="0063570C" w14:paraId="39DAF67E" w14:textId="77777777" w:rsidTr="0004681C"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7B82C95" w14:textId="77777777" w:rsidR="001C527A" w:rsidRPr="0063570C" w:rsidRDefault="001C527A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63570C">
              <w:rPr>
                <w:rFonts w:ascii="Book Antiqua" w:hAnsi="Book Antiqua" w:cstheme="majorBidi"/>
                <w:b/>
                <w:bCs/>
              </w:rPr>
              <w:t>Medical Society/Guideline</w:t>
            </w:r>
          </w:p>
        </w:tc>
        <w:tc>
          <w:tcPr>
            <w:tcW w:w="250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F931D62" w14:textId="48AF8E02" w:rsidR="001C527A" w:rsidRPr="0063570C" w:rsidRDefault="001C527A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</w:rPr>
            </w:pPr>
            <w:r w:rsidRPr="0063570C">
              <w:rPr>
                <w:rFonts w:ascii="Book Antiqua" w:hAnsi="Book Antiqua" w:cstheme="majorBidi"/>
                <w:b/>
                <w:bCs/>
              </w:rPr>
              <w:t xml:space="preserve">Recommended BP </w:t>
            </w:r>
            <w:r w:rsidR="00D60C65">
              <w:rPr>
                <w:rFonts w:ascii="Book Antiqua" w:hAnsi="Book Antiqua" w:cstheme="majorBidi"/>
                <w:b/>
                <w:bCs/>
              </w:rPr>
              <w:t>t</w:t>
            </w:r>
            <w:r w:rsidRPr="0063570C">
              <w:rPr>
                <w:rFonts w:ascii="Book Antiqua" w:hAnsi="Book Antiqua" w:cstheme="majorBidi"/>
                <w:b/>
                <w:bCs/>
              </w:rPr>
              <w:t>arget</w:t>
            </w:r>
          </w:p>
        </w:tc>
      </w:tr>
      <w:tr w:rsidR="00FD7744" w:rsidRPr="0063570C" w14:paraId="4ECF042D" w14:textId="77777777" w:rsidTr="0004681C">
        <w:tc>
          <w:tcPr>
            <w:tcW w:w="2500" w:type="pct"/>
            <w:tcBorders>
              <w:top w:val="single" w:sz="4" w:space="0" w:color="auto"/>
            </w:tcBorders>
            <w:hideMark/>
          </w:tcPr>
          <w:p w14:paraId="202F1AF7" w14:textId="3AC19B34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ACC/AHA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65]</w:t>
            </w:r>
          </w:p>
        </w:tc>
        <w:tc>
          <w:tcPr>
            <w:tcW w:w="2500" w:type="pct"/>
            <w:tcBorders>
              <w:top w:val="single" w:sz="4" w:space="0" w:color="auto"/>
            </w:tcBorders>
            <w:hideMark/>
          </w:tcPr>
          <w:p w14:paraId="4A2A2B61" w14:textId="7B02A769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&lt;</w:t>
            </w:r>
            <w:r>
              <w:rPr>
                <w:rFonts w:ascii="Book Antiqua" w:hAnsi="Book Antiqua" w:cstheme="majorBidi"/>
              </w:rPr>
              <w:t xml:space="preserve"> </w:t>
            </w:r>
            <w:r w:rsidRPr="0063570C">
              <w:rPr>
                <w:rFonts w:ascii="Book Antiqua" w:hAnsi="Book Antiqua" w:cstheme="majorBidi"/>
              </w:rPr>
              <w:t>130/80 mm Hg</w:t>
            </w:r>
          </w:p>
        </w:tc>
      </w:tr>
      <w:tr w:rsidR="00FD7744" w:rsidRPr="0063570C" w14:paraId="1CACABBF" w14:textId="77777777" w:rsidTr="009B08ED">
        <w:trPr>
          <w:trHeight w:val="350"/>
        </w:trPr>
        <w:tc>
          <w:tcPr>
            <w:tcW w:w="2500" w:type="pct"/>
            <w:hideMark/>
          </w:tcPr>
          <w:p w14:paraId="76E00750" w14:textId="390797E2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JNC 8 (2014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66]</w:t>
            </w:r>
          </w:p>
        </w:tc>
        <w:tc>
          <w:tcPr>
            <w:tcW w:w="2500" w:type="pct"/>
            <w:hideMark/>
          </w:tcPr>
          <w:p w14:paraId="0B858785" w14:textId="5E86C1E2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 xml:space="preserve">Not </w:t>
            </w:r>
            <w:r>
              <w:rPr>
                <w:rFonts w:ascii="Book Antiqua" w:hAnsi="Book Antiqua" w:cstheme="majorBidi"/>
              </w:rPr>
              <w:t>d</w:t>
            </w:r>
            <w:r w:rsidRPr="0063570C">
              <w:rPr>
                <w:rFonts w:ascii="Book Antiqua" w:hAnsi="Book Antiqua" w:cstheme="majorBidi"/>
              </w:rPr>
              <w:t>efined</w:t>
            </w:r>
          </w:p>
        </w:tc>
      </w:tr>
      <w:tr w:rsidR="00FD7744" w:rsidRPr="0063570C" w14:paraId="2CE74644" w14:textId="77777777" w:rsidTr="009B08ED">
        <w:trPr>
          <w:trHeight w:val="350"/>
        </w:trPr>
        <w:tc>
          <w:tcPr>
            <w:tcW w:w="2500" w:type="pct"/>
            <w:hideMark/>
          </w:tcPr>
          <w:p w14:paraId="27457B3B" w14:textId="715460CB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>Kidney disease outcomes quality initiative (KDOQI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67]</w:t>
            </w:r>
          </w:p>
        </w:tc>
        <w:tc>
          <w:tcPr>
            <w:tcW w:w="2500" w:type="pct"/>
            <w:hideMark/>
          </w:tcPr>
          <w:p w14:paraId="2F954CCB" w14:textId="33DC2C4E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Goal of 125/75 mm Hg for transplant recipients with proteinuria.</w:t>
            </w:r>
            <w:r>
              <w:rPr>
                <w:rFonts w:ascii="Book Antiqua" w:hAnsi="Book Antiqua" w:cstheme="majorBidi"/>
              </w:rPr>
              <w:t xml:space="preserve"> </w:t>
            </w:r>
          </w:p>
          <w:p w14:paraId="0DAFD0BB" w14:textId="77777777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-Goal of 130/85 in the absence of proteinuria</w:t>
            </w:r>
          </w:p>
        </w:tc>
      </w:tr>
      <w:tr w:rsidR="00FD7744" w:rsidRPr="0063570C" w14:paraId="4B118A22" w14:textId="77777777" w:rsidTr="009B08ED">
        <w:trPr>
          <w:trHeight w:val="350"/>
        </w:trPr>
        <w:tc>
          <w:tcPr>
            <w:tcW w:w="2500" w:type="pct"/>
            <w:hideMark/>
          </w:tcPr>
          <w:p w14:paraId="3F7F5840" w14:textId="21870745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</w:rPr>
              <w:t xml:space="preserve">Kidney </w:t>
            </w:r>
            <w:r w:rsidR="00821D4F">
              <w:rPr>
                <w:rFonts w:ascii="Book Antiqua" w:hAnsi="Book Antiqua" w:cstheme="majorBidi" w:hint="eastAsia"/>
                <w:lang w:eastAsia="zh-CN"/>
              </w:rPr>
              <w:t>d</w:t>
            </w:r>
            <w:r w:rsidRPr="009258D1">
              <w:rPr>
                <w:rFonts w:ascii="Book Antiqua" w:hAnsi="Book Antiqua" w:cstheme="majorBidi"/>
              </w:rPr>
              <w:t>isease: Improving Global outcomes (KDIGO)</w:t>
            </w: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68]</w:t>
            </w:r>
          </w:p>
        </w:tc>
        <w:tc>
          <w:tcPr>
            <w:tcW w:w="2500" w:type="pct"/>
            <w:hideMark/>
          </w:tcPr>
          <w:p w14:paraId="136955E9" w14:textId="7CE49900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</w:rPr>
              <w:t>&lt;</w:t>
            </w:r>
            <w:r>
              <w:rPr>
                <w:rFonts w:ascii="Book Antiqua" w:hAnsi="Book Antiqua" w:cstheme="majorBidi"/>
              </w:rPr>
              <w:t xml:space="preserve"> </w:t>
            </w:r>
            <w:r w:rsidRPr="0063570C">
              <w:rPr>
                <w:rFonts w:ascii="Book Antiqua" w:hAnsi="Book Antiqua" w:cstheme="majorBidi"/>
              </w:rPr>
              <w:t>130/80</w:t>
            </w:r>
          </w:p>
        </w:tc>
      </w:tr>
      <w:tr w:rsidR="00FD7744" w:rsidRPr="0063570C" w14:paraId="1D7E3B53" w14:textId="77777777" w:rsidTr="009B08ED">
        <w:trPr>
          <w:trHeight w:val="350"/>
        </w:trPr>
        <w:tc>
          <w:tcPr>
            <w:tcW w:w="2500" w:type="pct"/>
            <w:hideMark/>
          </w:tcPr>
          <w:p w14:paraId="20F76AA4" w14:textId="77777777" w:rsidR="00FD7744" w:rsidRPr="009258D1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color w:val="000000"/>
              </w:rPr>
              <w:t xml:space="preserve">European Best Practice Guidelines for Renal Transplantation 2002 </w:t>
            </w:r>
          </w:p>
          <w:p w14:paraId="76FB0D23" w14:textId="4EC2D2B8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noProof/>
                <w:vertAlign w:val="superscript"/>
              </w:rPr>
              <w:t>[19]</w:t>
            </w:r>
          </w:p>
        </w:tc>
        <w:tc>
          <w:tcPr>
            <w:tcW w:w="2500" w:type="pct"/>
            <w:hideMark/>
          </w:tcPr>
          <w:p w14:paraId="1833FD04" w14:textId="77777777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Target BP ≤ 125/75</w:t>
            </w:r>
            <w:r w:rsidRPr="0063570C">
              <w:rPr>
                <w:rFonts w:ascii="MS Mincho" w:eastAsia="MS Mincho" w:hAnsi="MS Mincho" w:cs="MS Mincho" w:hint="eastAsia"/>
                <w:color w:val="000000"/>
              </w:rPr>
              <w:t> </w:t>
            </w:r>
            <w:r w:rsidRPr="0063570C">
              <w:rPr>
                <w:rFonts w:ascii="Book Antiqua" w:hAnsi="Book Antiqua" w:cstheme="majorBidi"/>
                <w:color w:val="000000"/>
              </w:rPr>
              <w:t>mm</w:t>
            </w:r>
            <w:r w:rsidRPr="0063570C">
              <w:rPr>
                <w:rFonts w:ascii="MS Mincho" w:eastAsia="MS Mincho" w:hAnsi="MS Mincho" w:cs="MS Mincho" w:hint="eastAsia"/>
                <w:color w:val="000000"/>
              </w:rPr>
              <w:t> </w:t>
            </w:r>
            <w:r w:rsidRPr="0063570C">
              <w:rPr>
                <w:rFonts w:ascii="Book Antiqua" w:hAnsi="Book Antiqua" w:cstheme="majorBidi"/>
                <w:color w:val="000000"/>
              </w:rPr>
              <w:t>Hg in proteinuria patients</w:t>
            </w:r>
          </w:p>
        </w:tc>
      </w:tr>
      <w:tr w:rsidR="00FD7744" w:rsidRPr="0063570C" w14:paraId="0C66C7DA" w14:textId="77777777" w:rsidTr="00FD7744">
        <w:trPr>
          <w:trHeight w:val="350"/>
        </w:trPr>
        <w:tc>
          <w:tcPr>
            <w:tcW w:w="2500" w:type="pct"/>
            <w:hideMark/>
          </w:tcPr>
          <w:p w14:paraId="0EB6B3D3" w14:textId="54211AC3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>Canadian Society of Nephrology</w:t>
            </w:r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[69]</w:t>
            </w:r>
          </w:p>
        </w:tc>
        <w:tc>
          <w:tcPr>
            <w:tcW w:w="2500" w:type="pct"/>
            <w:hideMark/>
          </w:tcPr>
          <w:p w14:paraId="121D62DF" w14:textId="3A0271EA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Patients with significant proteinuria; Target Blood pressure is &lt;</w:t>
            </w:r>
            <w:r>
              <w:rPr>
                <w:rFonts w:ascii="Book Antiqua" w:hAnsi="Book Antiqua" w:cstheme="majorBidi"/>
                <w:color w:val="000000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/>
              </w:rPr>
              <w:t>130/80 mm Hg</w:t>
            </w:r>
          </w:p>
        </w:tc>
      </w:tr>
      <w:tr w:rsidR="00FD7744" w:rsidRPr="0063570C" w14:paraId="6373B79B" w14:textId="77777777" w:rsidTr="00FD7744">
        <w:trPr>
          <w:trHeight w:val="350"/>
        </w:trPr>
        <w:tc>
          <w:tcPr>
            <w:tcW w:w="2500" w:type="pct"/>
            <w:tcBorders>
              <w:bottom w:val="single" w:sz="4" w:space="0" w:color="auto"/>
            </w:tcBorders>
            <w:hideMark/>
          </w:tcPr>
          <w:p w14:paraId="5E0DAA92" w14:textId="1C0B9BBB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  <w:color w:val="232323"/>
                <w:shd w:val="clear" w:color="auto" w:fill="FFFFFF"/>
              </w:rPr>
            </w:pPr>
            <w:r w:rsidRPr="009258D1">
              <w:rPr>
                <w:rFonts w:ascii="Book Antiqua" w:hAnsi="Book Antiqua" w:cstheme="majorBidi"/>
                <w:color w:val="232323"/>
                <w:shd w:val="clear" w:color="auto" w:fill="FFFFFF"/>
              </w:rPr>
              <w:t>British Renal Association</w:t>
            </w:r>
            <w:r w:rsidRPr="009258D1">
              <w:rPr>
                <w:rFonts w:ascii="Book Antiqua" w:hAnsi="Book Antiqua" w:cstheme="majorBidi"/>
                <w:noProof/>
                <w:color w:val="232323"/>
                <w:shd w:val="clear" w:color="auto" w:fill="FFFFFF"/>
                <w:vertAlign w:val="superscript"/>
              </w:rPr>
              <w:t>[70]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hideMark/>
          </w:tcPr>
          <w:p w14:paraId="4D557B9B" w14:textId="73E0CFCA" w:rsidR="00FD7744" w:rsidRPr="0063570C" w:rsidRDefault="00FD7744" w:rsidP="00FD7744">
            <w:pPr>
              <w:spacing w:line="360" w:lineRule="auto"/>
              <w:jc w:val="both"/>
              <w:rPr>
                <w:rFonts w:ascii="Book Antiqua" w:hAnsi="Book Antiqua" w:cstheme="majorBidi"/>
                <w:color w:val="000000"/>
              </w:rPr>
            </w:pPr>
            <w:r w:rsidRPr="0063570C">
              <w:rPr>
                <w:rFonts w:ascii="Book Antiqua" w:hAnsi="Book Antiqua" w:cstheme="majorBidi"/>
                <w:color w:val="000000"/>
              </w:rPr>
              <w:t>&lt;</w:t>
            </w:r>
            <w:r>
              <w:rPr>
                <w:rFonts w:ascii="Book Antiqua" w:hAnsi="Book Antiqua" w:cstheme="majorBidi"/>
                <w:color w:val="000000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/>
              </w:rPr>
              <w:t>130/80 mm Hg</w:t>
            </w:r>
          </w:p>
        </w:tc>
      </w:tr>
    </w:tbl>
    <w:p w14:paraId="1DEFD301" w14:textId="6C9D1D94" w:rsidR="00377ECC" w:rsidRPr="0063570C" w:rsidRDefault="00377ECC" w:rsidP="00377ECC">
      <w:pPr>
        <w:spacing w:line="360" w:lineRule="auto"/>
        <w:jc w:val="both"/>
        <w:rPr>
          <w:rFonts w:ascii="Book Antiqua" w:hAnsi="Book Antiqua" w:cstheme="majorBidi"/>
        </w:rPr>
      </w:pPr>
      <w:r w:rsidRPr="0063570C">
        <w:rPr>
          <w:rFonts w:ascii="Book Antiqua" w:hAnsi="Book Antiqua" w:cstheme="majorBidi"/>
          <w:color w:val="232323"/>
          <w:shd w:val="clear" w:color="auto" w:fill="FFFFFF"/>
        </w:rPr>
        <w:t>A reasonable target blood pressure is &lt;</w:t>
      </w:r>
      <w:r>
        <w:rPr>
          <w:rFonts w:ascii="Book Antiqua" w:hAnsi="Book Antiqua" w:cstheme="majorBidi"/>
          <w:color w:val="232323"/>
          <w:shd w:val="clear" w:color="auto" w:fill="FFFFFF"/>
        </w:rPr>
        <w:t xml:space="preserve"> </w:t>
      </w:r>
      <w:r w:rsidRPr="0063570C">
        <w:rPr>
          <w:rFonts w:ascii="Book Antiqua" w:hAnsi="Book Antiqua" w:cstheme="majorBidi"/>
          <w:color w:val="232323"/>
          <w:shd w:val="clear" w:color="auto" w:fill="FFFFFF"/>
        </w:rPr>
        <w:t>140/90 mmHg for transplant recipients who do not develop proteinuria.</w:t>
      </w:r>
      <w:r w:rsidR="00464512" w:rsidRPr="00464512">
        <w:t xml:space="preserve"> </w:t>
      </w:r>
      <w:r w:rsidR="00464512" w:rsidRPr="00464512">
        <w:rPr>
          <w:rFonts w:ascii="Book Antiqua" w:hAnsi="Book Antiqua" w:cstheme="majorBidi"/>
          <w:color w:val="232323"/>
          <w:shd w:val="clear" w:color="auto" w:fill="FFFFFF"/>
        </w:rPr>
        <w:t>(Are you sure about the recommended first line agents?)</w:t>
      </w:r>
    </w:p>
    <w:p w14:paraId="424DF49A" w14:textId="3E18C981" w:rsidR="002708BA" w:rsidRDefault="002708BA">
      <w:pPr>
        <w:spacing w:line="360" w:lineRule="auto"/>
        <w:jc w:val="both"/>
      </w:pPr>
    </w:p>
    <w:p w14:paraId="3E11F9E5" w14:textId="77777777" w:rsidR="00377ECC" w:rsidRDefault="00377ECC">
      <w:pPr>
        <w:spacing w:line="360" w:lineRule="auto"/>
        <w:jc w:val="both"/>
        <w:sectPr w:rsidR="00377ECC" w:rsidSect="00D5512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7FE8BD" w14:textId="4B451C17" w:rsidR="008B383F" w:rsidRPr="0063570C" w:rsidRDefault="008B383F" w:rsidP="008B383F">
      <w:pPr>
        <w:spacing w:line="360" w:lineRule="auto"/>
        <w:jc w:val="both"/>
        <w:rPr>
          <w:rFonts w:ascii="Book Antiqua" w:hAnsi="Book Antiqua" w:cstheme="majorBidi"/>
          <w:b/>
          <w:bCs/>
          <w:color w:val="000000" w:themeColor="text1"/>
        </w:rPr>
      </w:pPr>
      <w:r w:rsidRPr="0063570C">
        <w:rPr>
          <w:rFonts w:ascii="Book Antiqua" w:hAnsi="Book Antiqua" w:cstheme="majorBidi"/>
          <w:b/>
          <w:bCs/>
          <w:color w:val="000000" w:themeColor="text1"/>
        </w:rPr>
        <w:lastRenderedPageBreak/>
        <w:t>Table 3</w:t>
      </w:r>
      <w:r>
        <w:rPr>
          <w:rFonts w:ascii="Book Antiqua" w:hAnsi="Book Antiqua" w:cstheme="majorBidi"/>
          <w:b/>
          <w:bCs/>
          <w:color w:val="000000" w:themeColor="text1"/>
        </w:rPr>
        <w:t xml:space="preserve"> </w:t>
      </w:r>
      <w:r w:rsidRPr="0063570C">
        <w:rPr>
          <w:rFonts w:ascii="Book Antiqua" w:hAnsi="Book Antiqua" w:cstheme="majorBidi"/>
          <w:b/>
          <w:bCs/>
          <w:color w:val="000000" w:themeColor="text1"/>
        </w:rPr>
        <w:t>Studies regarding the management of posttransplant hypertens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49"/>
        <w:gridCol w:w="1942"/>
        <w:gridCol w:w="2354"/>
        <w:gridCol w:w="1527"/>
        <w:gridCol w:w="2146"/>
        <w:gridCol w:w="2271"/>
        <w:gridCol w:w="2271"/>
      </w:tblGrid>
      <w:tr w:rsidR="00CC7F4A" w:rsidRPr="0063570C" w14:paraId="7002F885" w14:textId="77777777" w:rsidTr="00551406">
        <w:trPr>
          <w:trHeight w:val="194"/>
        </w:trPr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1C454578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74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86C71D" w14:textId="2E15559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 xml:space="preserve">Study </w:t>
            </w:r>
            <w:r w:rsidR="00114C8A">
              <w:rPr>
                <w:rFonts w:ascii="Book Antiqua" w:hAnsi="Book Antiqua" w:cstheme="majorBidi"/>
                <w:b/>
                <w:bCs/>
                <w:color w:val="000000" w:themeColor="text1"/>
              </w:rPr>
              <w:t>t</w:t>
            </w: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ype</w:t>
            </w:r>
          </w:p>
        </w:tc>
        <w:tc>
          <w:tcPr>
            <w:tcW w:w="90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591780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Title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8B786BB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Authors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3B87F03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Intervention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7ED7015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Outcome</w:t>
            </w:r>
          </w:p>
        </w:tc>
        <w:tc>
          <w:tcPr>
            <w:tcW w:w="87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AF18EE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b/>
                <w:bCs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b/>
                <w:bCs/>
                <w:color w:val="000000" w:themeColor="text1"/>
              </w:rPr>
              <w:t>Conclusion</w:t>
            </w:r>
          </w:p>
        </w:tc>
      </w:tr>
      <w:tr w:rsidR="00CC7F4A" w:rsidRPr="0063570C" w14:paraId="45EC7935" w14:textId="77777777" w:rsidTr="00551406">
        <w:trPr>
          <w:trHeight w:val="1181"/>
        </w:trPr>
        <w:tc>
          <w:tcPr>
            <w:tcW w:w="173" w:type="pct"/>
            <w:tcBorders>
              <w:top w:val="single" w:sz="4" w:space="0" w:color="auto"/>
            </w:tcBorders>
            <w:hideMark/>
          </w:tcPr>
          <w:p w14:paraId="3D04FBA8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1</w:t>
            </w:r>
          </w:p>
        </w:tc>
        <w:tc>
          <w:tcPr>
            <w:tcW w:w="749" w:type="pct"/>
            <w:tcBorders>
              <w:top w:val="single" w:sz="4" w:space="0" w:color="auto"/>
            </w:tcBorders>
            <w:hideMark/>
          </w:tcPr>
          <w:p w14:paraId="033720E5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Four cross-sectional Retrospective analysis </w:t>
            </w:r>
          </w:p>
        </w:tc>
        <w:tc>
          <w:tcPr>
            <w:tcW w:w="908" w:type="pct"/>
            <w:tcBorders>
              <w:top w:val="single" w:sz="4" w:space="0" w:color="auto"/>
            </w:tcBorders>
            <w:hideMark/>
          </w:tcPr>
          <w:p w14:paraId="74F5A1E4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Treatment of Hypertension in Renal Transplant Recipients in Four Independent Cross-Sectional Analysis</w:t>
            </w:r>
          </w:p>
        </w:tc>
        <w:tc>
          <w:tcPr>
            <w:tcW w:w="589" w:type="pct"/>
            <w:tcBorders>
              <w:top w:val="single" w:sz="4" w:space="0" w:color="auto"/>
            </w:tcBorders>
            <w:hideMark/>
          </w:tcPr>
          <w:p w14:paraId="0E50AA95" w14:textId="4BACFD2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Kuxmiuk-Glembin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CC7F4A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64</w:t>
            </w:r>
            <w:r w:rsidR="00CC7F4A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CC7F4A">
              <w:rPr>
                <w:rFonts w:ascii="Book Antiqua" w:hAnsi="Book Antiqua" w:cstheme="majorBidi"/>
                <w:color w:val="000000" w:themeColor="text1"/>
              </w:rPr>
              <w:t>, 2018</w:t>
            </w:r>
          </w:p>
        </w:tc>
        <w:tc>
          <w:tcPr>
            <w:tcW w:w="828" w:type="pct"/>
            <w:tcBorders>
              <w:top w:val="single" w:sz="4" w:space="0" w:color="auto"/>
            </w:tcBorders>
            <w:hideMark/>
          </w:tcPr>
          <w:p w14:paraId="47ACDF2F" w14:textId="1213E6B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lang w:eastAsia="zh-CN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Beta-blockers 80%)</w:t>
            </w:r>
            <w:r w:rsidR="000C4EA3">
              <w:rPr>
                <w:rFonts w:ascii="Book Antiqua" w:hAnsi="Book Antiqua" w:cstheme="majorBidi" w:hint="eastAsia"/>
                <w:color w:val="000000" w:themeColor="text1"/>
                <w:lang w:eastAsia="zh-CN"/>
              </w:rPr>
              <w:t>;</w:t>
            </w:r>
            <w:r w:rsidR="000C4EA3">
              <w:rPr>
                <w:rFonts w:ascii="Book Antiqua" w:hAnsi="Book Antiqua" w:cstheme="majorBidi"/>
                <w:color w:val="000000" w:themeColor="text1"/>
                <w:lang w:eastAsia="zh-CN"/>
              </w:rPr>
              <w:t xml:space="preserve"> </w:t>
            </w:r>
          </w:p>
          <w:p w14:paraId="4DFAEBBC" w14:textId="5CF79C7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Calcium channel blockers (53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2E326716" w14:textId="2B9AD13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Diuretics (37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5EA97E06" w14:textId="22954F8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lpha-blockers (35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27548D83" w14:textId="461A5B8F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ngiotensin-converting enzyme inhibitors (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>) (32%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71C5B28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RB (7%)</w:t>
            </w:r>
          </w:p>
        </w:tc>
        <w:tc>
          <w:tcPr>
            <w:tcW w:w="876" w:type="pct"/>
            <w:tcBorders>
              <w:top w:val="single" w:sz="4" w:space="0" w:color="auto"/>
            </w:tcBorders>
            <w:hideMark/>
          </w:tcPr>
          <w:p w14:paraId="485FD4DE" w14:textId="26363C8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Blood pressure controlled using BB (43.9 controlled, 56.1 not controlled </w:t>
            </w:r>
            <w:r w:rsidR="00937E8A" w:rsidRPr="00937E8A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=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07)</w:t>
            </w:r>
            <w:r w:rsidR="00937E8A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1F76160D" w14:textId="40AD119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Number of antihypertensive agents: 2.43 +/- 1.3 (controlled BP); 1.88 +/- 1.5 (Uncontrolled BP) </w:t>
            </w:r>
            <w:r w:rsidRPr="00E56F32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&lt;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01.</w:t>
            </w:r>
          </w:p>
          <w:p w14:paraId="1038BC8E" w14:textId="00CCA351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CEI &amp;/ARB: Yes: 57.1 (controlled, 42.9 (Uncontrolled)</w:t>
            </w:r>
            <w:r w:rsidR="000525D1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6BA6402A" w14:textId="1F7617C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No ACEI/ARB: 48 (Controlled), 52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(uncontrolled) </w:t>
            </w:r>
            <w:r w:rsidR="00937E8A" w:rsidRPr="00937E8A">
              <w:rPr>
                <w:rFonts w:ascii="Book Antiqua" w:hAnsi="Book Antiqua" w:cstheme="majorBidi"/>
                <w:i/>
                <w:iCs/>
                <w:color w:val="000000" w:themeColor="text1"/>
              </w:rPr>
              <w:t xml:space="preserve">P =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>0.08</w:t>
            </w:r>
          </w:p>
        </w:tc>
        <w:tc>
          <w:tcPr>
            <w:tcW w:w="876" w:type="pct"/>
            <w:tcBorders>
              <w:top w:val="single" w:sz="4" w:space="0" w:color="auto"/>
            </w:tcBorders>
            <w:hideMark/>
          </w:tcPr>
          <w:p w14:paraId="63F88E6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The commonly used monotherapy agents:</w:t>
            </w:r>
          </w:p>
          <w:p w14:paraId="517B1AA5" w14:textId="650E7AC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BB followed by CCB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7ABA0BFF" w14:textId="7788B2C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Use of ACEI, diuretics, and alpha-blockers was about the same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4E6B3098" w14:textId="523E722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ARB therapy was least utilized.</w:t>
            </w:r>
            <w:r w:rsidR="00384878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013413E9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Significant increase was observed in the mean number of antihypertensive drugs per patient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in subsequent years.</w:t>
            </w:r>
          </w:p>
        </w:tc>
      </w:tr>
      <w:tr w:rsidR="00CC7F4A" w:rsidRPr="0063570C" w14:paraId="2269DDE0" w14:textId="77777777" w:rsidTr="00551406">
        <w:trPr>
          <w:trHeight w:val="1181"/>
        </w:trPr>
        <w:tc>
          <w:tcPr>
            <w:tcW w:w="173" w:type="pct"/>
            <w:hideMark/>
          </w:tcPr>
          <w:p w14:paraId="1BF2BC8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2</w:t>
            </w:r>
          </w:p>
        </w:tc>
        <w:tc>
          <w:tcPr>
            <w:tcW w:w="749" w:type="pct"/>
            <w:hideMark/>
          </w:tcPr>
          <w:p w14:paraId="4A363C1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Randomized controlled trials systemic review</w:t>
            </w:r>
          </w:p>
        </w:tc>
        <w:tc>
          <w:tcPr>
            <w:tcW w:w="908" w:type="pct"/>
            <w:hideMark/>
          </w:tcPr>
          <w:p w14:paraId="1DAB092E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Antihypertensive treatment for kidney transplant recipients</w:t>
            </w:r>
          </w:p>
        </w:tc>
        <w:tc>
          <w:tcPr>
            <w:tcW w:w="589" w:type="pct"/>
            <w:hideMark/>
          </w:tcPr>
          <w:p w14:paraId="458BFB9C" w14:textId="70FC255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Cross </w:t>
            </w:r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BD5CA9" w:rsidRPr="00CC7F4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</w:t>
            </w:r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1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BD5CA9">
              <w:rPr>
                <w:rFonts w:ascii="Book Antiqua" w:hAnsi="Book Antiqua" w:cstheme="majorBidi"/>
                <w:color w:val="000000" w:themeColor="text1"/>
              </w:rPr>
              <w:t>, 2009</w:t>
            </w:r>
          </w:p>
        </w:tc>
        <w:tc>
          <w:tcPr>
            <w:tcW w:w="828" w:type="pct"/>
            <w:hideMark/>
          </w:tcPr>
          <w:p w14:paraId="2640579B" w14:textId="6705E9D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60 studies involving 3802 recipients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0D6D972D" w14:textId="6009047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29 studies (2262 participants) compared calcium channel blocker to placebo/no treatment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404D3FDC" w14:textId="5EDDCB7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10 studies (445 participants) compared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to placebo/no treatment.</w:t>
            </w:r>
            <w:r w:rsidR="00CF20D9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6E97C2B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7 studies (405 participants)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compared CCB to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>.</w:t>
            </w:r>
          </w:p>
        </w:tc>
        <w:tc>
          <w:tcPr>
            <w:tcW w:w="876" w:type="pct"/>
            <w:hideMark/>
          </w:tcPr>
          <w:p w14:paraId="4F151675" w14:textId="2CA23CD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-CCB compared to placebo/no treatment reduced graft loss (RR 0.75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0.57 to 0.99) and improved glomerular filtration rate (GFR), (MD, 4.45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2.22 to 6.68).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770B60A4" w14:textId="5B316D8D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versus placebo/no treatment were inconclusive for GFR (MD -8.07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18.57 to 2.43) and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variable for graft loss, precluding meta-analysis.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0A876120" w14:textId="24DCBF1C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Direct comparison with CCB,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decreased GFR (MD -11.48 mL/min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5.75 to -7.21), proteinuria (MD -0.28 g/24 h, 95%CI</w:t>
            </w:r>
            <w:r w:rsidR="00CF20D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-0.47 to -0.10),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hyperkalaemia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(RR 3.74, 95%CI</w:t>
            </w:r>
            <w:r w:rsidR="00C717B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1.89</w:t>
            </w:r>
            <w:r w:rsidR="00EB7AD0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7.43).</w:t>
            </w:r>
          </w:p>
        </w:tc>
        <w:tc>
          <w:tcPr>
            <w:tcW w:w="876" w:type="pct"/>
            <w:hideMark/>
          </w:tcPr>
          <w:p w14:paraId="06A5D1AF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CCB may be used as first-line agents for hypertensive kidney transplant recipients.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CEi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have few detrimental effects in kidney transplant recipients.</w:t>
            </w:r>
          </w:p>
        </w:tc>
      </w:tr>
      <w:tr w:rsidR="00CC7F4A" w:rsidRPr="0063570C" w14:paraId="0183716A" w14:textId="77777777" w:rsidTr="00551406">
        <w:trPr>
          <w:trHeight w:val="1181"/>
        </w:trPr>
        <w:tc>
          <w:tcPr>
            <w:tcW w:w="173" w:type="pct"/>
            <w:hideMark/>
          </w:tcPr>
          <w:p w14:paraId="52718FC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3</w:t>
            </w:r>
          </w:p>
        </w:tc>
        <w:tc>
          <w:tcPr>
            <w:tcW w:w="749" w:type="pct"/>
          </w:tcPr>
          <w:p w14:paraId="69A6728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Double-blind, randomized, placebo-controlled trial.</w:t>
            </w:r>
          </w:p>
          <w:p w14:paraId="3183A03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908" w:type="pct"/>
          </w:tcPr>
          <w:p w14:paraId="21A5762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ngiotensin II blockade in kidney transplant recipients.</w:t>
            </w:r>
          </w:p>
          <w:p w14:paraId="63B1B344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</w:p>
        </w:tc>
        <w:tc>
          <w:tcPr>
            <w:tcW w:w="589" w:type="pct"/>
            <w:hideMark/>
          </w:tcPr>
          <w:p w14:paraId="33372B65" w14:textId="285FF7EB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Ibrahim </w:t>
            </w:r>
            <w:r w:rsidR="00BD5CA9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2</w:t>
            </w:r>
            <w:r w:rsidR="00BD5CA9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BD5CA9">
              <w:rPr>
                <w:rFonts w:ascii="Book Antiqua" w:hAnsi="Book Antiqua" w:cstheme="majorBidi"/>
                <w:color w:val="000000" w:themeColor="text1"/>
              </w:rPr>
              <w:t>, 2013</w:t>
            </w:r>
          </w:p>
        </w:tc>
        <w:tc>
          <w:tcPr>
            <w:tcW w:w="828" w:type="pct"/>
            <w:hideMark/>
          </w:tcPr>
          <w:p w14:paraId="6688868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The effect of losartan compared to placebo and initiated within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three months of transplantation</w:t>
            </w:r>
          </w:p>
        </w:tc>
        <w:tc>
          <w:tcPr>
            <w:tcW w:w="876" w:type="pct"/>
            <w:hideMark/>
          </w:tcPr>
          <w:p w14:paraId="1E9EA64B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 xml:space="preserve">Doubling of renal cortical volume – Measure of interstitial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fibrosis/tubular atrophy</w:t>
            </w:r>
          </w:p>
        </w:tc>
        <w:tc>
          <w:tcPr>
            <w:tcW w:w="876" w:type="pct"/>
            <w:hideMark/>
          </w:tcPr>
          <w:p w14:paraId="475E4145" w14:textId="2AA82BD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-Use of losartan tended to be protective, with an odds ratio (OR) of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0.39 (95%CI</w:t>
            </w:r>
            <w:r w:rsidR="00651988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0.13–1.15, </w:t>
            </w:r>
            <w:r w:rsidR="00615501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P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0.08).</w:t>
            </w:r>
            <w:r w:rsidR="00B15289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05FACC7C" w14:textId="198F67E5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Losartan had no significant effect on time to a composite of ESRD, death, or doubling of creatinine level. The mean time to doubling of serum creatinine was longer in the losartan group, compared with placebo (1065 versus 450 d [hazard ratio (HR) 7.28, 95%CI</w:t>
            </w:r>
            <w:r w:rsidR="00615501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: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2.22–32.78]).</w:t>
            </w:r>
          </w:p>
        </w:tc>
      </w:tr>
      <w:tr w:rsidR="00CC7F4A" w:rsidRPr="0063570C" w14:paraId="085E547A" w14:textId="77777777" w:rsidTr="00551406">
        <w:trPr>
          <w:trHeight w:val="1181"/>
        </w:trPr>
        <w:tc>
          <w:tcPr>
            <w:tcW w:w="173" w:type="pct"/>
            <w:hideMark/>
          </w:tcPr>
          <w:p w14:paraId="2AA2A41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4</w:t>
            </w:r>
          </w:p>
        </w:tc>
        <w:tc>
          <w:tcPr>
            <w:tcW w:w="749" w:type="pct"/>
            <w:hideMark/>
          </w:tcPr>
          <w:p w14:paraId="3C7E8D48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Prospective Controlled Trial</w:t>
            </w:r>
          </w:p>
        </w:tc>
        <w:tc>
          <w:tcPr>
            <w:tcW w:w="908" w:type="pct"/>
          </w:tcPr>
          <w:p w14:paraId="5DFED098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Converting-enzyme inhibitor versus calcium antagonist in cyclosporine-treated renal transplants</w:t>
            </w:r>
          </w:p>
          <w:p w14:paraId="139539AD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</w:p>
        </w:tc>
        <w:tc>
          <w:tcPr>
            <w:tcW w:w="589" w:type="pct"/>
            <w:hideMark/>
          </w:tcPr>
          <w:p w14:paraId="5ED26F3F" w14:textId="13901BCE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Mourad </w:t>
            </w:r>
            <w:r w:rsidR="00401F1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401F1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C5121A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3</w:t>
            </w:r>
            <w:r w:rsidR="00401F1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401F10">
              <w:rPr>
                <w:rFonts w:ascii="Book Antiqua" w:hAnsi="Book Antiqua" w:cstheme="majorBidi"/>
                <w:color w:val="000000" w:themeColor="text1"/>
              </w:rPr>
              <w:t>, 1993</w:t>
            </w:r>
          </w:p>
        </w:tc>
        <w:tc>
          <w:tcPr>
            <w:tcW w:w="828" w:type="pct"/>
            <w:hideMark/>
          </w:tcPr>
          <w:p w14:paraId="4A02B614" w14:textId="35BB74E0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6 </w:t>
            </w: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mo</w:t>
            </w:r>
            <w:proofErr w:type="spellEnd"/>
            <w:r w:rsidR="00B012E6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after transplantation, patients were randomly allocated to treatment by the angiotensin-converting enzyme inhibitor lisinopril (ACEI, alone or associated with frusemide; </w:t>
            </w:r>
            <w:r w:rsidR="009B5FB5" w:rsidRPr="001E2F45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n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14), or the calcium antagonist, nifedipine (CA, alone or associated with atenolol; </w:t>
            </w:r>
            <w:r w:rsidR="001E2F45" w:rsidRPr="001E2F45">
              <w:rPr>
                <w:rFonts w:ascii="Book Antiqua" w:hAnsi="Book Antiqua" w:cstheme="majorBidi"/>
                <w:i/>
                <w:iCs/>
                <w:color w:val="000000" w:themeColor="text1"/>
                <w:shd w:val="clear" w:color="auto" w:fill="FFFFFF"/>
              </w:rPr>
              <w:t>n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= 11).</w:t>
            </w:r>
          </w:p>
        </w:tc>
        <w:tc>
          <w:tcPr>
            <w:tcW w:w="876" w:type="pct"/>
            <w:hideMark/>
          </w:tcPr>
          <w:p w14:paraId="650FF036" w14:textId="4B177D51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Before initiation of antihypertensive therapy, the two groups had similar mean arterial pressures and GFRs.</w:t>
            </w:r>
            <w:r w:rsidR="007E4953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2F7F246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Both ACEI and CA treatments were associated with no change in renal function, a similar change in mean arterial pressure (ACEI -18 +/- 3; CA -13 +/- 5 mm Hg), and identical trough blood levels cyclosporine.</w:t>
            </w:r>
          </w:p>
        </w:tc>
        <w:tc>
          <w:tcPr>
            <w:tcW w:w="876" w:type="pct"/>
            <w:hideMark/>
          </w:tcPr>
          <w:p w14:paraId="3BA37222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In cyclosporine-treated transplant recipients, satisfactory control of hypertension was obtained by ACEIs based on their potential to minimize arterial pressures</w:t>
            </w:r>
          </w:p>
        </w:tc>
      </w:tr>
      <w:tr w:rsidR="00CC7F4A" w:rsidRPr="0063570C" w14:paraId="29C0858C" w14:textId="77777777" w:rsidTr="00C46C20">
        <w:trPr>
          <w:trHeight w:val="1181"/>
        </w:trPr>
        <w:tc>
          <w:tcPr>
            <w:tcW w:w="173" w:type="pct"/>
            <w:hideMark/>
          </w:tcPr>
          <w:p w14:paraId="25DB82CC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5</w:t>
            </w:r>
          </w:p>
        </w:tc>
        <w:tc>
          <w:tcPr>
            <w:tcW w:w="749" w:type="pct"/>
            <w:hideMark/>
          </w:tcPr>
          <w:p w14:paraId="7135819B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Prospective Randomized Trial</w:t>
            </w:r>
          </w:p>
        </w:tc>
        <w:tc>
          <w:tcPr>
            <w:tcW w:w="908" w:type="pct"/>
            <w:hideMark/>
          </w:tcPr>
          <w:p w14:paraId="2CBA0BAC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Randomized trial of steroid withdrawal in kidney recipients treated with mycophenolate mofetil and cyclosporine</w:t>
            </w:r>
          </w:p>
        </w:tc>
        <w:tc>
          <w:tcPr>
            <w:tcW w:w="589" w:type="pct"/>
            <w:hideMark/>
          </w:tcPr>
          <w:p w14:paraId="785EA2C4" w14:textId="6336712D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Pellitier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="002D2735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2D2735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9013CC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4</w:t>
            </w:r>
            <w:r w:rsidR="002D2735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2D2735">
              <w:rPr>
                <w:rFonts w:ascii="Book Antiqua" w:hAnsi="Book Antiqua" w:cstheme="majorBidi"/>
                <w:color w:val="000000" w:themeColor="text1"/>
              </w:rPr>
              <w:t>, 2006</w:t>
            </w:r>
          </w:p>
        </w:tc>
        <w:tc>
          <w:tcPr>
            <w:tcW w:w="828" w:type="pct"/>
            <w:hideMark/>
          </w:tcPr>
          <w:p w14:paraId="61973EE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-121 patients were randomized either to discontinue or remain on steroids (60 patients per group).</w:t>
            </w:r>
          </w:p>
        </w:tc>
        <w:tc>
          <w:tcPr>
            <w:tcW w:w="876" w:type="pct"/>
            <w:hideMark/>
          </w:tcPr>
          <w:p w14:paraId="0253F304" w14:textId="4CF840FA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There were no significant differences in patient and graft survival rates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at 1 year or at last follow</w:t>
            </w:r>
            <w:r w:rsidRPr="0063570C">
              <w:rPr>
                <w:rFonts w:ascii="宋体" w:eastAsia="宋体" w:hAnsi="宋体" w:cs="宋体" w:hint="eastAsia"/>
                <w:color w:val="000000" w:themeColor="text1"/>
                <w:shd w:val="clear" w:color="auto" w:fill="FFFFFF"/>
              </w:rPr>
              <w:t>‐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up (</w:t>
            </w:r>
            <w:r w:rsidR="005300B5" w:rsidRPr="005300B5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approximate</w:t>
            </w:r>
            <w:r w:rsidR="005300B5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3.7y).</w:t>
            </w:r>
            <w:r w:rsidR="001906D8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 </w:t>
            </w:r>
          </w:p>
          <w:p w14:paraId="699E998C" w14:textId="6AE18EC9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Incidence of acute and chronic rejection as well as graft function were the same within 1 yr.</w:t>
            </w:r>
          </w:p>
        </w:tc>
        <w:tc>
          <w:tcPr>
            <w:tcW w:w="876" w:type="pct"/>
            <w:hideMark/>
          </w:tcPr>
          <w:p w14:paraId="04757971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>Steroid withdrawal in low-risk kidney transplant recipients is safe and ameliorates many of the unwanted side effects of steroid use.</w:t>
            </w:r>
          </w:p>
        </w:tc>
      </w:tr>
      <w:tr w:rsidR="00CC7F4A" w:rsidRPr="0063570C" w14:paraId="057B24BD" w14:textId="77777777" w:rsidTr="00C46C20">
        <w:trPr>
          <w:trHeight w:val="2060"/>
        </w:trPr>
        <w:tc>
          <w:tcPr>
            <w:tcW w:w="173" w:type="pct"/>
            <w:hideMark/>
          </w:tcPr>
          <w:p w14:paraId="59D006C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6</w:t>
            </w:r>
          </w:p>
        </w:tc>
        <w:tc>
          <w:tcPr>
            <w:tcW w:w="749" w:type="pct"/>
            <w:tcBorders>
              <w:bottom w:val="single" w:sz="4" w:space="0" w:color="auto"/>
            </w:tcBorders>
            <w:hideMark/>
          </w:tcPr>
          <w:p w14:paraId="1C9FEB1D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  <w:shd w:val="clear" w:color="auto" w:fill="FFFFFF"/>
              </w:rPr>
              <w:t>Retrospective study</w:t>
            </w:r>
          </w:p>
        </w:tc>
        <w:tc>
          <w:tcPr>
            <w:tcW w:w="908" w:type="pct"/>
            <w:tcBorders>
              <w:bottom w:val="single" w:sz="4" w:space="0" w:color="auto"/>
            </w:tcBorders>
            <w:hideMark/>
          </w:tcPr>
          <w:p w14:paraId="3E0B7893" w14:textId="77777777" w:rsidR="009B08ED" w:rsidRPr="0063570C" w:rsidRDefault="009B08ED" w:rsidP="00AC7F86">
            <w:pPr>
              <w:pStyle w:val="1"/>
              <w:shd w:val="clear" w:color="auto" w:fill="FFFFFF"/>
              <w:spacing w:before="0" w:beforeAutospacing="0" w:after="0" w:afterAutospacing="0" w:line="360" w:lineRule="auto"/>
              <w:jc w:val="both"/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63570C">
              <w:rPr>
                <w:rFonts w:ascii="Book Antiqua" w:hAnsi="Book Antiqua" w:cstheme="majorBidi"/>
                <w:b w:val="0"/>
                <w:bCs w:val="0"/>
                <w:color w:val="000000" w:themeColor="text1"/>
                <w:sz w:val="24"/>
                <w:szCs w:val="24"/>
              </w:rPr>
              <w:t>Lack of long-term benefits of steroid withdrawal in renal transplant recipients</w:t>
            </w:r>
          </w:p>
        </w:tc>
        <w:tc>
          <w:tcPr>
            <w:tcW w:w="589" w:type="pct"/>
            <w:tcBorders>
              <w:bottom w:val="single" w:sz="4" w:space="0" w:color="auto"/>
            </w:tcBorders>
            <w:hideMark/>
          </w:tcPr>
          <w:p w14:paraId="591D6C5A" w14:textId="5E8BCCBF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proofErr w:type="spellStart"/>
            <w:r w:rsidRPr="0063570C">
              <w:rPr>
                <w:rFonts w:ascii="Book Antiqua" w:hAnsi="Book Antiqua" w:cstheme="majorBidi"/>
                <w:color w:val="000000" w:themeColor="text1"/>
              </w:rPr>
              <w:t>Sivaram</w:t>
            </w:r>
            <w:proofErr w:type="spellEnd"/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  <w:r w:rsidR="00C46C20" w:rsidRPr="00A24E90">
              <w:rPr>
                <w:rFonts w:ascii="Book Antiqua" w:hAnsi="Book Antiqua" w:cstheme="majorBidi"/>
                <w:i/>
                <w:iCs/>
                <w:color w:val="000000" w:themeColor="text1"/>
              </w:rPr>
              <w:t>et al</w:t>
            </w:r>
            <w:r w:rsidR="00C46C2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[</w:t>
            </w:r>
            <w:r w:rsidR="00D754BB">
              <w:rPr>
                <w:rFonts w:ascii="Book Antiqua" w:hAnsi="Book Antiqua" w:cstheme="majorBidi"/>
                <w:color w:val="212121"/>
                <w:shd w:val="clear" w:color="auto" w:fill="FFFFFF"/>
                <w:vertAlign w:val="superscript"/>
              </w:rPr>
              <w:t>75</w:t>
            </w:r>
            <w:r w:rsidR="00C46C20" w:rsidRPr="00CC7F4A">
              <w:rPr>
                <w:rFonts w:ascii="Book Antiqua" w:hAnsi="Book Antiqua" w:cstheme="majorBidi"/>
                <w:color w:val="000000" w:themeColor="text1"/>
                <w:vertAlign w:val="superscript"/>
              </w:rPr>
              <w:t>]</w:t>
            </w:r>
            <w:r w:rsidR="00C46C20">
              <w:rPr>
                <w:rFonts w:ascii="Book Antiqua" w:hAnsi="Book Antiqua" w:cstheme="majorBidi"/>
                <w:color w:val="000000" w:themeColor="text1"/>
              </w:rPr>
              <w:t>, 2001</w:t>
            </w:r>
          </w:p>
        </w:tc>
        <w:tc>
          <w:tcPr>
            <w:tcW w:w="828" w:type="pct"/>
            <w:tcBorders>
              <w:bottom w:val="single" w:sz="4" w:space="0" w:color="auto"/>
            </w:tcBorders>
            <w:hideMark/>
          </w:tcPr>
          <w:p w14:paraId="58D2A77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t xml:space="preserve">-Retrospective review identified 58 patients administered cyclosporine, azathioprine, and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prednisone who underwent complete steroid withdrawal.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hideMark/>
          </w:tcPr>
          <w:p w14:paraId="246E5F5D" w14:textId="33FFCD08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-Post-steroid withdrawal follow up: 7.6 +/- 1.9 years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 xml:space="preserve">; </w:t>
            </w:r>
          </w:p>
          <w:p w14:paraId="394D26F0" w14:textId="2C085303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-9 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>p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t xml:space="preserve">atients restarted therapy; 3 </w:t>
            </w:r>
            <w:r w:rsidRPr="0063570C">
              <w:rPr>
                <w:rFonts w:ascii="Book Antiqua" w:hAnsi="Book Antiqua" w:cstheme="majorBidi"/>
                <w:color w:val="000000" w:themeColor="text1"/>
              </w:rPr>
              <w:lastRenderedPageBreak/>
              <w:t>patients lost their graft (2 of which are those who restarted prednisone therapy).</w:t>
            </w:r>
            <w:r w:rsidR="005300B5">
              <w:rPr>
                <w:rFonts w:ascii="Book Antiqua" w:hAnsi="Book Antiqua" w:cstheme="majorBidi"/>
                <w:color w:val="000000" w:themeColor="text1"/>
              </w:rPr>
              <w:t xml:space="preserve"> </w:t>
            </w:r>
          </w:p>
          <w:p w14:paraId="5FDB88D9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</w:rPr>
              <w:t>-2 died with functioning grafts.</w:t>
            </w:r>
          </w:p>
        </w:tc>
        <w:tc>
          <w:tcPr>
            <w:tcW w:w="876" w:type="pct"/>
            <w:tcBorders>
              <w:bottom w:val="single" w:sz="4" w:space="0" w:color="auto"/>
            </w:tcBorders>
            <w:hideMark/>
          </w:tcPr>
          <w:p w14:paraId="041DC780" w14:textId="77777777" w:rsidR="009B08ED" w:rsidRPr="0063570C" w:rsidRDefault="009B08ED" w:rsidP="00AC7F86">
            <w:pPr>
              <w:spacing w:line="360" w:lineRule="auto"/>
              <w:jc w:val="both"/>
              <w:rPr>
                <w:rFonts w:ascii="Book Antiqua" w:hAnsi="Book Antiqua" w:cstheme="majorBidi"/>
                <w:color w:val="000000" w:themeColor="text1"/>
              </w:rPr>
            </w:pP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 xml:space="preserve">When prednisone dosage was tapered from 10 mg/d to 10 mg every other day, clinically </w:t>
            </w:r>
            <w:r w:rsidRPr="0063570C">
              <w:rPr>
                <w:rFonts w:ascii="Book Antiqua" w:hAnsi="Book Antiqua" w:cstheme="majorBidi"/>
                <w:color w:val="000000" w:themeColor="text1"/>
                <w:shd w:val="clear" w:color="auto" w:fill="FFFFFF"/>
              </w:rPr>
              <w:lastRenderedPageBreak/>
              <w:t>significant improvements were seen in weight, systolic and diastolic blood pressures, glycosylated hemoglobin levels, and diabetes-related outcomes.</w:t>
            </w:r>
          </w:p>
        </w:tc>
      </w:tr>
    </w:tbl>
    <w:p w14:paraId="57F71CA0" w14:textId="1D79177A" w:rsidR="002119E6" w:rsidRDefault="002119E6">
      <w:pPr>
        <w:spacing w:line="360" w:lineRule="auto"/>
        <w:jc w:val="both"/>
      </w:pPr>
    </w:p>
    <w:p w14:paraId="49866363" w14:textId="77777777" w:rsidR="002119E6" w:rsidRDefault="002119E6">
      <w:r>
        <w:br w:type="page"/>
      </w:r>
    </w:p>
    <w:p w14:paraId="61CA25C6" w14:textId="77777777" w:rsidR="002119E6" w:rsidRPr="00CC78C2" w:rsidRDefault="002119E6" w:rsidP="002119E6">
      <w:pPr>
        <w:ind w:leftChars="100" w:left="240"/>
        <w:jc w:val="center"/>
        <w:rPr>
          <w:rFonts w:ascii="Book Antiqua" w:hAnsi="Book Antiqua"/>
          <w:lang w:val="pt-BR" w:eastAsia="zh-CN"/>
        </w:rPr>
      </w:pPr>
      <w:bookmarkStart w:id="6" w:name="_Hlk88512952"/>
    </w:p>
    <w:p w14:paraId="2317FE30" w14:textId="77777777" w:rsidR="002119E6" w:rsidRPr="00CC78C2" w:rsidRDefault="002119E6" w:rsidP="002119E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6A7F486F" w14:textId="77777777" w:rsidR="002119E6" w:rsidRPr="00CC78C2" w:rsidRDefault="002119E6" w:rsidP="002119E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300AB1BA" w14:textId="77777777" w:rsidR="002119E6" w:rsidRPr="00CC78C2" w:rsidRDefault="002119E6" w:rsidP="002119E6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2550F986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6F1558B6" wp14:editId="20F91E54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5210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235F51F" w14:textId="77777777" w:rsidR="002119E6" w:rsidRPr="00763D22" w:rsidRDefault="002119E6" w:rsidP="002119E6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5B0980C6" w14:textId="77777777" w:rsidR="002119E6" w:rsidRPr="00763D22" w:rsidRDefault="002119E6" w:rsidP="002119E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169E15F5" w14:textId="77777777" w:rsidR="002119E6" w:rsidRPr="00763D22" w:rsidRDefault="002119E6" w:rsidP="002119E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763D22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9BD0C4E" w14:textId="77777777" w:rsidR="002119E6" w:rsidRPr="00763D22" w:rsidRDefault="002119E6" w:rsidP="002119E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48DDDEE" w14:textId="77777777" w:rsidR="002119E6" w:rsidRPr="00763D22" w:rsidRDefault="002119E6" w:rsidP="002119E6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763D22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187EC40" w14:textId="77777777" w:rsidR="002119E6" w:rsidRPr="00763D22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  <w:r w:rsidRPr="00763D22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67EFF3B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1126C2D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ACCD550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F20252B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100D38B0" wp14:editId="664465F1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ECAEC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6FB9394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C59786B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F6D910A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9620353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026670F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C4C9779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15BBB85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735D0DB" w14:textId="77777777" w:rsidR="002119E6" w:rsidRDefault="002119E6" w:rsidP="002119E6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69A3EFF" w14:textId="77777777" w:rsidR="002119E6" w:rsidRPr="00763D22" w:rsidRDefault="002119E6" w:rsidP="002119E6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366F8385" w14:textId="77777777" w:rsidR="002119E6" w:rsidRPr="00763D22" w:rsidRDefault="002119E6" w:rsidP="002119E6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>
        <w:rPr>
          <w:rFonts w:ascii="Book Antiqua" w:eastAsia="BookAntiqua-Bold" w:hAnsi="Book Antiqua" w:cs="BookAntiqua-Bold"/>
          <w:b/>
          <w:bCs/>
          <w:color w:val="000000" w:themeColor="text1"/>
        </w:rPr>
        <w:t>2</w:t>
      </w:r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763D22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763D22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763D22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6"/>
    </w:p>
    <w:p w14:paraId="008F88A0" w14:textId="77777777" w:rsidR="00377ECC" w:rsidRDefault="00377ECC">
      <w:pPr>
        <w:spacing w:line="360" w:lineRule="auto"/>
        <w:jc w:val="both"/>
      </w:pPr>
    </w:p>
    <w:sectPr w:rsidR="00377ECC" w:rsidSect="00D5512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37120" w14:textId="77777777" w:rsidR="003B34E3" w:rsidRDefault="003B34E3" w:rsidP="003A2049">
      <w:r>
        <w:separator/>
      </w:r>
    </w:p>
  </w:endnote>
  <w:endnote w:type="continuationSeparator" w:id="0">
    <w:p w14:paraId="1F8F9868" w14:textId="77777777" w:rsidR="003B34E3" w:rsidRDefault="003B34E3" w:rsidP="003A2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AFDEC" w14:textId="77777777" w:rsidR="003A2049" w:rsidRPr="00C0092E" w:rsidRDefault="003A2049" w:rsidP="00C0092E">
    <w:pPr>
      <w:pStyle w:val="a5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NUMPAGES   \* MERGEFORMAT </w:instrText>
    </w:r>
    <w:r>
      <w:rPr>
        <w:rFonts w:ascii="Book Antiqua" w:hAnsi="Book Antiqua"/>
        <w:sz w:val="24"/>
        <w:szCs w:val="24"/>
      </w:rPr>
      <w:fldChar w:fldCharType="separate"/>
    </w:r>
    <w:r>
      <w:rPr>
        <w:rFonts w:ascii="Book Antiqua" w:hAnsi="Book Antiqua"/>
        <w:noProof/>
        <w:sz w:val="24"/>
        <w:szCs w:val="24"/>
      </w:rPr>
      <w:t>16</w:t>
    </w:r>
    <w:r>
      <w:rPr>
        <w:rFonts w:ascii="Book Antiqua" w:hAnsi="Book Antiqua"/>
        <w:sz w:val="24"/>
        <w:szCs w:val="24"/>
      </w:rPr>
      <w:fldChar w:fldCharType="end"/>
    </w:r>
  </w:p>
  <w:p w14:paraId="7DC9E04E" w14:textId="77777777" w:rsidR="003A2049" w:rsidRDefault="003A204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16681" w14:textId="77777777" w:rsidR="003B34E3" w:rsidRDefault="003B34E3" w:rsidP="003A2049">
      <w:r>
        <w:separator/>
      </w:r>
    </w:p>
  </w:footnote>
  <w:footnote w:type="continuationSeparator" w:id="0">
    <w:p w14:paraId="0EDD7C0E" w14:textId="77777777" w:rsidR="003B34E3" w:rsidRDefault="003B34E3" w:rsidP="003A20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rI0NDEwMLI0NzJV0lEKTi0uzszPAykwrAUAlDASySwAAAA="/>
  </w:docVars>
  <w:rsids>
    <w:rsidRoot w:val="00A77B3E"/>
    <w:rsid w:val="0004681C"/>
    <w:rsid w:val="000525D1"/>
    <w:rsid w:val="00066F09"/>
    <w:rsid w:val="00076B20"/>
    <w:rsid w:val="00086055"/>
    <w:rsid w:val="00091CF5"/>
    <w:rsid w:val="000C154F"/>
    <w:rsid w:val="000C3C96"/>
    <w:rsid w:val="000C4EA3"/>
    <w:rsid w:val="000D1BB8"/>
    <w:rsid w:val="00114712"/>
    <w:rsid w:val="00114C8A"/>
    <w:rsid w:val="001202D3"/>
    <w:rsid w:val="00121485"/>
    <w:rsid w:val="00121597"/>
    <w:rsid w:val="00124FD8"/>
    <w:rsid w:val="00183CAA"/>
    <w:rsid w:val="001906D8"/>
    <w:rsid w:val="001A7762"/>
    <w:rsid w:val="001B02D6"/>
    <w:rsid w:val="001C527A"/>
    <w:rsid w:val="001D2DF1"/>
    <w:rsid w:val="001D71DD"/>
    <w:rsid w:val="001E2F45"/>
    <w:rsid w:val="001E69C9"/>
    <w:rsid w:val="00201595"/>
    <w:rsid w:val="002119E6"/>
    <w:rsid w:val="0021298C"/>
    <w:rsid w:val="00235776"/>
    <w:rsid w:val="0024350D"/>
    <w:rsid w:val="002457AB"/>
    <w:rsid w:val="0024583C"/>
    <w:rsid w:val="0027086D"/>
    <w:rsid w:val="002708BA"/>
    <w:rsid w:val="002729AE"/>
    <w:rsid w:val="0028522D"/>
    <w:rsid w:val="002958F7"/>
    <w:rsid w:val="002A496B"/>
    <w:rsid w:val="002B1C89"/>
    <w:rsid w:val="002D2735"/>
    <w:rsid w:val="002D314A"/>
    <w:rsid w:val="002D37EF"/>
    <w:rsid w:val="002D54D8"/>
    <w:rsid w:val="002F75C0"/>
    <w:rsid w:val="00312301"/>
    <w:rsid w:val="00312580"/>
    <w:rsid w:val="00313019"/>
    <w:rsid w:val="003374FA"/>
    <w:rsid w:val="00343784"/>
    <w:rsid w:val="00352882"/>
    <w:rsid w:val="0035609F"/>
    <w:rsid w:val="00377ECC"/>
    <w:rsid w:val="00384878"/>
    <w:rsid w:val="00391BD3"/>
    <w:rsid w:val="00397515"/>
    <w:rsid w:val="003A2049"/>
    <w:rsid w:val="003A3405"/>
    <w:rsid w:val="003A370B"/>
    <w:rsid w:val="003B08BF"/>
    <w:rsid w:val="003B34E3"/>
    <w:rsid w:val="003B51DF"/>
    <w:rsid w:val="003C1EFA"/>
    <w:rsid w:val="003C2D0A"/>
    <w:rsid w:val="003C31F4"/>
    <w:rsid w:val="003C65B5"/>
    <w:rsid w:val="003C7B9C"/>
    <w:rsid w:val="003E11E9"/>
    <w:rsid w:val="003E2945"/>
    <w:rsid w:val="003F79E0"/>
    <w:rsid w:val="00401D98"/>
    <w:rsid w:val="00401F10"/>
    <w:rsid w:val="004064EB"/>
    <w:rsid w:val="00411167"/>
    <w:rsid w:val="00423501"/>
    <w:rsid w:val="004276CB"/>
    <w:rsid w:val="00447AFD"/>
    <w:rsid w:val="00464512"/>
    <w:rsid w:val="00464B3F"/>
    <w:rsid w:val="00490449"/>
    <w:rsid w:val="004B15D0"/>
    <w:rsid w:val="004D0347"/>
    <w:rsid w:val="004E3074"/>
    <w:rsid w:val="004E47BC"/>
    <w:rsid w:val="004E47F0"/>
    <w:rsid w:val="004E6D1B"/>
    <w:rsid w:val="005030D8"/>
    <w:rsid w:val="00503311"/>
    <w:rsid w:val="005058DF"/>
    <w:rsid w:val="005122D2"/>
    <w:rsid w:val="00522497"/>
    <w:rsid w:val="005256FD"/>
    <w:rsid w:val="005300B5"/>
    <w:rsid w:val="005369F6"/>
    <w:rsid w:val="00540D5C"/>
    <w:rsid w:val="005474F9"/>
    <w:rsid w:val="00551406"/>
    <w:rsid w:val="00564765"/>
    <w:rsid w:val="00565DA6"/>
    <w:rsid w:val="005823B9"/>
    <w:rsid w:val="0059790B"/>
    <w:rsid w:val="005A104D"/>
    <w:rsid w:val="005A5A4F"/>
    <w:rsid w:val="005B01C9"/>
    <w:rsid w:val="005C39C3"/>
    <w:rsid w:val="005E2703"/>
    <w:rsid w:val="005F209A"/>
    <w:rsid w:val="00602733"/>
    <w:rsid w:val="00607FAF"/>
    <w:rsid w:val="00615501"/>
    <w:rsid w:val="00635EE0"/>
    <w:rsid w:val="0063779C"/>
    <w:rsid w:val="00641646"/>
    <w:rsid w:val="00643BDD"/>
    <w:rsid w:val="00651988"/>
    <w:rsid w:val="00652584"/>
    <w:rsid w:val="00675CC2"/>
    <w:rsid w:val="00690317"/>
    <w:rsid w:val="00692AE4"/>
    <w:rsid w:val="00696DDA"/>
    <w:rsid w:val="006B4121"/>
    <w:rsid w:val="006C79F3"/>
    <w:rsid w:val="006C7B9E"/>
    <w:rsid w:val="006D2A35"/>
    <w:rsid w:val="006E1227"/>
    <w:rsid w:val="006E1873"/>
    <w:rsid w:val="006F2A4D"/>
    <w:rsid w:val="006F3021"/>
    <w:rsid w:val="006F67B7"/>
    <w:rsid w:val="00701A72"/>
    <w:rsid w:val="00714F26"/>
    <w:rsid w:val="00730BEA"/>
    <w:rsid w:val="007406E4"/>
    <w:rsid w:val="00743347"/>
    <w:rsid w:val="007500C4"/>
    <w:rsid w:val="00764411"/>
    <w:rsid w:val="00776D5A"/>
    <w:rsid w:val="00795782"/>
    <w:rsid w:val="007A5E1D"/>
    <w:rsid w:val="007B7789"/>
    <w:rsid w:val="007E4953"/>
    <w:rsid w:val="00804053"/>
    <w:rsid w:val="00806AF5"/>
    <w:rsid w:val="00821D4F"/>
    <w:rsid w:val="00831AA3"/>
    <w:rsid w:val="00831D8F"/>
    <w:rsid w:val="00846EB4"/>
    <w:rsid w:val="008473B3"/>
    <w:rsid w:val="008A0501"/>
    <w:rsid w:val="008B1FBE"/>
    <w:rsid w:val="008B383F"/>
    <w:rsid w:val="008F2E3D"/>
    <w:rsid w:val="008F721E"/>
    <w:rsid w:val="009013CC"/>
    <w:rsid w:val="00937E8A"/>
    <w:rsid w:val="0098421A"/>
    <w:rsid w:val="00995801"/>
    <w:rsid w:val="009A76C1"/>
    <w:rsid w:val="009B08ED"/>
    <w:rsid w:val="009B5FB5"/>
    <w:rsid w:val="009C30F9"/>
    <w:rsid w:val="009E4E7F"/>
    <w:rsid w:val="009E591E"/>
    <w:rsid w:val="00A24E90"/>
    <w:rsid w:val="00A25DEE"/>
    <w:rsid w:val="00A77B3E"/>
    <w:rsid w:val="00A834A3"/>
    <w:rsid w:val="00A86DA2"/>
    <w:rsid w:val="00A90C21"/>
    <w:rsid w:val="00AB5643"/>
    <w:rsid w:val="00AC0348"/>
    <w:rsid w:val="00AC10AF"/>
    <w:rsid w:val="00AC6613"/>
    <w:rsid w:val="00AC6DF1"/>
    <w:rsid w:val="00AE0BF2"/>
    <w:rsid w:val="00AE5D56"/>
    <w:rsid w:val="00AF205D"/>
    <w:rsid w:val="00AF2096"/>
    <w:rsid w:val="00B012E6"/>
    <w:rsid w:val="00B11386"/>
    <w:rsid w:val="00B15289"/>
    <w:rsid w:val="00B16D8D"/>
    <w:rsid w:val="00B4031E"/>
    <w:rsid w:val="00B46906"/>
    <w:rsid w:val="00B70056"/>
    <w:rsid w:val="00B76FEC"/>
    <w:rsid w:val="00B808E6"/>
    <w:rsid w:val="00B82122"/>
    <w:rsid w:val="00B83001"/>
    <w:rsid w:val="00B85D3C"/>
    <w:rsid w:val="00B874D9"/>
    <w:rsid w:val="00B92E32"/>
    <w:rsid w:val="00BC7E7A"/>
    <w:rsid w:val="00BD2555"/>
    <w:rsid w:val="00BD5CA9"/>
    <w:rsid w:val="00BE5CD4"/>
    <w:rsid w:val="00C0580F"/>
    <w:rsid w:val="00C22204"/>
    <w:rsid w:val="00C35815"/>
    <w:rsid w:val="00C401A3"/>
    <w:rsid w:val="00C46C20"/>
    <w:rsid w:val="00C5121A"/>
    <w:rsid w:val="00C5243E"/>
    <w:rsid w:val="00C717B9"/>
    <w:rsid w:val="00C87A37"/>
    <w:rsid w:val="00C9256D"/>
    <w:rsid w:val="00CA2A55"/>
    <w:rsid w:val="00CB0CE0"/>
    <w:rsid w:val="00CC58A8"/>
    <w:rsid w:val="00CC7F4A"/>
    <w:rsid w:val="00CE447C"/>
    <w:rsid w:val="00CF20D9"/>
    <w:rsid w:val="00D20944"/>
    <w:rsid w:val="00D43764"/>
    <w:rsid w:val="00D43A66"/>
    <w:rsid w:val="00D44603"/>
    <w:rsid w:val="00D44B3F"/>
    <w:rsid w:val="00D50134"/>
    <w:rsid w:val="00D5512D"/>
    <w:rsid w:val="00D60C65"/>
    <w:rsid w:val="00D63195"/>
    <w:rsid w:val="00D634A6"/>
    <w:rsid w:val="00D66667"/>
    <w:rsid w:val="00D754BB"/>
    <w:rsid w:val="00D8300D"/>
    <w:rsid w:val="00DB7D12"/>
    <w:rsid w:val="00DC101E"/>
    <w:rsid w:val="00DC207A"/>
    <w:rsid w:val="00DE46AE"/>
    <w:rsid w:val="00E21D9A"/>
    <w:rsid w:val="00E56F32"/>
    <w:rsid w:val="00E74B65"/>
    <w:rsid w:val="00E81F0F"/>
    <w:rsid w:val="00E8485A"/>
    <w:rsid w:val="00E911E9"/>
    <w:rsid w:val="00E9339A"/>
    <w:rsid w:val="00EB2149"/>
    <w:rsid w:val="00EB7AD0"/>
    <w:rsid w:val="00EC11E8"/>
    <w:rsid w:val="00ED1481"/>
    <w:rsid w:val="00F25F87"/>
    <w:rsid w:val="00F353F4"/>
    <w:rsid w:val="00F4047F"/>
    <w:rsid w:val="00F7588E"/>
    <w:rsid w:val="00FB56C2"/>
    <w:rsid w:val="00FD7744"/>
    <w:rsid w:val="00FF4FA1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D353AF"/>
  <w15:docId w15:val="{3BD6DB13-87BA-4D64-AEEC-840CD43EA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link w:val="10"/>
    <w:uiPriority w:val="9"/>
    <w:qFormat/>
    <w:rsid w:val="009B08E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3A20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A2049"/>
    <w:rPr>
      <w:sz w:val="18"/>
      <w:szCs w:val="18"/>
    </w:rPr>
  </w:style>
  <w:style w:type="paragraph" w:styleId="a5">
    <w:name w:val="footer"/>
    <w:basedOn w:val="a"/>
    <w:link w:val="a6"/>
    <w:unhideWhenUsed/>
    <w:rsid w:val="003A20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A2049"/>
    <w:rPr>
      <w:sz w:val="18"/>
      <w:szCs w:val="18"/>
    </w:rPr>
  </w:style>
  <w:style w:type="paragraph" w:styleId="a7">
    <w:name w:val="Revision"/>
    <w:hidden/>
    <w:uiPriority w:val="99"/>
    <w:semiHidden/>
    <w:rsid w:val="0063779C"/>
    <w:rPr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9B08ED"/>
    <w:rPr>
      <w:rFonts w:eastAsia="Times New Roman"/>
      <w:b/>
      <w:bCs/>
      <w:kern w:val="36"/>
      <w:sz w:val="48"/>
      <w:szCs w:val="48"/>
    </w:rPr>
  </w:style>
  <w:style w:type="table" w:styleId="a8">
    <w:name w:val="Table Grid"/>
    <w:basedOn w:val="a1"/>
    <w:uiPriority w:val="39"/>
    <w:rsid w:val="009B08ED"/>
    <w:rPr>
      <w:rFonts w:asciiTheme="minorHAnsi" w:hAnsiTheme="minorHAnsi" w:cstheme="minorBidi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nhideWhenUsed/>
    <w:rsid w:val="002119E6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2119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www.wjgnet.com/2220-3230/full/v12/i3/42.ht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2</Pages>
  <Words>9636</Words>
  <Characters>54926</Characters>
  <Application>Microsoft Office Word</Application>
  <DocSecurity>0</DocSecurity>
  <Lines>4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</dc:creator>
  <cp:lastModifiedBy>Li Jia-Hui</cp:lastModifiedBy>
  <cp:revision>4</cp:revision>
  <dcterms:created xsi:type="dcterms:W3CDTF">2022-02-19T06:26:00Z</dcterms:created>
  <dcterms:modified xsi:type="dcterms:W3CDTF">2022-03-15T06:24:00Z</dcterms:modified>
</cp:coreProperties>
</file>